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9d63a6050416f5db2401640c9beea76a1da7799"/>
    <w:p>
      <w:pPr>
        <w:pStyle w:val="Heading1"/>
      </w:pPr>
      <w:r>
        <w:t xml:space="preserve">Website Development Client Intake Form and Contract (English &amp; Hebrew)</w:t>
      </w:r>
    </w:p>
    <w:bookmarkStart w:id="23" w:name="client-intake-form"/>
    <w:p>
      <w:pPr>
        <w:pStyle w:val="Heading2"/>
      </w:pPr>
      <w:r>
        <w:t xml:space="preserve">Client Intake Form</w:t>
      </w:r>
    </w:p>
    <w:bookmarkStart w:id="21" w:name="english"/>
    <w:p>
      <w:pPr>
        <w:pStyle w:val="Heading3"/>
      </w:pPr>
      <w:r>
        <w:t xml:space="preserve">English</w:t>
      </w:r>
    </w:p>
    <w:p>
      <w:pPr>
        <w:pStyle w:val="FirstParagraph"/>
      </w:pPr>
      <w:r>
        <w:rPr>
          <w:b/>
          <w:bCs/>
        </w:rPr>
        <w:t xml:space="preserve">Client Information:</w:t>
      </w:r>
    </w:p>
    <w:p>
      <w:pPr>
        <w:pStyle w:val="Compact"/>
        <w:numPr>
          <w:ilvl w:val="0"/>
          <w:numId w:val="1001"/>
        </w:numPr>
      </w:pPr>
      <w:r>
        <w:rPr>
          <w:b/>
          <w:bCs/>
        </w:rPr>
        <w:t xml:space="preserve">Client Name:</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1"/>
        </w:numPr>
      </w:pPr>
      <w:r>
        <w:rPr>
          <w:b/>
          <w:bCs/>
        </w:rPr>
        <w:t xml:space="preserve">Company/Organization:</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1"/>
        </w:numPr>
      </w:pPr>
      <w:r>
        <w:rPr>
          <w:b/>
          <w:bCs/>
        </w:rPr>
        <w:t xml:space="preserve">Contact Person (if different):</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1"/>
        </w:numPr>
      </w:pPr>
      <w:r>
        <w:rPr>
          <w:b/>
          <w:bCs/>
        </w:rPr>
        <w:t xml:space="preserve">Email:</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1"/>
        </w:numPr>
      </w:pPr>
      <w:r>
        <w:rPr>
          <w:b/>
          <w:bCs/>
        </w:rPr>
        <w:t xml:space="preserve">Phone Number:</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Project Overview:</w:t>
      </w:r>
    </w:p>
    <w:p>
      <w:pPr>
        <w:pStyle w:val="Compact"/>
        <w:numPr>
          <w:ilvl w:val="0"/>
          <w:numId w:val="1002"/>
        </w:numPr>
      </w:pPr>
      <w:r>
        <w:rPr>
          <w:b/>
          <w:bCs/>
        </w:rPr>
        <w:t xml:space="preserve">Brief Description of Business/Project:</w:t>
      </w:r>
      <w:r>
        <w:t xml:space="preserve"> </w:t>
      </w:r>
      <w:r>
        <w:t xml:space="preserve">Please provide a brief overview of your business or organization and what you aim to achieve with the new website.</w:t>
      </w:r>
    </w:p>
    <w:p>
      <w:pPr>
        <w:pStyle w:val="Compact"/>
        <w:numPr>
          <w:ilvl w:val="0"/>
          <w:numId w:val="1002"/>
        </w:numPr>
      </w:pPr>
      <w:r>
        <w:rPr>
          <w:b/>
          <w:bCs/>
        </w:rPr>
        <w:t xml:space="preserve">Existing Website:</w:t>
      </w:r>
      <w:r>
        <w:t xml:space="preserve"> </w:t>
      </w:r>
      <w:r>
        <w:t xml:space="preserve">Do you have an existing website? If yes, please provide the current URL (addres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2"/>
        </w:numPr>
      </w:pPr>
      <w:r>
        <w:rPr>
          <w:b/>
          <w:bCs/>
        </w:rPr>
        <w:t xml:space="preserve">New Website Domain Name:</w:t>
      </w:r>
      <w:r>
        <w:t xml:space="preserve"> </w:t>
      </w:r>
      <w:r>
        <w:t xml:space="preserve">If you have a preferred domain name or the website name, please specify:</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2"/>
        </w:numPr>
      </w:pPr>
      <w:r>
        <w:rPr>
          <w:b/>
          <w:bCs/>
        </w:rPr>
        <w:t xml:space="preserve">Desired Launch Date/Deadline:</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Do you have a target date for the website to go live?)</w:t>
      </w:r>
    </w:p>
    <w:p>
      <w:pPr>
        <w:pStyle w:val="Compact"/>
        <w:numPr>
          <w:ilvl w:val="0"/>
          <w:numId w:val="1002"/>
        </w:numPr>
      </w:pPr>
      <w:r>
        <w:rPr>
          <w:b/>
          <w:bCs/>
        </w:rPr>
        <w:t xml:space="preserve">Budget Range:</w:t>
      </w:r>
      <w:r>
        <w:t xml:space="preserve"> </w:t>
      </w:r>
      <w:r>
        <w:t xml:space="preserve">What is your allocated budget for this project?</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2"/>
        </w:numPr>
      </w:pPr>
      <w:r>
        <w:rPr>
          <w:b/>
          <w:bCs/>
        </w:rPr>
        <w:t xml:space="preserve">Estimated Number of Pages/Section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e.g., Home, About, Services, Contact, etc.)</w:t>
      </w:r>
    </w:p>
    <w:p>
      <w:pPr>
        <w:pStyle w:val="Compact"/>
        <w:numPr>
          <w:ilvl w:val="0"/>
          <w:numId w:val="1002"/>
        </w:numPr>
      </w:pPr>
      <w:r>
        <w:rPr>
          <w:b/>
          <w:bCs/>
        </w:rPr>
        <w:t xml:space="preserve">Target Audience:</w:t>
      </w:r>
      <w:r>
        <w:t xml:space="preserve"> </w:t>
      </w:r>
      <w:r>
        <w:t xml:space="preserve">Who are the primary users or customers that the website should cater to?</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2"/>
        </w:numPr>
      </w:pPr>
      <w:r>
        <w:rPr>
          <w:b/>
          <w:bCs/>
        </w:rPr>
        <w:t xml:space="preserve">Branding Guidelines:</w:t>
      </w:r>
      <w:r>
        <w:t xml:space="preserve"> </w:t>
      </w:r>
      <w:r>
        <w:t xml:space="preserve">Are there specific brand colors, logos, fonts, or style guidelines we should follow?</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2"/>
        </w:numPr>
      </w:pPr>
      <w:r>
        <w:rPr>
          <w:b/>
          <w:bCs/>
        </w:rPr>
        <w:t xml:space="preserve">Logo:</w:t>
      </w:r>
      <w:r>
        <w:t xml:space="preserve"> </w:t>
      </w:r>
      <w:r>
        <w:t xml:space="preserve">Do you already have a logo/branding for the site, or will you need logo design service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Design &amp; Content Preferences:</w:t>
      </w:r>
    </w:p>
    <w:p>
      <w:pPr>
        <w:pStyle w:val="Compact"/>
        <w:numPr>
          <w:ilvl w:val="0"/>
          <w:numId w:val="1003"/>
        </w:numPr>
      </w:pPr>
      <w:r>
        <w:rPr>
          <w:b/>
          <w:bCs/>
        </w:rPr>
        <w:t xml:space="preserve">Design Style or Examples:</w:t>
      </w:r>
      <w:r>
        <w:t xml:space="preserve"> </w:t>
      </w:r>
      <w:r>
        <w:t xml:space="preserve">Do you have certain websites or design styles you like? List any examples or inspirations (and what you like about them):</w:t>
      </w:r>
    </w:p>
    <w:p>
      <w:pPr>
        <w:pStyle w:val="Compact"/>
        <w:numPr>
          <w:ilvl w:val="0"/>
          <w:numId w:val="1003"/>
        </w:numPr>
      </w:pPr>
    </w:p>
    <w:p>
      <w:r>
        <w:pict>
          <v:rect style="width:0;height:1.5pt" o:hralign="center" o:hrstd="t" o:hr="t"/>
        </w:pict>
      </w:r>
    </w:p>
    <w:p>
      <w:pPr>
        <w:pStyle w:val="Compact"/>
        <w:numPr>
          <w:ilvl w:val="0"/>
          <w:numId w:val="1003"/>
        </w:numPr>
      </w:pPr>
    </w:p>
    <w:p>
      <w:r>
        <w:pict>
          <v:rect style="width:0;height:1.5pt" o:hralign="center" o:hrstd="t" o:hr="t"/>
        </w:pict>
      </w:r>
    </w:p>
    <w:p>
      <w:pPr>
        <w:pStyle w:val="Compact"/>
        <w:numPr>
          <w:ilvl w:val="0"/>
          <w:numId w:val="1003"/>
        </w:numPr>
      </w:pPr>
      <w:r>
        <w:rPr>
          <w:b/>
          <w:bCs/>
        </w:rPr>
        <w:t xml:space="preserve">Competitors:</w:t>
      </w:r>
      <w:r>
        <w:t xml:space="preserve"> </w:t>
      </w:r>
      <w:r>
        <w:t xml:space="preserve">Who are your main competitors (if any)? Please list competitor website URLs, and note anything you like or dislike about their sites:</w:t>
      </w:r>
    </w:p>
    <w:p>
      <w:pPr>
        <w:pStyle w:val="Compact"/>
        <w:numPr>
          <w:ilvl w:val="0"/>
          <w:numId w:val="1003"/>
        </w:numPr>
      </w:pPr>
    </w:p>
    <w:p>
      <w:r>
        <w:pict>
          <v:rect style="width:0;height:1.5pt" o:hralign="center" o:hrstd="t" o:hr="t"/>
        </w:pict>
      </w:r>
    </w:p>
    <w:p>
      <w:pPr>
        <w:pStyle w:val="Compact"/>
        <w:numPr>
          <w:ilvl w:val="0"/>
          <w:numId w:val="1003"/>
        </w:numPr>
      </w:pPr>
    </w:p>
    <w:p>
      <w:r>
        <w:pict>
          <v:rect style="width:0;height:1.5pt" o:hralign="center" o:hrstd="t" o:hr="t"/>
        </w:pict>
      </w:r>
    </w:p>
    <w:p>
      <w:pPr>
        <w:pStyle w:val="Compact"/>
        <w:numPr>
          <w:ilvl w:val="0"/>
          <w:numId w:val="1003"/>
        </w:numPr>
      </w:pPr>
      <w:r>
        <w:rPr>
          <w:b/>
          <w:bCs/>
        </w:rPr>
        <w:t xml:space="preserve">Color and Theme Preferences:</w:t>
      </w:r>
      <w:r>
        <w:t xml:space="preserve"> </w:t>
      </w:r>
      <w:r>
        <w:t xml:space="preserve">Do you have preferred colors or themes for the site?</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3"/>
        </w:numPr>
      </w:pPr>
      <w:r>
        <w:rPr>
          <w:b/>
          <w:bCs/>
        </w:rPr>
        <w:t xml:space="preserve">Imagery and Graphics:</w:t>
      </w:r>
      <w:r>
        <w:t xml:space="preserve"> </w:t>
      </w:r>
      <w:r>
        <w:t xml:space="preserve">Are there specific images/graphics you want to use? Do you have high-quality images or should we use stock image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3"/>
        </w:numPr>
      </w:pPr>
      <w:r>
        <w:rPr>
          <w:b/>
          <w:bCs/>
        </w:rPr>
        <w:t xml:space="preserve">Content:</w:t>
      </w:r>
      <w:r>
        <w:t xml:space="preserve"> </w:t>
      </w:r>
      <w:r>
        <w:t xml:space="preserve">Will you be providing all the text content for the site? (e.g., page copy, product descriptions, etc.) If not, will you need copywriting services or assistance in creating content?</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3"/>
        </w:numPr>
      </w:pPr>
      <w:r>
        <w:rPr>
          <w:b/>
          <w:bCs/>
        </w:rPr>
        <w:t xml:space="preserve">Languages:</w:t>
      </w:r>
      <w:r>
        <w:t xml:space="preserve"> </w:t>
      </w:r>
      <w:r>
        <w:t xml:space="preserve">Is the website to be in one language or multi-lingual? Please specify languages if multi-lingual.</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Features &amp; Functionality:</w:t>
      </w:r>
    </w:p>
    <w:p>
      <w:pPr>
        <w:pStyle w:val="Compact"/>
        <w:numPr>
          <w:ilvl w:val="0"/>
          <w:numId w:val="1008"/>
        </w:numPr>
      </w:pPr>
      <w:r>
        <w:rPr>
          <w:b/>
          <w:bCs/>
        </w:rPr>
        <w:t xml:space="preserve">Website Type:</w:t>
      </w:r>
      <w:r>
        <w:t xml:space="preserve"> </w:t>
      </w:r>
      <w:r>
        <w:t xml:space="preserve">What type of website are you looking for (e.g., informational/business website, e-commerce store, blog, portfolio, web application)?</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8"/>
        </w:numPr>
      </w:pPr>
      <w:r>
        <w:rPr>
          <w:b/>
          <w:bCs/>
        </w:rPr>
        <w:t xml:space="preserve">Core Features Needed:</w:t>
      </w:r>
      <w:r>
        <w:t xml:space="preserve"> </w:t>
      </w:r>
      <w:r>
        <w:t xml:space="preserve">Please check or list all required features/functionality:</w:t>
      </w:r>
    </w:p>
    <w:p>
      <w:pPr>
        <w:pStyle w:val="Compact"/>
        <w:numPr>
          <w:ilvl w:val="0"/>
          <w:numId w:val="1008"/>
        </w:numPr>
      </w:pPr>
      <w:r>
        <w:t xml:space="preserve">☐ Responsive (mobile-friendly) design</w:t>
      </w:r>
    </w:p>
    <w:p>
      <w:pPr>
        <w:pStyle w:val="Compact"/>
        <w:numPr>
          <w:ilvl w:val="0"/>
          <w:numId w:val="1008"/>
        </w:numPr>
      </w:pPr>
      <w:r>
        <w:t xml:space="preserve">☐ Contact form</w:t>
      </w:r>
    </w:p>
    <w:p>
      <w:pPr>
        <w:pStyle w:val="Compact"/>
        <w:numPr>
          <w:ilvl w:val="0"/>
          <w:numId w:val="1008"/>
        </w:numPr>
      </w:pPr>
      <w:r>
        <w:t xml:space="preserve">☐ Photo/video gallery or slider</w:t>
      </w:r>
    </w:p>
    <w:p>
      <w:pPr>
        <w:pStyle w:val="Compact"/>
        <w:numPr>
          <w:ilvl w:val="0"/>
          <w:numId w:val="1008"/>
        </w:numPr>
      </w:pPr>
      <w:r>
        <w:t xml:space="preserve">☐ Blog or news section</w:t>
      </w:r>
    </w:p>
    <w:p>
      <w:pPr>
        <w:pStyle w:val="Compact"/>
        <w:numPr>
          <w:ilvl w:val="0"/>
          <w:numId w:val="1008"/>
        </w:numPr>
      </w:pPr>
      <w:r>
        <w:t xml:space="preserve">☐ E-commerce (online store with payments)</w:t>
      </w:r>
    </w:p>
    <w:p>
      <w:pPr>
        <w:pStyle w:val="Compact"/>
        <w:numPr>
          <w:ilvl w:val="0"/>
          <w:numId w:val="1008"/>
        </w:numPr>
      </w:pPr>
      <w:r>
        <w:t xml:space="preserve">☐ User registration/login</w:t>
      </w:r>
    </w:p>
    <w:p>
      <w:pPr>
        <w:pStyle w:val="Compact"/>
        <w:numPr>
          <w:ilvl w:val="0"/>
          <w:numId w:val="1008"/>
        </w:numPr>
      </w:pPr>
      <w:r>
        <w:t xml:space="preserve">☐ Online booking/appointment system</w:t>
      </w:r>
    </w:p>
    <w:p>
      <w:pPr>
        <w:pStyle w:val="Compact"/>
        <w:numPr>
          <w:ilvl w:val="0"/>
          <w:numId w:val="1008"/>
        </w:numPr>
      </w:pPr>
      <w:r>
        <w:t xml:space="preserve">☐ Portfolio or showcase section</w:t>
      </w:r>
    </w:p>
    <w:p>
      <w:pPr>
        <w:pStyle w:val="Compact"/>
        <w:numPr>
          <w:ilvl w:val="0"/>
          <w:numId w:val="1008"/>
        </w:numPr>
      </w:pPr>
      <w:r>
        <w:t xml:space="preserve">☐ Social media integration (links, feed display, share buttons)</w:t>
      </w:r>
    </w:p>
    <w:p>
      <w:pPr>
        <w:pStyle w:val="Compact"/>
        <w:numPr>
          <w:ilvl w:val="0"/>
          <w:numId w:val="1008"/>
        </w:numPr>
      </w:pPr>
      <w:r>
        <w:t xml:space="preserve">☐ SEO basic optimization</w:t>
      </w:r>
    </w:p>
    <w:p>
      <w:pPr>
        <w:pStyle w:val="Compact"/>
        <w:numPr>
          <w:ilvl w:val="0"/>
          <w:numId w:val="1008"/>
        </w:numPr>
      </w:pPr>
      <w:r>
        <w:t xml:space="preserve">☐ Other (please specify):</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8"/>
        </w:numPr>
      </w:pPr>
      <w:r>
        <w:rPr>
          <w:b/>
          <w:bCs/>
        </w:rPr>
        <w:t xml:space="preserve">E-commerce (if applicable):</w:t>
      </w:r>
      <w:r>
        <w:t xml:space="preserve"> </w:t>
      </w:r>
      <w:r>
        <w:t xml:space="preserve">If the site is an online store, please provide details: number of products, categories, preferred payment gateways (PayPal, credit cards, etc.), shipping requirements, etc.:</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8"/>
        </w:numPr>
      </w:pPr>
      <w:r>
        <w:rPr>
          <w:b/>
          <w:bCs/>
        </w:rPr>
        <w:t xml:space="preserve">Integrations:</w:t>
      </w:r>
      <w:r>
        <w:t xml:space="preserve"> </w:t>
      </w:r>
      <w:r>
        <w:t xml:space="preserve">Do you need integration with any third-party systems or services? (e.g., CRM software, email marketing platform, payment gateways, analytics, Google Maps, etc.) If yes, please list:</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8"/>
        </w:numPr>
      </w:pPr>
      <w:r>
        <w:rPr>
          <w:b/>
          <w:bCs/>
        </w:rPr>
        <w:t xml:space="preserve">Special Requirements:</w:t>
      </w:r>
      <w:r>
        <w:t xml:space="preserve"> </w:t>
      </w:r>
      <w:r>
        <w:t xml:space="preserve">Any specific requirements or compliance needs? (e.g., accessibility standards (ADA/WCAG) compliance, GDPR compliance, specific security requirements, etc.)</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Maintenance &amp; Future Updates:</w:t>
      </w:r>
    </w:p>
    <w:p>
      <w:pPr>
        <w:pStyle w:val="Compact"/>
        <w:numPr>
          <w:ilvl w:val="0"/>
          <w:numId w:val="1009"/>
        </w:numPr>
      </w:pPr>
      <w:r>
        <w:rPr>
          <w:b/>
          <w:bCs/>
        </w:rPr>
        <w:t xml:space="preserve">Post-Launch Updates:</w:t>
      </w:r>
      <w:r>
        <w:t xml:space="preserve"> </w:t>
      </w:r>
      <w:r>
        <w:t xml:space="preserve">After the site is launched, do you plan to update the content/features regularly? If so, who will handle updates? (Client in-house team or do you prefer to hire the developer on an ongoing basi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09"/>
        </w:numPr>
      </w:pPr>
      <w:r>
        <w:rPr>
          <w:b/>
          <w:bCs/>
        </w:rPr>
        <w:t xml:space="preserve">Ongoing Maintenance:</w:t>
      </w:r>
      <w:r>
        <w:t xml:space="preserve"> </w:t>
      </w:r>
      <w:r>
        <w:t xml:space="preserve">Would you be interested in an ongoing maintenance plan (for updates, backups, security, support)?</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Yes/No – if Yes, we can discuss maintenance packages.)</w:t>
      </w:r>
    </w:p>
    <w:p>
      <w:pPr>
        <w:pStyle w:val="Compact"/>
        <w:numPr>
          <w:ilvl w:val="0"/>
          <w:numId w:val="1009"/>
        </w:numPr>
      </w:pPr>
      <w:r>
        <w:rPr>
          <w:b/>
          <w:bCs/>
        </w:rPr>
        <w:t xml:space="preserve">Training:</w:t>
      </w:r>
      <w:r>
        <w:t xml:space="preserve"> </w:t>
      </w:r>
      <w:r>
        <w:t xml:space="preserve">Will you or your staff need training to update/manage the website content (e.g., using a CMS like WordPress)?</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Additional Information:</w:t>
      </w:r>
    </w:p>
    <w:p>
      <w:pPr>
        <w:pStyle w:val="Compact"/>
        <w:numPr>
          <w:ilvl w:val="0"/>
          <w:numId w:val="1010"/>
        </w:numPr>
      </w:pPr>
      <w:r>
        <w:rPr>
          <w:b/>
          <w:bCs/>
        </w:rPr>
        <w:t xml:space="preserve">Hosting and Domain:</w:t>
      </w:r>
      <w:r>
        <w:t xml:space="preserve"> </w:t>
      </w:r>
      <w:r>
        <w:t xml:space="preserve">Do you already have a domain name registered and a web hosting provider? If yes, please provide details (or access credentials if relevant). If not, do you need assistance with domain registration and hosting setup?</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0"/>
        </w:numPr>
      </w:pPr>
      <w:r>
        <w:rPr>
          <w:b/>
          <w:bCs/>
        </w:rPr>
        <w:t xml:space="preserve">Social Media:</w:t>
      </w:r>
      <w:r>
        <w:t xml:space="preserve"> </w:t>
      </w:r>
      <w:r>
        <w:t xml:space="preserve">Any social media pages or platforms that should be linked or integrated on the site? (e.g., Facebook, Instagram, Twitter, LinkedIn)</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0"/>
        </w:numPr>
      </w:pPr>
      <w:r>
        <w:rPr>
          <w:b/>
          <w:bCs/>
        </w:rPr>
        <w:t xml:space="preserve">Future Features:</w:t>
      </w:r>
      <w:r>
        <w:t xml:space="preserve"> </w:t>
      </w:r>
      <w:r>
        <w:t xml:space="preserve">Are there any features you might want in the future that are not in the initial scope? (This helps with planning a scalable design.)</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0"/>
        </w:numPr>
      </w:pPr>
      <w:r>
        <w:rPr>
          <w:b/>
          <w:bCs/>
        </w:rPr>
        <w:t xml:space="preserve">Any Other Notes or Requests:</w:t>
      </w:r>
      <w:r>
        <w:t xml:space="preserve"> </w:t>
      </w:r>
      <w:r>
        <w:t xml:space="preserve">Please share any other important information, requests, or preferences that haven’t been covered above.</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t xml:space="preserve">Thank you for taking the time to provide this information. It will help ensure we deliver a website that meets your needs and expectations. We will review your responses and follow up with any questions or a detailed proposal.</w:t>
      </w:r>
    </w:p>
    <w:p>
      <w:r>
        <w:pict>
          <v:rect style="width:0;height:1.5pt" o:hralign="center" o:hrstd="t" o:hr="t"/>
        </w:pict>
      </w:r>
    </w:p>
    <w:bookmarkEnd w:id="21"/>
    <w:bookmarkStart w:id="22" w:name="hebrew-עברית"/>
    <w:p>
      <w:pPr>
        <w:pStyle w:val="Heading3"/>
      </w:pPr>
      <w:r>
        <w:t xml:space="preserve">Hebrew / עברית</w:t>
      </w:r>
    </w:p>
    <w:p>
      <w:pPr>
        <w:pStyle w:val="FirstParagraph"/>
      </w:pPr>
      <w:r>
        <w:rPr>
          <w:b/>
          <w:bCs/>
        </w:rPr>
        <w:t xml:space="preserve">פרטי הלקוח:</w:t>
      </w:r>
    </w:p>
    <w:p>
      <w:pPr>
        <w:pStyle w:val="Compact"/>
        <w:numPr>
          <w:ilvl w:val="0"/>
          <w:numId w:val="1011"/>
        </w:numPr>
      </w:pPr>
      <w:r>
        <w:rPr>
          <w:b/>
          <w:bCs/>
        </w:rPr>
        <w:t xml:space="preserve">שם הלקוח:</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1"/>
        </w:numPr>
      </w:pPr>
      <w:r>
        <w:rPr>
          <w:b/>
          <w:bCs/>
        </w:rPr>
        <w:t xml:space="preserve">שם החברה/הארגון:</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1"/>
        </w:numPr>
      </w:pPr>
      <w:r>
        <w:rPr>
          <w:b/>
          <w:bCs/>
        </w:rPr>
        <w:t xml:space="preserve">איש קשר (אם שונה מהשם לעיל):</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1"/>
        </w:numPr>
      </w:pPr>
      <w:r>
        <w:rPr>
          <w:b/>
          <w:bCs/>
        </w:rPr>
        <w:t xml:space="preserve">דוא"ל:</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1"/>
        </w:numPr>
      </w:pPr>
      <w:r>
        <w:rPr>
          <w:b/>
          <w:bCs/>
        </w:rPr>
        <w:t xml:space="preserve">טלפון:</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סקירת הפרויקט:</w:t>
      </w:r>
    </w:p>
    <w:p>
      <w:pPr>
        <w:pStyle w:val="Compact"/>
        <w:numPr>
          <w:ilvl w:val="0"/>
          <w:numId w:val="1012"/>
        </w:numPr>
      </w:pPr>
      <w:r>
        <w:rPr>
          <w:b/>
          <w:bCs/>
        </w:rPr>
        <w:t xml:space="preserve">תיאור קצר של העסק/הפרויקט:</w:t>
      </w:r>
      <w:r>
        <w:t xml:space="preserve"> </w:t>
      </w:r>
      <w:r>
        <w:t xml:space="preserve">אנא תאר/י בקצרה את פעילות העסק או הארגון שלך ומה ברצונך להשיג באמצעות האתר החדש.</w:t>
      </w:r>
    </w:p>
    <w:p>
      <w:pPr>
        <w:pStyle w:val="Compact"/>
        <w:numPr>
          <w:ilvl w:val="0"/>
          <w:numId w:val="1012"/>
        </w:numPr>
      </w:pPr>
      <w:r>
        <w:rPr>
          <w:b/>
          <w:bCs/>
        </w:rPr>
        <w:t xml:space="preserve">אתר קיים:</w:t>
      </w:r>
      <w:r>
        <w:t xml:space="preserve"> </w:t>
      </w:r>
      <w:r>
        <w:t xml:space="preserve">האם קיים אתר אינטרנט נוכחי? אם כן, נא ציין/י את כתובתו:</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2"/>
        </w:numPr>
      </w:pPr>
      <w:r>
        <w:rPr>
          <w:b/>
          <w:bCs/>
        </w:rPr>
        <w:t xml:space="preserve">שם/דומיין לאתר החדש:</w:t>
      </w:r>
      <w:r>
        <w:t xml:space="preserve"> </w:t>
      </w:r>
      <w:r>
        <w:t xml:space="preserve">האם יש לך שם אתר או דומיין מועדף? נא ציין/י:</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2"/>
        </w:numPr>
      </w:pPr>
      <w:r>
        <w:rPr>
          <w:b/>
          <w:bCs/>
        </w:rPr>
        <w:t xml:space="preserve">תאריך יעד להשקת האתר:</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האם יש תאריך או מועד יעד לעליית האתר לאוויר?)</w:t>
      </w:r>
    </w:p>
    <w:p>
      <w:pPr>
        <w:pStyle w:val="Compact"/>
        <w:numPr>
          <w:ilvl w:val="0"/>
          <w:numId w:val="1012"/>
        </w:numPr>
      </w:pPr>
      <w:r>
        <w:rPr>
          <w:b/>
          <w:bCs/>
        </w:rPr>
        <w:t xml:space="preserve">טווח תקציב:</w:t>
      </w:r>
      <w:r>
        <w:t xml:space="preserve"> </w:t>
      </w:r>
      <w:r>
        <w:t xml:space="preserve">מהו התקציב המשוער שהוקצה לפרויקט זה?</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2"/>
        </w:numPr>
      </w:pPr>
      <w:r>
        <w:rPr>
          <w:b/>
          <w:bCs/>
        </w:rPr>
        <w:t xml:space="preserve">מספר עמודים/מדורים משוער:</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לדוגמה: דף בית, אודות, שירותים, יצירת קשר, וכד')</w:t>
      </w:r>
    </w:p>
    <w:p>
      <w:pPr>
        <w:pStyle w:val="Compact"/>
        <w:numPr>
          <w:ilvl w:val="0"/>
          <w:numId w:val="1012"/>
        </w:numPr>
      </w:pPr>
      <w:r>
        <w:rPr>
          <w:b/>
          <w:bCs/>
        </w:rPr>
        <w:t xml:space="preserve">קהל יעד:</w:t>
      </w:r>
      <w:r>
        <w:t xml:space="preserve"> </w:t>
      </w:r>
      <w:r>
        <w:t xml:space="preserve">מיהם המשתמשים או הלקוחות העיקריים שהאתר צריך לשרת?</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2"/>
        </w:numPr>
      </w:pPr>
      <w:r>
        <w:rPr>
          <w:b/>
          <w:bCs/>
        </w:rPr>
        <w:t xml:space="preserve">קווים מנחים למותג:</w:t>
      </w:r>
      <w:r>
        <w:t xml:space="preserve"> </w:t>
      </w:r>
      <w:r>
        <w:t xml:space="preserve">האם יש צבעי מותג, פונטים, לוגו או קווי עיצוב מנחים שעלינו להכיר ולפעול לפיהם?</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2"/>
        </w:numPr>
      </w:pPr>
      <w:r>
        <w:rPr>
          <w:b/>
          <w:bCs/>
        </w:rPr>
        <w:t xml:space="preserve">לוגו:</w:t>
      </w:r>
      <w:r>
        <w:t xml:space="preserve"> </w:t>
      </w:r>
      <w:r>
        <w:t xml:space="preserve">האם כבר קיים לוגו/מיתוג לאתר, או שיש צורך בשירותי עיצוב לוגו?</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העדפות עיצוב ותוכן:</w:t>
      </w:r>
    </w:p>
    <w:p>
      <w:pPr>
        <w:pStyle w:val="Compact"/>
        <w:numPr>
          <w:ilvl w:val="0"/>
          <w:numId w:val="1013"/>
        </w:numPr>
      </w:pPr>
      <w:r>
        <w:rPr>
          <w:b/>
          <w:bCs/>
        </w:rPr>
        <w:t xml:space="preserve">סגנון עיצוב או אתרים לדוגמה:</w:t>
      </w:r>
      <w:r>
        <w:t xml:space="preserve"> </w:t>
      </w:r>
      <w:r>
        <w:t xml:space="preserve">האם יש אתרי אינטרנט או סגנונות עיצוב מסוימים שאת/ה אוהב/ת? נא רשום/י דוגמאות ולצידן מה את/ה אוהב/ת בהם:</w:t>
      </w:r>
    </w:p>
    <w:p>
      <w:pPr>
        <w:pStyle w:val="Compact"/>
        <w:numPr>
          <w:ilvl w:val="0"/>
          <w:numId w:val="1013"/>
        </w:numPr>
      </w:pPr>
      <w:r>
        <w:rPr>
          <w:b/>
          <w:bCs/>
          <w:i/>
          <w:iCs/>
        </w:rPr>
        <w:t xml:space="preserve">_</w:t>
      </w:r>
      <w:r>
        <w:rPr>
          <w:b/>
          <w:bCs/>
          <w:i/>
          <w:iCs/>
        </w:rPr>
        <w:t xml:space="preserve">_</w:t>
      </w:r>
      <w:r>
        <w:rPr>
          <w:b/>
          <w:bCs/>
          <w:i/>
          <w:iCs/>
        </w:rPr>
        <w:t xml:space="preserve">_</w:t>
      </w:r>
      <w:r>
        <w:rPr>
          <w:b/>
          <w:bCs/>
          <w:i/>
          <w:iCs/>
        </w:rPr>
        <w:t xml:space="preserve">_</w:t>
      </w:r>
      <w:r>
        <w:t xml:space="preserve">__ (מה מוצא חן בעיניך באתר/עיצוב זה?)</w:t>
      </w:r>
    </w:p>
    <w:p>
      <w:pPr>
        <w:pStyle w:val="Compact"/>
        <w:numPr>
          <w:ilvl w:val="0"/>
          <w:numId w:val="1013"/>
        </w:numPr>
      </w:pPr>
      <w:r>
        <w:rPr>
          <w:b/>
          <w:bCs/>
          <w:i/>
          <w:iCs/>
        </w:rPr>
        <w:t xml:space="preserve">_</w:t>
      </w:r>
      <w:r>
        <w:rPr>
          <w:b/>
          <w:bCs/>
          <w:i/>
          <w:iCs/>
        </w:rPr>
        <w:t xml:space="preserve">_</w:t>
      </w:r>
      <w:r>
        <w:rPr>
          <w:b/>
          <w:bCs/>
          <w:i/>
          <w:iCs/>
        </w:rPr>
        <w:t xml:space="preserve">_</w:t>
      </w:r>
      <w:r>
        <w:rPr>
          <w:b/>
          <w:bCs/>
          <w:i/>
          <w:iCs/>
        </w:rPr>
        <w:t xml:space="preserve">_</w:t>
      </w:r>
      <w:r>
        <w:t xml:space="preserve">__ (מה מוצא חן בעיניך באתר/עיצוב זה?)</w:t>
      </w:r>
    </w:p>
    <w:p>
      <w:pPr>
        <w:pStyle w:val="Compact"/>
        <w:numPr>
          <w:ilvl w:val="0"/>
          <w:numId w:val="1013"/>
        </w:numPr>
      </w:pPr>
      <w:r>
        <w:rPr>
          <w:b/>
          <w:bCs/>
        </w:rPr>
        <w:t xml:space="preserve">מתחרים:</w:t>
      </w:r>
      <w:r>
        <w:t xml:space="preserve"> </w:t>
      </w:r>
      <w:r>
        <w:t xml:space="preserve">מיהם המתחרים העיקריים שלך (אם יש)? נא ציין/י כתובות אתרי מתחרים והערות לגבי מה שאת/ה אוהב/לא אוהב באתריהם:</w:t>
      </w:r>
    </w:p>
    <w:p>
      <w:pPr>
        <w:pStyle w:val="Compact"/>
        <w:numPr>
          <w:ilvl w:val="0"/>
          <w:numId w:val="1013"/>
        </w:numPr>
      </w:pPr>
      <w:r>
        <w:rPr>
          <w:b/>
          <w:bCs/>
          <w:i/>
          <w:iCs/>
        </w:rPr>
        <w:t xml:space="preserve">_</w:t>
      </w:r>
      <w:r>
        <w:rPr>
          <w:b/>
          <w:bCs/>
          <w:i/>
          <w:iCs/>
        </w:rPr>
        <w:t xml:space="preserve">_</w:t>
      </w:r>
      <w:r>
        <w:rPr>
          <w:b/>
          <w:bCs/>
          <w:i/>
          <w:iCs/>
        </w:rPr>
        <w:t xml:space="preserve">_</w:t>
      </w:r>
      <w:r>
        <w:rPr>
          <w:b/>
          <w:bCs/>
          <w:i/>
          <w:iCs/>
        </w:rPr>
        <w:t xml:space="preserve">_</w:t>
      </w:r>
      <w:r>
        <w:t xml:space="preserve">__ (אהבתי/לא אהבתי משום ש___. )</w:t>
      </w:r>
    </w:p>
    <w:p>
      <w:pPr>
        <w:pStyle w:val="Compact"/>
        <w:numPr>
          <w:ilvl w:val="0"/>
          <w:numId w:val="1013"/>
        </w:numPr>
      </w:pPr>
      <w:r>
        <w:rPr>
          <w:b/>
          <w:bCs/>
          <w:i/>
          <w:iCs/>
        </w:rPr>
        <w:t xml:space="preserve">_</w:t>
      </w:r>
      <w:r>
        <w:rPr>
          <w:b/>
          <w:bCs/>
          <w:i/>
          <w:iCs/>
        </w:rPr>
        <w:t xml:space="preserve">_</w:t>
      </w:r>
      <w:r>
        <w:rPr>
          <w:b/>
          <w:bCs/>
          <w:i/>
          <w:iCs/>
        </w:rPr>
        <w:t xml:space="preserve">_</w:t>
      </w:r>
      <w:r>
        <w:rPr>
          <w:b/>
          <w:bCs/>
          <w:i/>
          <w:iCs/>
        </w:rPr>
        <w:t xml:space="preserve">_</w:t>
      </w:r>
      <w:r>
        <w:t xml:space="preserve">__ (אהבתי/לא אהבתי משום ש___. )</w:t>
      </w:r>
    </w:p>
    <w:p>
      <w:pPr>
        <w:pStyle w:val="Compact"/>
        <w:numPr>
          <w:ilvl w:val="0"/>
          <w:numId w:val="1013"/>
        </w:numPr>
      </w:pPr>
      <w:r>
        <w:rPr>
          <w:b/>
          <w:bCs/>
        </w:rPr>
        <w:t xml:space="preserve">צבעים ונושא עיצובי מועדף:</w:t>
      </w:r>
      <w:r>
        <w:t xml:space="preserve"> </w:t>
      </w:r>
      <w:r>
        <w:t xml:space="preserve">האם יש צבעים, ערכת נושא או אווירה עיצובית מועדפת לאתר?</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3"/>
        </w:numPr>
      </w:pPr>
      <w:r>
        <w:rPr>
          <w:b/>
          <w:bCs/>
        </w:rPr>
        <w:t xml:space="preserve">תמונות וגרפיקה:</w:t>
      </w:r>
      <w:r>
        <w:t xml:space="preserve"> </w:t>
      </w:r>
      <w:r>
        <w:t xml:space="preserve">האם ישנם תמונות/גרפיקות ספציפיות שתרצה/תרצי להשתמש בהן באתר? האם יש בידיך תמונות איכותיות, או שיש צורך לרכוש תמונות ממאגר/סטוק?</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3"/>
        </w:numPr>
      </w:pPr>
      <w:r>
        <w:rPr>
          <w:b/>
          <w:bCs/>
        </w:rPr>
        <w:t xml:space="preserve">תוכן:</w:t>
      </w:r>
      <w:r>
        <w:t xml:space="preserve"> </w:t>
      </w:r>
      <w:r>
        <w:t xml:space="preserve">מי יספק את תוכן הטקסט לאתר (כגון טקסט לעמודים, תיאור שירותים, וכו')? האם התוכן קיים ומוכן, או שיש צורך בסיוע בכתיבת תוכן?</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3"/>
        </w:numPr>
      </w:pPr>
      <w:r>
        <w:rPr>
          <w:b/>
          <w:bCs/>
        </w:rPr>
        <w:t xml:space="preserve">שפות האתר:</w:t>
      </w:r>
      <w:r>
        <w:t xml:space="preserve"> </w:t>
      </w:r>
      <w:r>
        <w:t xml:space="preserve">האם האתר יהיה בשפה אחת או רב-לשוני? נא ציין/י אילו שפות יידרשו אם יותר מאחת.</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פיצ'רים ופונקציונליות נדרשים:</w:t>
      </w:r>
    </w:p>
    <w:p>
      <w:pPr>
        <w:pStyle w:val="Compact"/>
        <w:numPr>
          <w:ilvl w:val="0"/>
          <w:numId w:val="1014"/>
        </w:numPr>
      </w:pPr>
      <w:r>
        <w:rPr>
          <w:b/>
          <w:bCs/>
        </w:rPr>
        <w:t xml:space="preserve">סוג האתר:</w:t>
      </w:r>
      <w:r>
        <w:t xml:space="preserve"> </w:t>
      </w:r>
      <w:r>
        <w:t xml:space="preserve">מהו סוג האתר המבוקש (לדוגמה: אתר תדמית/עסקי, חנות מקוונת, בלוג, פורטפוליו, אפליקציית ווב)?</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4"/>
        </w:numPr>
      </w:pPr>
      <w:r>
        <w:rPr>
          <w:b/>
          <w:bCs/>
        </w:rPr>
        <w:t xml:space="preserve">פונקציונליות עיקריות נדרשות:</w:t>
      </w:r>
      <w:r>
        <w:t xml:space="preserve"> </w:t>
      </w:r>
      <w:r>
        <w:t xml:space="preserve">נא סמן/י או פרטי אילו תכונות האתר צריך לכלול:</w:t>
      </w:r>
    </w:p>
    <w:p>
      <w:pPr>
        <w:pStyle w:val="Compact"/>
        <w:numPr>
          <w:ilvl w:val="0"/>
          <w:numId w:val="1014"/>
        </w:numPr>
      </w:pPr>
      <w:r>
        <w:t xml:space="preserve">☐ עיצוב רספונסיבי (מותאם לנייד)</w:t>
      </w:r>
    </w:p>
    <w:p>
      <w:pPr>
        <w:pStyle w:val="Compact"/>
        <w:numPr>
          <w:ilvl w:val="0"/>
          <w:numId w:val="1014"/>
        </w:numPr>
      </w:pPr>
      <w:r>
        <w:t xml:space="preserve">☐ טופס יצירת קשר</w:t>
      </w:r>
    </w:p>
    <w:p>
      <w:pPr>
        <w:pStyle w:val="Compact"/>
        <w:numPr>
          <w:ilvl w:val="0"/>
          <w:numId w:val="1014"/>
        </w:numPr>
      </w:pPr>
      <w:r>
        <w:t xml:space="preserve">☐ גלריית תמונות/וידאו או סליידר</w:t>
      </w:r>
    </w:p>
    <w:p>
      <w:pPr>
        <w:pStyle w:val="Compact"/>
        <w:numPr>
          <w:ilvl w:val="0"/>
          <w:numId w:val="1014"/>
        </w:numPr>
      </w:pPr>
      <w:r>
        <w:t xml:space="preserve">☐ מדור בלוג / חדשות</w:t>
      </w:r>
    </w:p>
    <w:p>
      <w:pPr>
        <w:pStyle w:val="Compact"/>
        <w:numPr>
          <w:ilvl w:val="0"/>
          <w:numId w:val="1014"/>
        </w:numPr>
      </w:pPr>
      <w:r>
        <w:t xml:space="preserve">☐ מסחר מקוון (חנות עם אפשרות תשלום באתר)</w:t>
      </w:r>
    </w:p>
    <w:p>
      <w:pPr>
        <w:pStyle w:val="Compact"/>
        <w:numPr>
          <w:ilvl w:val="0"/>
          <w:numId w:val="1014"/>
        </w:numPr>
      </w:pPr>
      <w:r>
        <w:t xml:space="preserve">☐ אזור הרשמה/התחברות משתמשים</w:t>
      </w:r>
    </w:p>
    <w:p>
      <w:pPr>
        <w:pStyle w:val="Compact"/>
        <w:numPr>
          <w:ilvl w:val="0"/>
          <w:numId w:val="1014"/>
        </w:numPr>
      </w:pPr>
      <w:r>
        <w:t xml:space="preserve">☐ מערכת לקביעת תורים/הזמנות אונליין</w:t>
      </w:r>
    </w:p>
    <w:p>
      <w:pPr>
        <w:pStyle w:val="Compact"/>
        <w:numPr>
          <w:ilvl w:val="0"/>
          <w:numId w:val="1014"/>
        </w:numPr>
      </w:pPr>
      <w:r>
        <w:t xml:space="preserve">☐ פורטפוליו / תיק עבודות</w:t>
      </w:r>
    </w:p>
    <w:p>
      <w:pPr>
        <w:pStyle w:val="Compact"/>
        <w:numPr>
          <w:ilvl w:val="0"/>
          <w:numId w:val="1014"/>
        </w:numPr>
      </w:pPr>
      <w:r>
        <w:t xml:space="preserve">☐ חיבור לרשתות חברתיות (קישורים, הצגת פיד, כפתורי שיתוף)</w:t>
      </w:r>
    </w:p>
    <w:p>
      <w:pPr>
        <w:pStyle w:val="Compact"/>
        <w:numPr>
          <w:ilvl w:val="0"/>
          <w:numId w:val="1014"/>
        </w:numPr>
      </w:pPr>
      <w:r>
        <w:t xml:space="preserve">☐ אופטימיזציה בסיסית למנועי חיפוש (SEO)</w:t>
      </w:r>
    </w:p>
    <w:p>
      <w:pPr>
        <w:pStyle w:val="Compact"/>
        <w:numPr>
          <w:ilvl w:val="0"/>
          <w:numId w:val="1014"/>
        </w:numPr>
      </w:pPr>
      <w:r>
        <w:t xml:space="preserve">☐ אחר (נא לפרט):</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4"/>
        </w:numPr>
      </w:pPr>
      <w:r>
        <w:rPr>
          <w:b/>
          <w:bCs/>
        </w:rPr>
        <w:t xml:space="preserve">מסחר מקוון (אם רלוונטי):</w:t>
      </w:r>
      <w:r>
        <w:t xml:space="preserve"> </w:t>
      </w:r>
      <w:r>
        <w:t xml:space="preserve">במידה ומדובר באתר מכירות, אנא ספק/י פרטים: כמה מוצרים/קטגוריות? אילו אמצעי תשלום נדרשים (כגון PayPal, כרטיס אשראי וכו')? האם יש צרכי משלוח מיוחדים?</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4"/>
        </w:numPr>
      </w:pPr>
      <w:r>
        <w:rPr>
          <w:b/>
          <w:bCs/>
        </w:rPr>
        <w:t xml:space="preserve">אינטגרציות:</w:t>
      </w:r>
      <w:r>
        <w:t xml:space="preserve"> </w:t>
      </w:r>
      <w:r>
        <w:t xml:space="preserve">האם נדרשת אינטגרציה עם מערכות או שירותי צד-שלישי? (לדוגמה: תוכנת CRM, מערכת דיוור אלקטרוני, מערכת תשלומים, Google Analytics, מפות Google וכו'). אם כן, נא לפרט:</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4"/>
        </w:numPr>
      </w:pPr>
      <w:r>
        <w:rPr>
          <w:b/>
          <w:bCs/>
        </w:rPr>
        <w:t xml:space="preserve">דרישות מיוחדות:</w:t>
      </w:r>
      <w:r>
        <w:t xml:space="preserve"> </w:t>
      </w:r>
      <w:r>
        <w:t xml:space="preserve">האם יש דרישות ספציפיות או צרכי רגולציה שצריך להתחשב בהם? (לדוגמה: עמידה בתקני נגישות אתרי אינטרנט (תקן ישראלי 5568 / WCAG), עמידה ב-GDPR להגנה על פרטיות, דרישות אבטחה מיוחדות וכו'). נא לפרט:</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תחזוקה ועדכונים עתידיים:</w:t>
      </w:r>
    </w:p>
    <w:p>
      <w:pPr>
        <w:pStyle w:val="Compact"/>
        <w:numPr>
          <w:ilvl w:val="0"/>
          <w:numId w:val="1015"/>
        </w:numPr>
      </w:pPr>
      <w:r>
        <w:rPr>
          <w:b/>
          <w:bCs/>
        </w:rPr>
        <w:t xml:space="preserve">עדכונים לאחר השקה:</w:t>
      </w:r>
      <w:r>
        <w:t xml:space="preserve"> </w:t>
      </w:r>
      <w:r>
        <w:t xml:space="preserve">לאחר השקת האתר, האם יש תכנון לעדכן באופן שוטף את התוכן או הפונקציונליות? אם כן, מי צפוי לבצע את העדכונים? (מישהו מטעם הלקוח או שמועדף לשכור את שירותי המפתח באופן מתמשך?)</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5"/>
        </w:numPr>
      </w:pPr>
      <w:r>
        <w:rPr>
          <w:b/>
          <w:bCs/>
        </w:rPr>
        <w:t xml:space="preserve">תחזוקה שוטפת:</w:t>
      </w:r>
      <w:r>
        <w:t xml:space="preserve"> </w:t>
      </w:r>
      <w:r>
        <w:t xml:space="preserve">האם את/ה מעוניין/ת בחבילת תחזוקה חודשית/שנתית לצורך עדכונים, גיבויים, אבטחה ותמיכה טכנית לאתר?</w:t>
      </w:r>
      <w:r>
        <w:t xml:space="preserve"> </w:t>
      </w:r>
      <w:r>
        <w:rPr>
          <w:b/>
          <w:bCs/>
          <w:i/>
          <w:iCs/>
        </w:rPr>
        <w:t xml:space="preserve">_</w:t>
      </w:r>
      <w:r>
        <w:rPr>
          <w:b/>
          <w:bCs/>
          <w:i/>
          <w:iCs/>
        </w:rPr>
        <w:t xml:space="preserve">_</w:t>
      </w:r>
      <w:r>
        <w:rPr>
          <w:b/>
          <w:bCs/>
          <w:i/>
          <w:iCs/>
        </w:rPr>
        <w:t xml:space="preserve">_</w:t>
      </w:r>
      <w:r>
        <w:rPr>
          <w:b/>
          <w:bCs/>
          <w:i/>
          <w:iCs/>
        </w:rPr>
        <w:t xml:space="preserve">_</w:t>
      </w:r>
      <w:r>
        <w:t xml:space="preserve">__ (כן/לא – אם כן, נשמח לספק פרטים על אפשרויות התחזוקה.)</w:t>
      </w:r>
    </w:p>
    <w:p>
      <w:pPr>
        <w:pStyle w:val="Compact"/>
        <w:numPr>
          <w:ilvl w:val="0"/>
          <w:numId w:val="1015"/>
        </w:numPr>
      </w:pPr>
      <w:r>
        <w:rPr>
          <w:b/>
          <w:bCs/>
        </w:rPr>
        <w:t xml:space="preserve">הדרכה:</w:t>
      </w:r>
      <w:r>
        <w:t xml:space="preserve"> </w:t>
      </w:r>
      <w:r>
        <w:t xml:space="preserve">האם תזדקקו להדרכה על מערכת ניהול התוכן של האתר (לדוגמה, הדרכה על שימוש בוורדפרס או מערכת אחרת כדי לעדכן תוכן באתר באופן עצמאי)?</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rPr>
          <w:b/>
          <w:bCs/>
        </w:rPr>
        <w:t xml:space="preserve">מידע נוסף:</w:t>
      </w:r>
    </w:p>
    <w:p>
      <w:pPr>
        <w:pStyle w:val="Compact"/>
        <w:numPr>
          <w:ilvl w:val="0"/>
          <w:numId w:val="1016"/>
        </w:numPr>
      </w:pPr>
      <w:r>
        <w:rPr>
          <w:b/>
          <w:bCs/>
        </w:rPr>
        <w:t xml:space="preserve">אחסון ודומיין:</w:t>
      </w:r>
      <w:r>
        <w:t xml:space="preserve"> </w:t>
      </w:r>
      <w:r>
        <w:t xml:space="preserve">האם כבר קיים דומיין רשום וספק אחסון עבור האתר? אם כן, נא ציין/י את הפרטים (ואם רלוונטי, ספק/י גישה). אם לא, האם תזדקקו לסיוע ברישום דומיין והגדרת אחסון אתרים?</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6"/>
        </w:numPr>
      </w:pPr>
      <w:r>
        <w:rPr>
          <w:b/>
          <w:bCs/>
        </w:rPr>
        <w:t xml:space="preserve">מדיה חברתית:</w:t>
      </w:r>
      <w:r>
        <w:t xml:space="preserve"> </w:t>
      </w:r>
      <w:r>
        <w:t xml:space="preserve">האם ישנם עמודי רשתות חברתיות שיש לקשר אליהם או לשלבם באתר? (כגון: פייסבוק, אינסטגרם, טוויטר, לינקדאין)</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6"/>
        </w:numPr>
      </w:pPr>
      <w:r>
        <w:rPr>
          <w:b/>
          <w:bCs/>
        </w:rPr>
        <w:t xml:space="preserve">פיצ'רים עתידיים:</w:t>
      </w:r>
      <w:r>
        <w:t xml:space="preserve"> </w:t>
      </w:r>
      <w:r>
        <w:t xml:space="preserve">האם קיימים פיצ'רים או שיפורים שייתכן ותרצו להוסיף בעתיד, גם אם לא בשלבי הפיתוח הראשוניים? (מידע זה יכול לעזור בתכנון אתר שניתן יהיה להרחיב בעתיד)</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Compact"/>
        <w:numPr>
          <w:ilvl w:val="0"/>
          <w:numId w:val="1016"/>
        </w:numPr>
      </w:pPr>
      <w:r>
        <w:rPr>
          <w:b/>
          <w:bCs/>
        </w:rPr>
        <w:t xml:space="preserve">הערות נוספות או בקשות מיוחדות:</w:t>
      </w:r>
      <w:r>
        <w:t xml:space="preserve"> </w:t>
      </w:r>
      <w:r>
        <w:t xml:space="preserve">אנא שתף/י כל מידע נוסף, דרישות או העדפות שלא כיסינו לעיל ואשר חשובים לפרויקט.</w:t>
      </w:r>
      <w:r>
        <w:t xml:space="preserve"> </w:t>
      </w:r>
      <w:r>
        <w:rPr>
          <w:b/>
          <w:bCs/>
          <w:i/>
          <w:iCs/>
        </w:rPr>
        <w:t xml:space="preserve">_</w:t>
      </w:r>
      <w:r>
        <w:rPr>
          <w:b/>
          <w:bCs/>
          <w:i/>
          <w:iCs/>
        </w:rPr>
        <w:t xml:space="preserve">_</w:t>
      </w:r>
      <w:r>
        <w:rPr>
          <w:b/>
          <w:bCs/>
          <w:i/>
          <w:iCs/>
        </w:rPr>
        <w:t xml:space="preserve">_</w:t>
      </w:r>
      <w:r>
        <w:rPr>
          <w:b/>
          <w:bCs/>
          <w:i/>
          <w:iCs/>
        </w:rPr>
        <w:t xml:space="preserve">_</w:t>
      </w:r>
      <w:r>
        <w:t xml:space="preserve">__</w:t>
      </w:r>
    </w:p>
    <w:p>
      <w:pPr>
        <w:pStyle w:val="FirstParagraph"/>
      </w:pPr>
      <w:r>
        <w:t xml:space="preserve">תודה שהקדשתם זמן למלא טופס זה. המידע יעזור לנו להבטיח שהאתר שנספק יענה על הצרכים והציפיות שלכם. לאחר קבלת הפרטים, נבחן את התשובות ונחזור אליכם עם שאלות נוספות במידת הצורך או עם הצעת מחיר ותוכנית מפורטת להמשך.</w:t>
      </w:r>
    </w:p>
    <w:p>
      <w:r>
        <w:pict>
          <v:rect style="width:0;height:1.5pt" o:hralign="center" o:hrstd="t" o:hr="t"/>
        </w:pict>
      </w:r>
    </w:p>
    <w:bookmarkEnd w:id="22"/>
    <w:bookmarkEnd w:id="23"/>
    <w:bookmarkStart w:id="26" w:name="website-development-contract"/>
    <w:p>
      <w:pPr>
        <w:pStyle w:val="Heading2"/>
      </w:pPr>
      <w:r>
        <w:t xml:space="preserve">Website Development Contract</w:t>
      </w:r>
    </w:p>
    <w:bookmarkStart w:id="24" w:name="english-1"/>
    <w:p>
      <w:pPr>
        <w:pStyle w:val="Heading3"/>
      </w:pPr>
      <w:r>
        <w:t xml:space="preserve">English</w:t>
      </w:r>
    </w:p>
    <w:p>
      <w:pPr>
        <w:pStyle w:val="FirstParagraph"/>
      </w:pPr>
      <w:r>
        <w:rPr>
          <w:b/>
          <w:bCs/>
        </w:rPr>
        <w:t xml:space="preserve">Website Development Agreement</w:t>
      </w:r>
    </w:p>
    <w:p>
      <w:pPr>
        <w:pStyle w:val="BodyText"/>
      </w:pPr>
      <w:r>
        <w:t xml:space="preserve">This Website Development Agreement (the</w:t>
      </w:r>
      <w:r>
        <w:t xml:space="preserve"> </w:t>
      </w:r>
      <w:r>
        <w:rPr>
          <w:b/>
          <w:bCs/>
        </w:rPr>
        <w:t xml:space="preserve">“Agreement”</w:t>
      </w:r>
      <w:r>
        <w:t xml:space="preserve">) is made and entered into on this ___ day of</w:t>
      </w:r>
      <w:r>
        <w:t xml:space="preserve"> </w:t>
      </w:r>
      <w:r>
        <w:rPr>
          <w:b/>
          <w:bCs/>
          <w:i/>
          <w:iCs/>
        </w:rPr>
        <w:t xml:space="preserve">_</w:t>
      </w:r>
      <w:r>
        <w:rPr>
          <w:b/>
          <w:bCs/>
          <w:i/>
          <w:iCs/>
        </w:rPr>
        <w:t xml:space="preserve">, 20</w:t>
      </w:r>
      <w:r>
        <w:rPr>
          <w:b/>
          <w:bCs/>
        </w:rPr>
        <w:t xml:space="preserve">_, by and between</w:t>
      </w:r>
      <w:r>
        <w:rPr>
          <w:b/>
          <w:bCs/>
        </w:rPr>
        <w:t xml:space="preserve"> </w:t>
      </w:r>
      <w:r>
        <w:rPr>
          <w:b/>
          <w:b/>
          <w:bCs/>
          <w:bCs/>
        </w:rPr>
        <w:t xml:space="preserve">[Your Name]</w:t>
      </w:r>
      <w:r>
        <w:rPr>
          <w:b/>
          <w:bCs/>
        </w:rPr>
        <w:t xml:space="preserve">, ID No.</w:t>
      </w:r>
      <w:r>
        <w:t xml:space="preserve"> </w:t>
      </w:r>
      <w:r>
        <w:rPr>
          <w:b/>
          <w:bCs/>
          <w:i/>
          <w:iCs/>
        </w:rPr>
        <w:t xml:space="preserve">_</w:t>
      </w:r>
      <w:r>
        <w:rPr>
          <w:b/>
          <w:bCs/>
        </w:rPr>
        <w:t xml:space="preserve">_, of [Your Address] (hereinafter the "</w:t>
      </w:r>
      <w:r>
        <w:rPr>
          <w:b/>
          <w:b/>
          <w:bCs/>
          <w:bCs/>
        </w:rPr>
        <w:t xml:space="preserve">Developer</w:t>
      </w:r>
      <w:r>
        <w:rPr>
          <w:b/>
          <w:bCs/>
        </w:rPr>
        <w:t xml:space="preserve">"), and</w:t>
      </w:r>
      <w:r>
        <w:rPr>
          <w:b/>
          <w:bCs/>
        </w:rPr>
        <w:t xml:space="preserve"> </w:t>
      </w:r>
      <w:r>
        <w:rPr>
          <w:b/>
          <w:b/>
          <w:bCs/>
          <w:bCs/>
        </w:rPr>
        <w:t xml:space="preserve">[Client Name]</w:t>
      </w:r>
      <w:r>
        <w:rPr>
          <w:b/>
          <w:bCs/>
        </w:rPr>
        <w:t xml:space="preserve">, ID/Company No.</w:t>
      </w:r>
      <w:r>
        <w:t xml:space="preserve"> </w:t>
      </w:r>
      <w:r>
        <w:t xml:space="preserve">______, of [Client Address] (hereinafter the "</w:t>
      </w:r>
      <w:r>
        <w:rPr>
          <w:b/>
          <w:bCs/>
        </w:rPr>
        <w:t xml:space="preserve">Client</w:t>
      </w:r>
      <w:r>
        <w:t xml:space="preserve">"). The Developer and the Client may each be referred to as a “Party” and collectively as the “Parties.”</w:t>
      </w:r>
    </w:p>
    <w:p>
      <w:pPr>
        <w:pStyle w:val="BodyText"/>
      </w:pPr>
      <w:r>
        <w:rPr>
          <w:b/>
          <w:bCs/>
        </w:rPr>
        <w:t xml:space="preserve">WHEREAS,</w:t>
      </w:r>
      <w:r>
        <w:t xml:space="preserve"> </w:t>
      </w:r>
      <w:r>
        <w:t xml:space="preserve">the Developer is engaged in the business of providing web design and development services, including consulting related to web projects;</w:t>
      </w:r>
    </w:p>
    <w:p>
      <w:pPr>
        <w:pStyle w:val="BodyText"/>
      </w:pPr>
      <w:r>
        <w:rPr>
          <w:b/>
          <w:bCs/>
        </w:rPr>
        <w:t xml:space="preserve">WHEREAS,</w:t>
      </w:r>
      <w:r>
        <w:t xml:space="preserve"> </w:t>
      </w:r>
      <w:r>
        <w:t xml:space="preserve">the Client desires to have the Developer design, develop, and deliver a website and related services as described herein, and the Developer is willing to do so under the terms of this Agreement;</w:t>
      </w:r>
    </w:p>
    <w:p>
      <w:pPr>
        <w:pStyle w:val="BodyText"/>
      </w:pPr>
      <w:r>
        <w:rPr>
          <w:b/>
          <w:bCs/>
        </w:rPr>
        <w:t xml:space="preserve">NOW, THEREFORE,</w:t>
      </w:r>
      <w:r>
        <w:t xml:space="preserve"> </w:t>
      </w:r>
      <w:r>
        <w:t xml:space="preserve">in consideration of the mutual promises and covenants contained herein, the Parties agree as follows:</w:t>
      </w:r>
    </w:p>
    <w:p>
      <w:pPr>
        <w:numPr>
          <w:ilvl w:val="0"/>
          <w:numId w:val="1017"/>
        </w:numPr>
      </w:pPr>
      <w:r>
        <w:rPr>
          <w:b/>
          <w:bCs/>
        </w:rPr>
        <w:t xml:space="preserve">Scope of Services.</w:t>
      </w:r>
      <w:r>
        <w:t xml:space="preserve"> </w:t>
      </w:r>
      <w:r>
        <w:t xml:space="preserve">The Developer agrees to design, develop, and implement a website for the Client, along with any additional consulting or services necessary for the website’s creation, (hereinafter the “Project”). This includes, as needed, providing graphic design/UI, front-end and back-end development (coding), testing, deployment, and related consulting to deliver a functional website that meets the Client’s specifications. The specific features, functionality, and design requirements of the website will be detailed in a separate</w:t>
      </w:r>
      <w:r>
        <w:t xml:space="preserve"> </w:t>
      </w:r>
      <w:r>
        <w:rPr>
          <w:b/>
          <w:bCs/>
        </w:rPr>
        <w:t xml:space="preserve">Project Scope/Proposal document</w:t>
      </w:r>
      <w:r>
        <w:t xml:space="preserve"> </w:t>
      </w:r>
      <w:r>
        <w:t xml:space="preserve">(or specification) to be agreed in writing by both Parties, which shall be incorporated by reference into this Agreement. Any work or feature not explicitly included in the agreed Project scope will be considered outside the scope of this Agreement and may require a Change Order (as defined in Section 4) with additional fees. For the avoidance of doubt, unless otherwise expressly agreed, this Agreement does not include services such as domain name registration, web hosting, ongoing content creation, or advanced search engine optimization (SEO) services.</w:t>
      </w:r>
    </w:p>
    <w:p>
      <w:pPr>
        <w:numPr>
          <w:ilvl w:val="0"/>
          <w:numId w:val="1017"/>
        </w:numPr>
      </w:pPr>
      <w:r>
        <w:rPr>
          <w:b/>
          <w:bCs/>
        </w:rPr>
        <w:t xml:space="preserve">Timeline and Milestones.</w:t>
      </w:r>
      <w:r>
        <w:t xml:space="preserve"> </w:t>
      </w:r>
      <w:r>
        <w:t xml:space="preserve">The Parties will mutually agree on a project timeline and key milestones for deliverables (such as completion of a site outline or wireframes, design mockups, beta website, final website launch, etc.). Developer shall make commercially reasonable efforts to complete the Project by the target completion date of</w:t>
      </w:r>
      <w:r>
        <w:t xml:space="preserve"> </w:t>
      </w:r>
      <w:r>
        <w:rPr>
          <w:b/>
          <w:bCs/>
        </w:rPr>
        <w:t xml:space="preserve">[Deadline Date]</w:t>
      </w:r>
      <w:r>
        <w:t xml:space="preserve">, or according to the schedule outlined in the Project Scope. Interim milestone dates may include, for example: completion of initial site architecture or mockup by</w:t>
      </w:r>
      <w:r>
        <w:t xml:space="preserve"> </w:t>
      </w:r>
      <w:r>
        <w:rPr>
          <w:b/>
          <w:bCs/>
          <w:i/>
          <w:iCs/>
        </w:rPr>
        <w:t xml:space="preserve">, design approval by</w:t>
      </w:r>
      <w:r>
        <w:t xml:space="preserve"> </w:t>
      </w:r>
      <w:r>
        <w:t xml:space="preserve">, beta version by</w:t>
      </w:r>
      <w:r>
        <w:t xml:space="preserve"> </w:t>
      </w:r>
      <w:r>
        <w:rPr>
          <w:b/>
          <w:bCs/>
          <w:i/>
          <w:iCs/>
        </w:rPr>
        <w:t xml:space="preserve">, and final launch by</w:t>
      </w:r>
      <w:r>
        <w:t xml:space="preserve"> </w:t>
      </w:r>
      <w:r>
        <w:t xml:space="preserve">. These dates assume timely cooperation from the Client. The Client agrees to provide all needed materials, content, feedback, and approvals in a timely manner, as reasonably required by the Developer to meet the timeline. Delays in Client’s providing of required information, materials, or approvals will extend the timeline accordingly and shall not constitute a breach by the Developer. The Developer will promptly notify the Client if any delays arise or if adjustments to the timeline are needed.</w:t>
      </w:r>
    </w:p>
    <w:p>
      <w:pPr>
        <w:numPr>
          <w:ilvl w:val="0"/>
          <w:numId w:val="1000"/>
        </w:numPr>
      </w:pPr>
      <w:r>
        <w:t xml:space="preserve">If a delay in the Project’s completion is caused solely by the Developer’s actions and not due to any Client delays or change requests, the Developer agrees to a penalty in order to incentivize timely delivery. Specifically, if the Developer fails to meet the agreed final delivery date by more than</w:t>
      </w:r>
      <w:r>
        <w:t xml:space="preserve"> </w:t>
      </w:r>
      <w:r>
        <w:rPr>
          <w:b/>
          <w:bCs/>
        </w:rPr>
        <w:t xml:space="preserve">7 days (one week)</w:t>
      </w:r>
      <w:r>
        <w:t xml:space="preserve"> </w:t>
      </w:r>
      <w:r>
        <w:t xml:space="preserve">due to reasons within the Developer’s control, then for each full week of delay beyond the first week, the Developer shall issue a discount of</w:t>
      </w:r>
      <w:r>
        <w:t xml:space="preserve"> </w:t>
      </w:r>
      <w:r>
        <w:rPr>
          <w:b/>
          <w:bCs/>
        </w:rPr>
        <w:t xml:space="preserve">5%</w:t>
      </w:r>
      <w:r>
        <w:t xml:space="preserve"> </w:t>
      </w:r>
      <w:r>
        <w:t xml:space="preserve">off the remaining unpaid Project fee (or off the final payment installment) as liquidated damages, up to a maximum discount of</w:t>
      </w:r>
      <w:r>
        <w:t xml:space="preserve"> </w:t>
      </w:r>
      <w:r>
        <w:rPr>
          <w:b/>
          <w:bCs/>
        </w:rPr>
        <w:t xml:space="preserve">20%</w:t>
      </w:r>
      <w:r>
        <w:t xml:space="preserve">. If the Developer’s delay (solely attributable to Developer) exceeds</w:t>
      </w:r>
      <w:r>
        <w:t xml:space="preserve"> </w:t>
      </w:r>
      <w:r>
        <w:rPr>
          <w:b/>
          <w:bCs/>
        </w:rPr>
        <w:t xml:space="preserve">4 weeks</w:t>
      </w:r>
      <w:r>
        <w:t xml:space="preserve"> </w:t>
      </w:r>
      <w:r>
        <w:t xml:space="preserve">beyond the agreed deadline, the Client will have the right to terminate this Agreement for breach, and in such event the Developer shall refund</w:t>
      </w:r>
      <w:r>
        <w:t xml:space="preserve"> </w:t>
      </w:r>
      <w:r>
        <w:rPr>
          <w:b/>
          <w:bCs/>
        </w:rPr>
        <w:t xml:space="preserve">all amounts</w:t>
      </w:r>
      <w:r>
        <w:t xml:space="preserve"> </w:t>
      </w:r>
      <w:r>
        <w:t xml:space="preserve">the Client has paid for the Project. Any delay caused by the Client (for example, late content delivery or extended review times) or by agreed changes in scope shall extend the timeline and nullify any Developer delay penalties for the period of such Client-caused delay.</w:t>
      </w:r>
    </w:p>
    <w:p>
      <w:pPr>
        <w:numPr>
          <w:ilvl w:val="0"/>
          <w:numId w:val="1017"/>
        </w:numPr>
      </w:pPr>
      <w:r>
        <w:rPr>
          <w:b/>
          <w:bCs/>
        </w:rPr>
        <w:t xml:space="preserve">Payment Terms.</w:t>
      </w:r>
      <w:r>
        <w:t xml:space="preserve"> </w:t>
      </w:r>
      <w:r>
        <w:t xml:space="preserve">In consideration for the Services to be performed by the Developer, the Client shall pay the Developer a total fee of</w:t>
      </w:r>
      <w:r>
        <w:t xml:space="preserve"> </w:t>
      </w:r>
      <w:r>
        <w:rPr>
          <w:b/>
          <w:bCs/>
        </w:rPr>
        <w:t xml:space="preserve">[Total Project Price]</w:t>
      </w:r>
      <w:r>
        <w:t xml:space="preserve"> </w:t>
      </w:r>
      <w:r>
        <w:t xml:space="preserve">(the “Project Fee”), subject to any adjustments for changes in scope as provided herein. The Project Fee shall be paid in</w:t>
      </w:r>
      <w:r>
        <w:t xml:space="preserve"> </w:t>
      </w:r>
      <w:r>
        <w:rPr>
          <w:b/>
          <w:bCs/>
        </w:rPr>
        <w:t xml:space="preserve">two installments</w:t>
      </w:r>
      <w:r>
        <w:t xml:space="preserve"> </w:t>
      </w:r>
      <w:r>
        <w:t xml:space="preserve">as follows:</w:t>
      </w:r>
      <w:r>
        <w:t xml:space="preserve"> </w:t>
      </w:r>
      <w:r>
        <w:rPr>
          <w:b/>
          <w:bCs/>
        </w:rPr>
        <w:t xml:space="preserve">(a)</w:t>
      </w:r>
      <w:r>
        <w:t xml:space="preserve"> </w:t>
      </w:r>
      <w:r>
        <w:t xml:space="preserve">an initial deposit of</w:t>
      </w:r>
      <w:r>
        <w:t xml:space="preserve"> </w:t>
      </w:r>
      <w:r>
        <w:rPr>
          <w:b/>
          <w:bCs/>
        </w:rPr>
        <w:t xml:space="preserve">50%</w:t>
      </w:r>
      <w:r>
        <w:t xml:space="preserve"> </w:t>
      </w:r>
      <w:r>
        <w:t xml:space="preserve">of the Project Fee (which is</w:t>
      </w:r>
      <w:r>
        <w:t xml:space="preserve"> </w:t>
      </w:r>
      <w:r>
        <w:rPr>
          <w:b/>
          <w:bCs/>
        </w:rPr>
        <w:t xml:space="preserve">non-refundable</w:t>
      </w:r>
      <w:r>
        <w:t xml:space="preserve">) due upon signing this Agreement and before any work begins, and</w:t>
      </w:r>
      <w:r>
        <w:t xml:space="preserve"> </w:t>
      </w:r>
      <w:r>
        <w:rPr>
          <w:b/>
          <w:bCs/>
        </w:rPr>
        <w:t xml:space="preserve">(b)</w:t>
      </w:r>
      <w:r>
        <w:t xml:space="preserve"> </w:t>
      </w:r>
      <w:r>
        <w:t xml:space="preserve">the remaining</w:t>
      </w:r>
      <w:r>
        <w:t xml:space="preserve"> </w:t>
      </w:r>
      <w:r>
        <w:rPr>
          <w:b/>
          <w:bCs/>
        </w:rPr>
        <w:t xml:space="preserve">50%</w:t>
      </w:r>
      <w:r>
        <w:t xml:space="preserve"> </w:t>
      </w:r>
      <w:r>
        <w:t xml:space="preserve">(the final payment) due upon completion of the Project,</w:t>
      </w:r>
      <w:r>
        <w:t xml:space="preserve"> </w:t>
      </w:r>
      <w:r>
        <w:rPr>
          <w:b/>
          <w:bCs/>
        </w:rPr>
        <w:t xml:space="preserve">prior to the release of the final website</w:t>
      </w:r>
      <w:r>
        <w:t xml:space="preserve"> </w:t>
      </w:r>
      <w:r>
        <w:t xml:space="preserve">to the Client or launching the site live.</w:t>
      </w:r>
    </w:p>
    <w:p>
      <w:pPr>
        <w:numPr>
          <w:ilvl w:val="0"/>
          <w:numId w:val="1000"/>
        </w:numPr>
      </w:pPr>
      <w:r>
        <w:t xml:space="preserve">The Developer is under no obligation to begin work until the deposit payment has been received. The Developer will notify the Client when the Project is completed and ready for final review or launch. The Client shall review the completed Project and, if it substantially conforms to the agreed specifications, the Client shall not unreasonably withhold acceptance. The final payment is due within</w:t>
      </w:r>
      <w:r>
        <w:t xml:space="preserve"> </w:t>
      </w:r>
      <w:r>
        <w:rPr>
          <w:b/>
          <w:bCs/>
        </w:rPr>
        <w:t xml:space="preserve">__</w:t>
      </w:r>
      <w:r>
        <w:t xml:space="preserve"> </w:t>
      </w:r>
      <w:r>
        <w:t xml:space="preserve">days from the date the Developer notifies the Client that the Project is completed and/or before the website is transferred to the Client’s control (or made live), whichever is earlier. If the Client fails to pay the final payment by the due date, the Developer reserves the right to suspend work or withhold delivery of the website (including disabling the site or withholding source code or credentials) until such payment is received. Late payments shall incur a late fee or interest at the rate of</w:t>
      </w:r>
      <w:r>
        <w:t xml:space="preserve"> </w:t>
      </w:r>
      <w:r>
        <w:rPr>
          <w:b/>
          <w:bCs/>
        </w:rPr>
        <w:t xml:space="preserve">__%</w:t>
      </w:r>
      <w:r>
        <w:t xml:space="preserve"> </w:t>
      </w:r>
      <w:r>
        <w:t xml:space="preserve">per week (or</w:t>
      </w:r>
      <w:r>
        <w:t xml:space="preserve"> </w:t>
      </w:r>
      <w:r>
        <w:rPr>
          <w:b/>
          <w:bCs/>
        </w:rPr>
        <w:t xml:space="preserve">__%</w:t>
      </w:r>
      <w:r>
        <w:t xml:space="preserve"> </w:t>
      </w:r>
      <w:r>
        <w:t xml:space="preserve">per month) on the outstanding amount until paid in full, at the Developer’s discretion, to compensate for the delay.</w:t>
      </w:r>
    </w:p>
    <w:p>
      <w:pPr>
        <w:numPr>
          <w:ilvl w:val="0"/>
          <w:numId w:val="1000"/>
        </w:numPr>
      </w:pPr>
      <w:r>
        <w:t xml:space="preserve">Any</w:t>
      </w:r>
      <w:r>
        <w:t xml:space="preserve"> </w:t>
      </w:r>
      <w:r>
        <w:rPr>
          <w:b/>
          <w:bCs/>
        </w:rPr>
        <w:t xml:space="preserve">additional work or features</w:t>
      </w:r>
      <w:r>
        <w:t xml:space="preserve"> </w:t>
      </w:r>
      <w:r>
        <w:t xml:space="preserve">requested by the Client that are outside the original agreed scope (see Section 4 on Changes) will be quoted and billed separately, and may require an upfront payment or adjusted milestone payments as agreed in writing. The Developer will inform the Client and obtain approval before proceeding with any work that would incur additional fees.</w:t>
      </w:r>
    </w:p>
    <w:p>
      <w:pPr>
        <w:numPr>
          <w:ilvl w:val="0"/>
          <w:numId w:val="1017"/>
        </w:numPr>
      </w:pPr>
      <w:r>
        <w:rPr>
          <w:b/>
          <w:bCs/>
        </w:rPr>
        <w:t xml:space="preserve">Changes and Revisions.</w:t>
      </w:r>
      <w:r>
        <w:t xml:space="preserve"> </w:t>
      </w:r>
      <w:r>
        <w:t xml:space="preserve">The Project Fee outlined above includes up to</w:t>
      </w:r>
      <w:r>
        <w:t xml:space="preserve"> </w:t>
      </w:r>
      <w:r>
        <w:rPr>
          <w:b/>
          <w:bCs/>
        </w:rPr>
        <w:t xml:space="preserve">3</w:t>
      </w:r>
      <w:r>
        <w:t xml:space="preserve"> </w:t>
      </w:r>
      <w:r>
        <w:t xml:space="preserve">rounds of minor revisions or change requests during the design and development process, as part of the scope. “Minor revisions” are defined as small adjustments or tweaks that do not substantially alter the originally agreed specifications or require significant additional work (for example: small layout adjustments, color/font changes, minor text changes, or slight modifications to an existing feature). Significant changes or additions (for example: adding new pages or features not originally discussed, major redesigns, or other substantial alterations to the scope) are</w:t>
      </w:r>
      <w:r>
        <w:t xml:space="preserve"> </w:t>
      </w:r>
      <w:r>
        <w:rPr>
          <w:b/>
          <w:bCs/>
        </w:rPr>
        <w:t xml:space="preserve">not</w:t>
      </w:r>
      <w:r>
        <w:t xml:space="preserve"> </w:t>
      </w:r>
      <w:r>
        <w:t xml:space="preserve">included in the base Project Fee.</w:t>
      </w:r>
    </w:p>
    <w:p>
      <w:pPr>
        <w:numPr>
          <w:ilvl w:val="0"/>
          <w:numId w:val="1000"/>
        </w:numPr>
      </w:pPr>
      <w:r>
        <w:t xml:space="preserve">Any request by the Client for revisions beyond the included</w:t>
      </w:r>
      <w:r>
        <w:t xml:space="preserve"> </w:t>
      </w:r>
      <w:r>
        <w:rPr>
          <w:b/>
          <w:bCs/>
        </w:rPr>
        <w:t xml:space="preserve">3</w:t>
      </w:r>
      <w:r>
        <w:t xml:space="preserve"> </w:t>
      </w:r>
      <w:r>
        <w:t xml:space="preserve">rounds, or any request for changes that significantly alter or add to the scope of the Project, will be handled through a</w:t>
      </w:r>
      <w:r>
        <w:t xml:space="preserve"> </w:t>
      </w:r>
      <w:r>
        <w:rPr>
          <w:b/>
          <w:bCs/>
        </w:rPr>
        <w:t xml:space="preserve">Change Order</w:t>
      </w:r>
      <w:r>
        <w:t xml:space="preserve">. The Client must submit such change requests in writing (email is acceptable), and the Developer will evaluate the request and provide a quote for the additional work and any impact on the timeline. The Developer’s current rate for additional work is</w:t>
      </w:r>
      <w:r>
        <w:t xml:space="preserve"> </w:t>
      </w:r>
      <w:r>
        <w:rPr>
          <w:b/>
          <w:bCs/>
        </w:rPr>
        <w:t xml:space="preserve">$___ per hour</w:t>
      </w:r>
      <w:r>
        <w:t xml:space="preserve"> </w:t>
      </w:r>
      <w:r>
        <w:t xml:space="preserve">(or a flat fee as may be quoted for a defined task), and this rate (or any alternate pricing) will be confirmed in the Change Order. No out-of-scope changes will be implemented until both Parties agree in writing to the scope and cost of the changes. Changes that significantly impact the Project may also require an extension of the timeline, which will be communicated in the Change Order.</w:t>
      </w:r>
    </w:p>
    <w:p>
      <w:pPr>
        <w:numPr>
          <w:ilvl w:val="0"/>
          <w:numId w:val="1017"/>
        </w:numPr>
      </w:pPr>
      <w:r>
        <w:rPr>
          <w:b/>
          <w:bCs/>
        </w:rPr>
        <w:t xml:space="preserve">Intellectual Property and Ownership.</w:t>
      </w:r>
      <w:r>
        <w:t xml:space="preserve"> </w:t>
      </w:r>
      <w:r>
        <w:t xml:space="preserve">The Parties agree on the following with regard to ownership of the website deliverables and intellectual property rights:</w:t>
      </w:r>
    </w:p>
    <w:p>
      <w:pPr>
        <w:numPr>
          <w:ilvl w:val="1"/>
          <w:numId w:val="1018"/>
        </w:numPr>
      </w:pPr>
      <w:r>
        <w:rPr>
          <w:b/>
          <w:bCs/>
        </w:rPr>
        <w:t xml:space="preserve">Ownership Transfer Upon Full Payment:</w:t>
      </w:r>
      <w:r>
        <w:t xml:space="preserve"> </w:t>
      </w:r>
      <w:r>
        <w:t xml:space="preserve">All intellectual property rights (including copyright) in the custom materials created by the Developer for the Project (such as the website’s code and graphics) shall</w:t>
      </w:r>
      <w:r>
        <w:t xml:space="preserve"> </w:t>
      </w:r>
      <w:r>
        <w:rPr>
          <w:b/>
          <w:bCs/>
        </w:rPr>
        <w:t xml:space="preserve">initially belong to the Developer</w:t>
      </w:r>
      <w:r>
        <w:t xml:space="preserve"> </w:t>
      </w:r>
      <w:r>
        <w:t xml:space="preserve">until the Client has paid all amounts due under this Agreement. Upon the Client’s payment in full of the Project Fee (and any other amounts due for the Project), ownership of the</w:t>
      </w:r>
      <w:r>
        <w:t xml:space="preserve"> </w:t>
      </w:r>
      <w:r>
        <w:rPr>
          <w:b/>
          <w:bCs/>
        </w:rPr>
        <w:t xml:space="preserve">specific deliverables</w:t>
      </w:r>
      <w:r>
        <w:t xml:space="preserve"> </w:t>
      </w:r>
      <w:r>
        <w:t xml:space="preserve">developed under this Agreement will automatically transfer to the Client.</w:t>
      </w:r>
    </w:p>
    <w:p>
      <w:pPr>
        <w:numPr>
          <w:ilvl w:val="1"/>
          <w:numId w:val="1018"/>
        </w:numPr>
      </w:pPr>
      <w:r>
        <w:rPr>
          <w:b/>
          <w:bCs/>
        </w:rPr>
        <w:t xml:space="preserve">Default License to Client:</w:t>
      </w:r>
      <w:r>
        <w:t xml:space="preserve"> </w:t>
      </w:r>
      <w:r>
        <w:t xml:space="preserve">By default, and unless the Parties agree otherwise in writing, the Developer retains ownership of the website’s underlying source code and design,</w:t>
      </w:r>
      <w:r>
        <w:t xml:space="preserve"> </w:t>
      </w:r>
      <w:r>
        <w:rPr>
          <w:b/>
          <w:bCs/>
        </w:rPr>
        <w:t xml:space="preserve">but grants the Client a perpetual, worldwide, non-exclusive, royalty-free license</w:t>
      </w:r>
      <w:r>
        <w:t xml:space="preserve"> </w:t>
      </w:r>
      <w:r>
        <w:t xml:space="preserve">to use, operate, and maintain the delivered website for the Client’s business purposes. This license becomes effective once the Project Fee is paid in full. Under this default arrangement, the Developer may reuse or repurpose portions of the code or design (that are of a generic nature and not proprietary to the Client’s specific business) in other projects, provided it does not use the Client’s confidential information or trademarked branding.</w:t>
      </w:r>
    </w:p>
    <w:p>
      <w:pPr>
        <w:numPr>
          <w:ilvl w:val="1"/>
          <w:numId w:val="1018"/>
        </w:numPr>
      </w:pPr>
      <w:r>
        <w:rPr>
          <w:b/>
          <w:bCs/>
        </w:rPr>
        <w:t xml:space="preserve">Option for Exclusive Ownership:</w:t>
      </w:r>
      <w:r>
        <w:t xml:space="preserve"> </w:t>
      </w:r>
      <w:r>
        <w:t xml:space="preserve">The Client has the option to obtain</w:t>
      </w:r>
      <w:r>
        <w:t xml:space="preserve"> </w:t>
      </w:r>
      <w:r>
        <w:rPr>
          <w:b/>
          <w:bCs/>
        </w:rPr>
        <w:t xml:space="preserve">exclusive ownership</w:t>
      </w:r>
      <w:r>
        <w:t xml:space="preserve"> </w:t>
      </w:r>
      <w:r>
        <w:t xml:space="preserve">of all intellectual property rights in the deliverables (i.e., an assignment of copyright from the Developer to the Client). If the Client wishes to have full and exclusive ownership of the website’s code and design (with the Developer relinquishing rights to reuse the code/design except with permission), the Client agrees to pay an additional fee of</w:t>
      </w:r>
      <w:r>
        <w:t xml:space="preserve"> </w:t>
      </w:r>
      <w:r>
        <w:rPr>
          <w:b/>
          <w:bCs/>
        </w:rPr>
        <w:t xml:space="preserve">$____</w:t>
      </w:r>
      <w:r>
        <w:t xml:space="preserve"> </w:t>
      </w:r>
      <w:r>
        <w:t xml:space="preserve">(or an amount otherwise agreed in writing for full IP transfer). Upon receipt of that additional payment, the Developer shall</w:t>
      </w:r>
      <w:r>
        <w:t xml:space="preserve"> </w:t>
      </w:r>
      <w:r>
        <w:rPr>
          <w:b/>
          <w:bCs/>
        </w:rPr>
        <w:t xml:space="preserve">assign and transfer</w:t>
      </w:r>
      <w:r>
        <w:t xml:space="preserve"> </w:t>
      </w:r>
      <w:r>
        <w:t xml:space="preserve">to the Client all rights, title, and interest in and to the work created under this Agreement, such that the Client will be the sole owner of the website’s design and code. The Developer agrees to execute any documents reasonably necessary to effectuate or record this transfer of intellectual property rights to the Client.</w:t>
      </w:r>
    </w:p>
    <w:p>
      <w:pPr>
        <w:numPr>
          <w:ilvl w:val="1"/>
          <w:numId w:val="1018"/>
        </w:numPr>
      </w:pPr>
      <w:r>
        <w:rPr>
          <w:b/>
          <w:bCs/>
        </w:rPr>
        <w:t xml:space="preserve">Pre-existing Materials and Third-Party Components:</w:t>
      </w:r>
      <w:r>
        <w:t xml:space="preserve"> </w:t>
      </w:r>
      <w:r>
        <w:t xml:space="preserve">Notwithstanding the above, the Developer shall retain ownership of any of the Developer’s</w:t>
      </w:r>
      <w:r>
        <w:t xml:space="preserve"> </w:t>
      </w:r>
      <w:r>
        <w:rPr>
          <w:b/>
          <w:bCs/>
        </w:rPr>
        <w:t xml:space="preserve">pre-existing tools, libraries, frameworks, or code</w:t>
      </w:r>
      <w:r>
        <w:t xml:space="preserve"> </w:t>
      </w:r>
      <w:r>
        <w:t xml:space="preserve">that may be used or incorporated in the Project, as well as any</w:t>
      </w:r>
      <w:r>
        <w:t xml:space="preserve"> </w:t>
      </w:r>
      <w:r>
        <w:rPr>
          <w:b/>
          <w:bCs/>
        </w:rPr>
        <w:t xml:space="preserve">generic knowledge, skills, and techniques</w:t>
      </w:r>
      <w:r>
        <w:t xml:space="preserve"> </w:t>
      </w:r>
      <w:r>
        <w:t xml:space="preserve">used during development. The Developer also retains ownership of any code or assets the Developer created outside the scope of this Project (not paid for by the Client). Furthermore, the website may include third-party components (for example, open-source libraries, plugins, or stock images) which are subject to their own licenses. The Client’s rights to use those third-party components will be determined by the terms of those licenses (e.g., many open-source components are licensed under MIT, GPL, etc., which allow reuse with attribution or under certain conditions). The Developer will provide documentation of any such components and their licenses upon request. In any case, any</w:t>
      </w:r>
      <w:r>
        <w:t xml:space="preserve"> </w:t>
      </w:r>
      <w:r>
        <w:rPr>
          <w:b/>
          <w:bCs/>
        </w:rPr>
        <w:t xml:space="preserve">Client-provided</w:t>
      </w:r>
      <w:r>
        <w:t xml:space="preserve"> </w:t>
      </w:r>
      <w:r>
        <w:t xml:space="preserve">materials (such as the Client’s logos, text, images, or data) remain the property of the Client, and the Client affirms it has the rights to use them.</w:t>
      </w:r>
    </w:p>
    <w:p>
      <w:pPr>
        <w:numPr>
          <w:ilvl w:val="1"/>
          <w:numId w:val="1018"/>
        </w:numPr>
      </w:pPr>
      <w:r>
        <w:rPr>
          <w:b/>
          <w:bCs/>
        </w:rPr>
        <w:t xml:space="preserve">Portfolio Rights and Credit:</w:t>
      </w:r>
      <w:r>
        <w:t xml:space="preserve"> </w:t>
      </w:r>
      <w:r>
        <w:t xml:space="preserve">The Client grants the Developer the right to display the completed website, including screenshots or a link, in the Developer’s portfolio and marketing materials as an example of the Developer’s work. The Developer may also include a discreet credit line on the footer of the website (for example, “Website by [Developer Name]”), which shall link to the Developer’s website or portfolio,</w:t>
      </w:r>
      <w:r>
        <w:t xml:space="preserve"> </w:t>
      </w:r>
      <w:r>
        <w:rPr>
          <w:b/>
          <w:bCs/>
        </w:rPr>
        <w:t xml:space="preserve">unless</w:t>
      </w:r>
      <w:r>
        <w:t xml:space="preserve"> </w:t>
      </w:r>
      <w:r>
        <w:t xml:space="preserve">the Client specifically requests in writing to omit or remove this credit. Removal of the Developer’s credit (or “white-labeling” the site) at Client’s request may incur an additional fee (to be agreed, for example, if the Client opted not to pay for IP transfer but still wants no credit, a fee could be charged for that removal). The Client agrees not to remove any such credit from the site without notifying the Developer, unless full ownership of intellectual property has been transferred to the Client (in which case the Client may treat the site as its own product).</w:t>
      </w:r>
    </w:p>
    <w:p>
      <w:pPr>
        <w:numPr>
          <w:ilvl w:val="0"/>
          <w:numId w:val="1017"/>
        </w:numPr>
      </w:pPr>
      <w:r>
        <w:rPr>
          <w:b/>
          <w:bCs/>
        </w:rPr>
        <w:t xml:space="preserve">Maintenance and Support.</w:t>
      </w:r>
      <w:r>
        <w:t xml:space="preserve"> </w:t>
      </w:r>
      <w:r>
        <w:t xml:space="preserve">This Agreement covers the initial design and development of the website. Ongoing maintenance, updates, or support beyond the delivery of the completed website are</w:t>
      </w:r>
      <w:r>
        <w:t xml:space="preserve"> </w:t>
      </w:r>
      <w:r>
        <w:rPr>
          <w:b/>
          <w:bCs/>
        </w:rPr>
        <w:t xml:space="preserve">not included</w:t>
      </w:r>
      <w:r>
        <w:t xml:space="preserve"> </w:t>
      </w:r>
      <w:r>
        <w:t xml:space="preserve">in the Project Fee, except as stated in this section or otherwise agreed. The Developer will provide a</w:t>
      </w:r>
      <w:r>
        <w:t xml:space="preserve"> </w:t>
      </w:r>
      <w:r>
        <w:rPr>
          <w:b/>
          <w:bCs/>
        </w:rPr>
        <w:t xml:space="preserve">warranty period of [60 days]</w:t>
      </w:r>
      <w:r>
        <w:t xml:space="preserve"> </w:t>
      </w:r>
      <w:r>
        <w:t xml:space="preserve">after the final launch of the website (the site going live), during which time the Developer will fix any bugs or errors in the delivered website that are discovered,</w:t>
      </w:r>
      <w:r>
        <w:t xml:space="preserve"> </w:t>
      </w:r>
      <w:r>
        <w:rPr>
          <w:b/>
          <w:bCs/>
        </w:rPr>
        <w:t xml:space="preserve">at no additional cost</w:t>
      </w:r>
      <w:r>
        <w:t xml:space="preserve"> </w:t>
      </w:r>
      <w:r>
        <w:t xml:space="preserve">to the Client. This warranty covers issues that are a result of the Developer’s coding or implementation not conforming to the agreed specifications. It does not cover new features or changes in scope, or issues caused by third-party services, hosting, or by modifications made by the Client or any third party.</w:t>
      </w:r>
    </w:p>
    <w:p>
      <w:pPr>
        <w:numPr>
          <w:ilvl w:val="0"/>
          <w:numId w:val="1000"/>
        </w:numPr>
      </w:pPr>
      <w:r>
        <w:t xml:space="preserve">The Client may elect to purchase a separate</w:t>
      </w:r>
      <w:r>
        <w:t xml:space="preserve"> </w:t>
      </w:r>
      <w:r>
        <w:rPr>
          <w:b/>
          <w:bCs/>
        </w:rPr>
        <w:t xml:space="preserve">maintenance and support plan</w:t>
      </w:r>
      <w:r>
        <w:t xml:space="preserve"> </w:t>
      </w:r>
      <w:r>
        <w:t xml:space="preserve">from the Developer for ongoing website updates and support after the initial launch and warranty period. If the Client is interested, the Parties can negotiate the terms of a maintenance agreement (which can be attached as an addendum to this Agreement or made as a separate contract). Maintenance services could include tasks such as regular content updates, security patches, software/plugin updates, backups, uptime monitoring, technical support, etc. For example, the Developer’s standard maintenance package as of the date of this Agreement is</w:t>
      </w:r>
      <w:r>
        <w:t xml:space="preserve"> </w:t>
      </w:r>
      <w:r>
        <w:rPr>
          <w:b/>
          <w:bCs/>
        </w:rPr>
        <w:t xml:space="preserve">$___ per month, paid in advance</w:t>
      </w:r>
      <w:r>
        <w:t xml:space="preserve">, and includes up to __ hours of update/support work per month, monthly backups, and security monitoring. (This example is subject to change based on a separate maintenance contract.)</w:t>
      </w:r>
    </w:p>
    <w:p>
      <w:pPr>
        <w:numPr>
          <w:ilvl w:val="0"/>
          <w:numId w:val="1000"/>
        </w:numPr>
      </w:pPr>
      <w:r>
        <w:t xml:space="preserve">If the Client declines ongoing maintenance services, the Client will be responsible for the website’s maintenance after the warranty period. The Developer can still be available for future updates or support on an as-needed, ad hoc basis at the Developer’s standard hourly rate (for example, $___ per hour) or for a fee agreed at that future time. In such case, scheduling of any future work will be subject to the Developer’s availability. The Client acknowledges that regular maintenance (such as updating software and plugins, taking backups, etc.) is important for security and functionality; the Developer shall not be responsible for any issues that arise on the website after the warranty period if the Client has not arranged for proper maintenance (either through the Developer or otherwise).</w:t>
      </w:r>
    </w:p>
    <w:p>
      <w:pPr>
        <w:numPr>
          <w:ilvl w:val="0"/>
          <w:numId w:val="1017"/>
        </w:numPr>
      </w:pPr>
      <w:r>
        <w:rPr>
          <w:b/>
          <w:bCs/>
        </w:rPr>
        <w:t xml:space="preserve">Client Responsibilities.</w:t>
      </w:r>
      <w:r>
        <w:t xml:space="preserve"> </w:t>
      </w:r>
      <w:r>
        <w:t xml:space="preserve">The Client agrees to fulfill the following obligations in support of the Project:</w:t>
      </w:r>
    </w:p>
    <w:p>
      <w:pPr>
        <w:numPr>
          <w:ilvl w:val="1"/>
          <w:numId w:val="1019"/>
        </w:numPr>
      </w:pPr>
      <w:r>
        <w:rPr>
          <w:b/>
          <w:bCs/>
        </w:rPr>
        <w:t xml:space="preserve">Provision of Materials and Cooperation:</w:t>
      </w:r>
      <w:r>
        <w:t xml:space="preserve"> </w:t>
      </w:r>
      <w:r>
        <w:t xml:space="preserve">The Client will provide to the Developer, in a timely manner, all content and materials required for the Project, including (but not limited to) text, images, logos, and any other information or assets that are needed to develop the website. The Client will also provide access to any existing systems or accounts (such as hosting, domain registrar, analytics, social media accounts for integration, etc.) as needed by the Developer. The Client shall designate a primary contact person who has authority to make decisions and provide approvals during the project. This contact will be available to answer questions and will provide consolidated feedback to the Developer in a timely fashion at each stage of the Project.</w:t>
      </w:r>
    </w:p>
    <w:p>
      <w:pPr>
        <w:numPr>
          <w:ilvl w:val="1"/>
          <w:numId w:val="1019"/>
        </w:numPr>
      </w:pPr>
      <w:r>
        <w:rPr>
          <w:b/>
          <w:bCs/>
        </w:rPr>
        <w:t xml:space="preserve">Rights to Client Materials:</w:t>
      </w:r>
      <w:r>
        <w:t xml:space="preserve"> </w:t>
      </w:r>
      <w:r>
        <w:t xml:space="preserve">The Client represents and warrants that it has the legal rights or licenses to all images, graphics, videos, text, trademarks, or any other content that the Client supplies to the Developer for inclusion in the website. The Client shall indemnify and hold harmless the Developer from any third-party claims, liabilities, or costs (including reasonable attorney’s fees) arising from breach of this warranty – meaning, if the Client provides materials (e.g., images or text) that infringe someone else’s intellectual property rights, the Client will be responsible for any resulting damages or legal fees, and not the Developer.</w:t>
      </w:r>
    </w:p>
    <w:p>
      <w:pPr>
        <w:numPr>
          <w:ilvl w:val="1"/>
          <w:numId w:val="1019"/>
        </w:numPr>
      </w:pPr>
      <w:r>
        <w:rPr>
          <w:b/>
          <w:bCs/>
        </w:rPr>
        <w:t xml:space="preserve">Compliance and Legalities:</w:t>
      </w:r>
      <w:r>
        <w:t xml:space="preserve"> </w:t>
      </w:r>
      <w:r>
        <w:t xml:space="preserve">The Client is responsible for ensuring that the content and operation of the website will be in compliance with all applicable laws and regulations relevant to the Client’s business. This includes, but is not limited to, having necessary legal policies on the site (such as privacy policy, terms of service) and compliance with privacy, accessibility, or other regulations (for example, GDPR for EU user data, CCPA for California users, or web accessibility standards) as they may apply to the Client’s site and business. Unless explicitly stated in the Project Scope that the Developer will assist with specific legal compliance measures, the Client assumes responsibility for compliance in content and usage of the site. The Developer is not providing legal advice and encourages the Client to seek appropriate counsel to ensure compliance of the website and its content with applicable laws.</w:t>
      </w:r>
    </w:p>
    <w:p>
      <w:pPr>
        <w:numPr>
          <w:ilvl w:val="1"/>
          <w:numId w:val="1019"/>
        </w:numPr>
      </w:pPr>
      <w:r>
        <w:rPr>
          <w:b/>
          <w:bCs/>
        </w:rPr>
        <w:t xml:space="preserve">Feedback and Acceptance Testing:</w:t>
      </w:r>
      <w:r>
        <w:t xml:space="preserve"> </w:t>
      </w:r>
      <w:r>
        <w:t xml:space="preserve">Throughout the Project, the Client agrees to review deliverables (such as design drafts, prototypes, and the final site) and provide feedback or approval within a reasonable timeframe. For example, the Client will endeavor to respond with feedback or approval on deliverables within</w:t>
      </w:r>
      <w:r>
        <w:t xml:space="preserve"> </w:t>
      </w:r>
      <w:r>
        <w:rPr>
          <w:b/>
          <w:bCs/>
        </w:rPr>
        <w:t xml:space="preserve">5 business days</w:t>
      </w:r>
      <w:r>
        <w:t xml:space="preserve"> </w:t>
      </w:r>
      <w:r>
        <w:t xml:space="preserve">of receiving them, to keep the project on schedule. The Client’s testing and prompt feedback upon receiving the finished website (or staging site) is important; the Client shall inform the Developer of any issues that need to be corrected under the warranty (as per Section 6) within the warranty timeframe. If the Client delays in responding to a deliverable or fails to provide required content or feedback for an extended period (e.g., more than 10 business days without response), the Developer may adjust the project timeline accordingly. In addition, if the Client’s delay or lack of communication exceeds</w:t>
      </w:r>
      <w:r>
        <w:t xml:space="preserve"> </w:t>
      </w:r>
      <w:r>
        <w:rPr>
          <w:b/>
          <w:bCs/>
        </w:rPr>
        <w:t xml:space="preserve">30 days</w:t>
      </w:r>
      <w:r>
        <w:t xml:space="preserve">, the Developer may consider the project to be on hold. Prolonged inactivity or project hold initiated by the Client may result in an additional restart fee or rescheduling delay when the Client is ready to resume.</w:t>
      </w:r>
    </w:p>
    <w:p>
      <w:pPr>
        <w:numPr>
          <w:ilvl w:val="1"/>
          <w:numId w:val="1019"/>
        </w:numPr>
      </w:pPr>
      <w:r>
        <w:rPr>
          <w:b/>
          <w:bCs/>
        </w:rPr>
        <w:t xml:space="preserve">Client’s Use of the Website:</w:t>
      </w:r>
      <w:r>
        <w:t xml:space="preserve"> </w:t>
      </w:r>
      <w:r>
        <w:t xml:space="preserve">The Client is responsible for the use and operation of the website after delivery. The Client agrees to properly maintain any credentials (passwords, account info) provided by the Developer in confidence (not to share them with unauthorized persons) and to follow security best practices. If the Client (or any third party engaged by the Client) makes changes to the delivered website’s code or configuration, the Client acknowledges that this may impact the functionality or security, and the Developer will not be responsible for issues introduced by such changes.</w:t>
      </w:r>
    </w:p>
    <w:p>
      <w:pPr>
        <w:numPr>
          <w:ilvl w:val="0"/>
          <w:numId w:val="1017"/>
        </w:numPr>
      </w:pPr>
      <w:r>
        <w:rPr>
          <w:b/>
          <w:bCs/>
        </w:rPr>
        <w:t xml:space="preserve">Termination and Cancellation.</w:t>
      </w:r>
      <w:r>
        <w:t xml:space="preserve"> </w:t>
      </w:r>
      <w:r>
        <w:t xml:space="preserve">This Agreement may be terminated before completion of the Project under the following conditions:</w:t>
      </w:r>
    </w:p>
    <w:p>
      <w:pPr>
        <w:numPr>
          <w:ilvl w:val="1"/>
          <w:numId w:val="1020"/>
        </w:numPr>
      </w:pPr>
      <w:r>
        <w:rPr>
          <w:b/>
          <w:bCs/>
        </w:rPr>
        <w:t xml:space="preserve">Termination by Client (For Convenience):</w:t>
      </w:r>
      <w:r>
        <w:t xml:space="preserve"> </w:t>
      </w:r>
      <w:r>
        <w:t xml:space="preserve">The Client may terminate this Agreement for convenience (without cause) at any time before the Project is completed, by providing written notice to the Developer. In the event of such termination by the Client, the Client agrees that the initial deposit (50% of the Project Fee) shall be</w:t>
      </w:r>
      <w:r>
        <w:t xml:space="preserve"> </w:t>
      </w:r>
      <w:r>
        <w:rPr>
          <w:b/>
          <w:bCs/>
        </w:rPr>
        <w:t xml:space="preserve">forfeited and non-refundable</w:t>
      </w:r>
      <w:r>
        <w:t xml:space="preserve">, as it serves as a cancellation fee to cover the Developer’s time and effort in preliminary work and scheduling. If the Client has made additional payments beyond the deposit for work milestones that have been delivered, the Developer shall be entitled to payment for all work completed up to the date of termination. The Developer will itemize any work performed but not yet paid for (if any) and provide it to the Client for review. The Client shall pay for any such completed work, but the total paid (including the deposit) shall not exceed the total Project Fee. Upon termination by the Client, the Developer will deliver to the Client any work product completed and paid for up to the termination date (such as design files or code developed up to that point),</w:t>
      </w:r>
      <w:r>
        <w:t xml:space="preserve"> </w:t>
      </w:r>
      <w:r>
        <w:rPr>
          <w:b/>
          <w:bCs/>
        </w:rPr>
        <w:t xml:space="preserve">as-is</w:t>
      </w:r>
      <w:r>
        <w:t xml:space="preserve">, without further warranty. Any work not yet paid for (for example, work in progress beyond the amount covered by payments already received) will remain the property of the Developer and the Client agrees not to use or attempt to use any such unpaid work.</w:t>
      </w:r>
    </w:p>
    <w:p>
      <w:pPr>
        <w:numPr>
          <w:ilvl w:val="1"/>
          <w:numId w:val="1020"/>
        </w:numPr>
      </w:pPr>
      <w:r>
        <w:rPr>
          <w:b/>
          <w:bCs/>
        </w:rPr>
        <w:t xml:space="preserve">Termination by Developer (Without Cause):</w:t>
      </w:r>
      <w:r>
        <w:t xml:space="preserve"> </w:t>
      </w:r>
      <w:r>
        <w:t xml:space="preserve">The Developer may terminate this Agreement for convenience (without cause) before completion by giving written notice to the Client. In such case, the Developer will promptly refund</w:t>
      </w:r>
      <w:r>
        <w:t xml:space="preserve"> </w:t>
      </w:r>
      <w:r>
        <w:rPr>
          <w:b/>
          <w:bCs/>
        </w:rPr>
        <w:t xml:space="preserve">any payments received from the Client that correspond to work not yet performed or delivered</w:t>
      </w:r>
      <w:r>
        <w:t xml:space="preserve">. For clarity, the Developer may retain payment for any portions of the work that have been completed and delivered to the Client as of the termination date (the Parties can agree on a fair pro-rata apportionment if needed). Additionally, at the Client’s request, the Developer will deliver to the Client the work product completed as of the termination date (even if not fully completed), and such work will be provided</w:t>
      </w:r>
      <w:r>
        <w:t xml:space="preserve"> </w:t>
      </w:r>
      <w:r>
        <w:rPr>
          <w:b/>
          <w:bCs/>
        </w:rPr>
        <w:t xml:space="preserve">as-is</w:t>
      </w:r>
      <w:r>
        <w:t xml:space="preserve">. If the Developer terminates without cause, the Developer will make reasonable efforts to assist the Client in transitioning the project to another developer or to the Client’s in-house team, to minimize disruption. Developer’s termination without cause shall not relieve the Developer of the obligation to refund advance payments for incomplete work, as described above.</w:t>
      </w:r>
    </w:p>
    <w:p>
      <w:pPr>
        <w:numPr>
          <w:ilvl w:val="1"/>
          <w:numId w:val="1020"/>
        </w:numPr>
      </w:pPr>
      <w:r>
        <w:rPr>
          <w:b/>
          <w:bCs/>
        </w:rPr>
        <w:t xml:space="preserve">Termination for Breach (Cause):</w:t>
      </w:r>
      <w:r>
        <w:t xml:space="preserve"> </w:t>
      </w:r>
      <w:r>
        <w:t xml:space="preserve">If either Party materially breaches any term of this Agreement, the non-breaching Party may give written notice to the breaching Party describing the breach. The breaching Party shall have</w:t>
      </w:r>
      <w:r>
        <w:t xml:space="preserve"> </w:t>
      </w:r>
      <w:r>
        <w:rPr>
          <w:b/>
          <w:bCs/>
        </w:rPr>
        <w:t xml:space="preserve">14 days</w:t>
      </w:r>
      <w:r>
        <w:t xml:space="preserve"> </w:t>
      </w:r>
      <w:r>
        <w:t xml:space="preserve">from receipt of such notice to cure the breach to the reasonable satisfaction of the non-breaching Party. If the breach is not cured within that cure period, the non-breaching Party may terminate this Agreement by giving written notice of termination to the breaching Party (“Termination for Cause”). In the event of termination due to a material breach, the rights and remedies of the Parties will be as follows: (i) If the Client is the breaching Party (for example, failing to pay or failing to cooperate such that the project cannot proceed), the Developer may retain all payments made and, in addition, the Client shall pay for all work completed up to termination (on a pro-rata basis if necessary), and the Developer may decline to deliver any further work product not yet paid for; (ii) If the Developer is the breaching Party (for example, failing to deliver work of acceptable quality or abandoning the project without cause), the Client shall be entitled to a refund of any payments for work not delivered or not compliant with this Agreement, and the Developer shall deliver all work product developed up to the termination date to the Client. In either scenario, the non-breaching Party may seek any other remedies available to it under law for the breach (subject to the limitations of liability in this Agreement).</w:t>
      </w:r>
    </w:p>
    <w:p>
      <w:pPr>
        <w:numPr>
          <w:ilvl w:val="1"/>
          <w:numId w:val="1020"/>
        </w:numPr>
      </w:pPr>
      <w:r>
        <w:rPr>
          <w:b/>
          <w:bCs/>
        </w:rPr>
        <w:t xml:space="preserve">Effect of Termination:</w:t>
      </w:r>
      <w:r>
        <w:t xml:space="preserve"> </w:t>
      </w:r>
      <w:r>
        <w:t xml:space="preserve">Upon any termination of this Agreement, each Party shall promptly return or destroy any confidential information of the other Party in its possession (see Section 9, Confidentiality). Any provisions of this Agreement which by their nature should survive termination (including but not limited to payment obligations for work already performed, warranty disclaimers, intellectual property rights and licenses for work delivered, liability limitations, indemnities, and confidentiality) shall survive termination or expiration of this Agreement. Termination of the Agreement shall not relieve the Client of the obligation to pay for any services rendered or costs incurred by the Developer prior to the effective date of termination. Likewise, termination shall not deprive the Client of the rights to use any deliverables that were fully paid for (or provided under a paid license) prior to termination.</w:t>
      </w:r>
    </w:p>
    <w:p>
      <w:pPr>
        <w:numPr>
          <w:ilvl w:val="0"/>
          <w:numId w:val="1017"/>
        </w:numPr>
      </w:pPr>
      <w:r>
        <w:rPr>
          <w:b/>
          <w:bCs/>
        </w:rPr>
        <w:t xml:space="preserve">Confidentiality.</w:t>
      </w:r>
      <w:r>
        <w:t xml:space="preserve"> </w:t>
      </w:r>
      <w:r>
        <w:t xml:space="preserve">During the course of the Project, either Party (the “Disclosing Party”) may share certain confidential or proprietary information with the other Party (the “Receiving Party”), including but not limited to business plans, technical information, customer data, login credentials, or other sensitive information. The Receiving Party agrees that all information clearly identified as confidential, or which by its nature ought to be treated as confidential (even if not labeled as such), will be treated as</w:t>
      </w:r>
      <w:r>
        <w:t xml:space="preserve"> </w:t>
      </w:r>
      <w:r>
        <w:rPr>
          <w:b/>
          <w:bCs/>
        </w:rPr>
        <w:t xml:space="preserve">Confidential Information</w:t>
      </w:r>
      <w:r>
        <w:t xml:space="preserve">. The Receiving Party shall not disclose any Confidential Information of the Disclosing Party to any third party</w:t>
      </w:r>
      <w:r>
        <w:t xml:space="preserve"> </w:t>
      </w:r>
      <w:r>
        <w:rPr>
          <w:b/>
          <w:bCs/>
        </w:rPr>
        <w:t xml:space="preserve">without prior written consent</w:t>
      </w:r>
      <w:r>
        <w:t xml:space="preserve"> </w:t>
      </w:r>
      <w:r>
        <w:t xml:space="preserve">of the Disclosing Party, and shall not use such Confidential Information for any purpose other than to fulfill its obligations under this Agreement. The Receiving Party agrees to take reasonable measures to protect the secrecy of and avoid disclosure or use of the Disclosing Party’s Confidential Information in order to prevent it from falling into the public domain or the possession of unauthorized persons.</w:t>
      </w:r>
    </w:p>
    <w:p>
      <w:pPr>
        <w:numPr>
          <w:ilvl w:val="0"/>
          <w:numId w:val="1000"/>
        </w:numPr>
      </w:pPr>
      <w:r>
        <w:t xml:space="preserve">Confidential Information shall not include information that: (a) is or becomes part of the public domain through no act or omission of the Receiving Party (for example, information that is publicly available or that is shown on the publicly accessible website once launched is not confidential); (b) was in the Receiving Party’s lawful possession prior to disclosure, as evidenced by written records, and had not been subject to limitations on disclosure or use; (c) is independently developed by the Receiving Party without reference to the Confidential Information; or (d) is required to be disclosed by law or court order, provided that the Receiving Party gives prompt notice to the Disclosing Party of such requirement so that the Disclosing Party may seek a protective order or otherwise seek to prevent or limit the disclosure.</w:t>
      </w:r>
    </w:p>
    <w:p>
      <w:pPr>
        <w:numPr>
          <w:ilvl w:val="0"/>
          <w:numId w:val="1000"/>
        </w:numPr>
      </w:pPr>
      <w:r>
        <w:t xml:space="preserve">This confidentiality obligation shall survive for a period of</w:t>
      </w:r>
      <w:r>
        <w:t xml:space="preserve"> </w:t>
      </w:r>
      <w:r>
        <w:rPr>
          <w:b/>
          <w:bCs/>
        </w:rPr>
        <w:t xml:space="preserve">5 years</w:t>
      </w:r>
      <w:r>
        <w:t xml:space="preserve"> </w:t>
      </w:r>
      <w:r>
        <w:t xml:space="preserve">after the termination or completion of this Agreement, or indefinitely for trade secrets as long as they remain trade secrets. The Developer also agrees that any sensitive personal data of the Client’s customers that the Developer might encounter (though generally development should use test data) will be handled with strict confidence and used only for purposes of fulfilling the work.</w:t>
      </w:r>
    </w:p>
    <w:p>
      <w:pPr>
        <w:numPr>
          <w:ilvl w:val="0"/>
          <w:numId w:val="1017"/>
        </w:numPr>
      </w:pPr>
      <w:r>
        <w:rPr>
          <w:b/>
          <w:bCs/>
        </w:rPr>
        <w:t xml:space="preserve">Warranty; Limitation of Liability.</w:t>
      </w:r>
      <w:r>
        <w:t xml:space="preserve"> </w:t>
      </w:r>
      <w:r>
        <w:t xml:space="preserve">The Developer represents and warrants that the Developer will perform the services in a professional and workmanlike manner, and that the deliverables will substantially conform to the specifications set out in the Project Scope at the time of delivery.</w:t>
      </w:r>
      <w:r>
        <w:t xml:space="preserve"> </w:t>
      </w:r>
      <w:r>
        <w:rPr>
          <w:b/>
          <w:bCs/>
        </w:rPr>
        <w:t xml:space="preserve">Except for the express warranties stated in this Agreement</w:t>
      </w:r>
      <w:r>
        <w:t xml:space="preserve">, the Developer makes no additional warranties, express or implied, regarding the services or deliverables provided.</w:t>
      </w:r>
      <w:r>
        <w:t xml:space="preserve"> </w:t>
      </w:r>
      <w:r>
        <w:rPr>
          <w:b/>
          <w:bCs/>
        </w:rPr>
        <w:t xml:space="preserve">Any implied warranties of merchantability or fitness for a particular purpose are expressly disclaimed.</w:t>
      </w:r>
      <w:r>
        <w:t xml:space="preserve"> </w:t>
      </w:r>
      <w:r>
        <w:t xml:space="preserve">The Developer does not guarantee that the operation of the website will be uninterrupted or error-free in all circumstances, or that all security vulnerabilities can be mitigated, but will use reasonable efforts to deliver a secure and functional product.</w:t>
      </w:r>
    </w:p>
    <w:p>
      <w:pPr>
        <w:numPr>
          <w:ilvl w:val="0"/>
          <w:numId w:val="1000"/>
        </w:numPr>
      </w:pPr>
      <w:r>
        <w:t xml:space="preserve">The Client acknowledges that</w:t>
      </w:r>
      <w:r>
        <w:t xml:space="preserve"> </w:t>
      </w:r>
      <w:r>
        <w:rPr>
          <w:b/>
          <w:bCs/>
        </w:rPr>
        <w:t xml:space="preserve">software and websites are complex</w:t>
      </w:r>
      <w:r>
        <w:t xml:space="preserve"> </w:t>
      </w:r>
      <w:r>
        <w:t xml:space="preserve">and may not be completely error-free or invulnerable. The Client agrees that after acceptance of the deliverables (or expiration of the warranty period), any further updates or maintenance will be the responsibility of the Client (unless under a maintenance agreement with the Developer), and issues that arise beyond the warranty period or outside the scope of the Project are not the responsibility of the Developer. The Developer shall not be liable for problems caused by third-party components, services, or hosting, or for issues caused by modifications made by the Client or any third party after delivery.</w:t>
      </w:r>
    </w:p>
    <w:p>
      <w:pPr>
        <w:numPr>
          <w:ilvl w:val="0"/>
          <w:numId w:val="1000"/>
        </w:numPr>
      </w:pPr>
      <w:r>
        <w:rPr>
          <w:b/>
          <w:bCs/>
        </w:rPr>
        <w:t xml:space="preserve">Limitation of Liability:</w:t>
      </w:r>
      <w:r>
        <w:t xml:space="preserve"> </w:t>
      </w:r>
      <w:r>
        <w:t xml:space="preserve">To the fullest extent permitted by law,</w:t>
      </w:r>
      <w:r>
        <w:t xml:space="preserve"> </w:t>
      </w:r>
      <w:r>
        <w:rPr>
          <w:b/>
          <w:bCs/>
        </w:rPr>
        <w:t xml:space="preserve">neither Party shall be liable to the other for any indirect, incidental, special, consequential, or punitive damages</w:t>
      </w:r>
      <w:r>
        <w:t xml:space="preserve">, including lost profits, lost savings, loss of data, business interruption, or third-party claims (except for third-party claims covered by indemnification obligations), arising out of or relating to this Agreement or the services provided, even if the Party has been advised of the possibility of such damages.</w:t>
      </w:r>
    </w:p>
    <w:p>
      <w:pPr>
        <w:numPr>
          <w:ilvl w:val="0"/>
          <w:numId w:val="1000"/>
        </w:numPr>
      </w:pPr>
      <w:r>
        <w:t xml:space="preserve">The</w:t>
      </w:r>
      <w:r>
        <w:t xml:space="preserve"> </w:t>
      </w:r>
      <w:r>
        <w:rPr>
          <w:b/>
          <w:bCs/>
        </w:rPr>
        <w:t xml:space="preserve">maximum aggregate liability</w:t>
      </w:r>
      <w:r>
        <w:t xml:space="preserve"> </w:t>
      </w:r>
      <w:r>
        <w:t xml:space="preserve">of the Developer arising from or related to this Agreement shall not exceed the total amount of fees actually paid by the Client to the Developer under this Agreement. This limitation of liability applies to any and all claims or causes of action, whether in contract, tort (including negligence), strict liability, or otherwise. The Client acknowledges that the Project Fee reflects this allocation of risk and the limitation of liability specified herein.</w:t>
      </w:r>
    </w:p>
    <w:p>
      <w:pPr>
        <w:numPr>
          <w:ilvl w:val="0"/>
          <w:numId w:val="1000"/>
        </w:numPr>
      </w:pPr>
      <w:r>
        <w:rPr>
          <w:b/>
          <w:bCs/>
        </w:rPr>
        <w:t xml:space="preserve">Exceptions:</w:t>
      </w:r>
      <w:r>
        <w:t xml:space="preserve"> </w:t>
      </w:r>
      <w:r>
        <w:t xml:space="preserve">The above limitations shall not apply to: (i) damages or liabilities arising from a Party’s willful misconduct or gross negligence; (ii) breaches of confidentiality obligations; or (iii) the Client’s indemnification obligations for third-party intellectual property infringement claims as described in Section 7, which shall be uncapped (subject to law).</w:t>
      </w:r>
    </w:p>
    <w:p>
      <w:pPr>
        <w:numPr>
          <w:ilvl w:val="0"/>
          <w:numId w:val="1017"/>
        </w:numPr>
      </w:pPr>
      <w:r>
        <w:rPr>
          <w:b/>
          <w:bCs/>
        </w:rPr>
        <w:t xml:space="preserve">Governing Law and Dispute Resolution.</w:t>
      </w:r>
      <w:r>
        <w:t xml:space="preserve"> </w:t>
      </w:r>
      <w:r>
        <w:t xml:space="preserve">This Agreement shall be governed by and construed in accordance with the laws of</w:t>
      </w:r>
      <w:r>
        <w:t xml:space="preserve"> </w:t>
      </w:r>
      <w:r>
        <w:rPr>
          <w:b/>
          <w:bCs/>
        </w:rPr>
        <w:t xml:space="preserve">the State of [Your State]</w:t>
      </w:r>
      <w:r>
        <w:t xml:space="preserve"> </w:t>
      </w:r>
      <w:r>
        <w:t xml:space="preserve">(excluding its conflict of law principles). The Parties agree that any dispute, claim, or controversy arising out of or relating to this Agreement or the breach thereof shall be subject to the</w:t>
      </w:r>
      <w:r>
        <w:t xml:space="preserve"> </w:t>
      </w:r>
      <w:r>
        <w:rPr>
          <w:b/>
          <w:bCs/>
        </w:rPr>
        <w:t xml:space="preserve">exclusive jurisdiction</w:t>
      </w:r>
      <w:r>
        <w:t xml:space="preserve"> </w:t>
      </w:r>
      <w:r>
        <w:t xml:space="preserve">of the state or federal courts located in</w:t>
      </w:r>
      <w:r>
        <w:t xml:space="preserve"> </w:t>
      </w:r>
      <w:r>
        <w:rPr>
          <w:b/>
          <w:bCs/>
        </w:rPr>
        <w:t xml:space="preserve">[Your City/State]</w:t>
      </w:r>
      <w:r>
        <w:t xml:space="preserve">. The Parties hereby consent to the personal jurisdiction of such courts. Notwithstanding the foregoing, the Parties agree to first attempt in good faith to resolve any disputes or claims between them through informal negotiation. If a dispute arises, a Party shall provide written notice to the other describing the dispute, and management-level representatives of both Parties shall meet (in person or via teleconference) within a reasonable time to attempt to resolve the issue. If the dispute cannot be resolved through negotiation within 30 days of the notice, either Party may pursue legal remedies in the courts as specified above.</w:t>
      </w:r>
    </w:p>
    <w:p>
      <w:pPr>
        <w:numPr>
          <w:ilvl w:val="0"/>
          <w:numId w:val="1000"/>
        </w:numPr>
      </w:pPr>
      <w:r>
        <w:t xml:space="preserve">In any legal action or proceeding to enforce rights under this Agreement, the prevailing Party shall be entitled to recover its reasonable attorneys’ fees and costs.</w:t>
      </w:r>
    </w:p>
    <w:p>
      <w:pPr>
        <w:numPr>
          <w:ilvl w:val="0"/>
          <w:numId w:val="1000"/>
        </w:numPr>
      </w:pPr>
      <w:r>
        <w:rPr>
          <w:i/>
          <w:iCs/>
        </w:rPr>
        <w:t xml:space="preserve">If this Agreement is executed in multiple languages (e.g., English and Hebrew), both versions are equally binding. However, in the event of any inconsistency or conflict between the English version and the Hebrew version, the Parties agree that the</w:t>
      </w:r>
      <w:r>
        <w:t xml:space="preserve"> </w:t>
      </w:r>
      <w:r>
        <w:rPr>
          <w:b/>
          <w:bCs/>
          <w:i/>
          <w:i/>
          <w:iCs/>
          <w:iCs/>
        </w:rPr>
        <w:t xml:space="preserve">_</w:t>
      </w:r>
      <w:r>
        <w:rPr>
          <w:i/>
          <w:iCs/>
        </w:rPr>
        <w:t xml:space="preserve">_ version shall prevail</w:t>
      </w:r>
      <w:r>
        <w:t xml:space="preserve"> </w:t>
      </w:r>
      <w:r>
        <w:rPr>
          <w:i/>
          <w:iCs/>
        </w:rPr>
        <w:t xml:space="preserve">for purposes of interpretation.</w:t>
      </w:r>
    </w:p>
    <w:p>
      <w:pPr>
        <w:numPr>
          <w:ilvl w:val="0"/>
          <w:numId w:val="1017"/>
        </w:numPr>
      </w:pPr>
      <w:r>
        <w:rPr>
          <w:b/>
          <w:bCs/>
        </w:rPr>
        <w:t xml:space="preserve">Entire Agreement and Miscellaneous.</w:t>
      </w:r>
      <w:r>
        <w:t xml:space="preserve"> </w:t>
      </w:r>
      <w:r>
        <w:t xml:space="preserve">This Agreement, including any exhibits or attachments hereto (such as any project specification, proposal, or maintenance addendum signed by both Parties), constitutes the</w:t>
      </w:r>
      <w:r>
        <w:t xml:space="preserve"> </w:t>
      </w:r>
      <w:r>
        <w:rPr>
          <w:b/>
          <w:bCs/>
        </w:rPr>
        <w:t xml:space="preserve">entire agreement</w:t>
      </w:r>
      <w:r>
        <w:t xml:space="preserve"> </w:t>
      </w:r>
      <w:r>
        <w:t xml:space="preserve">between the Parties with respect to the subject matter hereof, and supersedes all prior or contemporaneous communications, understandings, or agreements (whether oral or written). Each Party acknowledges that it is entering into this Agreement solely on the basis of the representations and agreements contained herein. No modification, amendment, or waiver of any provision of this Agreement shall be valid unless in writing and signed by both Parties.</w:t>
      </w:r>
    </w:p>
    <w:p>
      <w:pPr>
        <w:numPr>
          <w:ilvl w:val="0"/>
          <w:numId w:val="1000"/>
        </w:numPr>
      </w:pPr>
      <w:r>
        <w:t xml:space="preserve">Neither Party may assign or transfer any rights or obligations under this Agreement without the prior written consent of the other Party, except that the Developer may assign this Agreement to a successor entity in the event of a merger or acquisition, or may delegate tasks to subcontractors if needed (in which case Developer remains responsible for the work). This Agreement shall be binding upon and inure to the benefit of the Parties and their respective successors and permitted assigns.</w:t>
      </w:r>
    </w:p>
    <w:p>
      <w:pPr>
        <w:numPr>
          <w:ilvl w:val="0"/>
          <w:numId w:val="1000"/>
        </w:numPr>
      </w:pPr>
      <w:r>
        <w:t xml:space="preserve">If any provision of this Agreement is held to be invalid or unenforceable by a court of competent jurisdiction, such provision shall be interpreted to fulfill its intended purpose to the maximum extent permitted by law, and the remaining provisions of the Agreement shall continue in full force and effect.</w:t>
      </w:r>
    </w:p>
    <w:p>
      <w:pPr>
        <w:numPr>
          <w:ilvl w:val="0"/>
          <w:numId w:val="1000"/>
        </w:numPr>
      </w:pPr>
      <w:r>
        <w:t xml:space="preserve">The failure of either Party to enforce at any time any of the provisions of this Agreement, or to exercise any election or option provided herein, shall not be construed as a waiver of such provision, or affect the validity of this Agreement or any part thereof, or the right of the waiving Party thereafter to enforce each and every provision.</w:t>
      </w:r>
    </w:p>
    <w:p>
      <w:pPr>
        <w:numPr>
          <w:ilvl w:val="0"/>
          <w:numId w:val="1000"/>
        </w:numPr>
      </w:pPr>
      <w:r>
        <w:t xml:space="preserve">This Agreement may be executed in counterparts, each of which shall be deemed an original and all of which together shall constitute one instrument. Signatures delivered by email or electronic means (such as PDF scan or via an e-signature service) are deemed binding as if original signatures.</w:t>
      </w:r>
    </w:p>
    <w:p>
      <w:pPr>
        <w:pStyle w:val="FirstParagraph"/>
      </w:pPr>
      <w:r>
        <w:rPr>
          <w:b/>
          <w:bCs/>
        </w:rPr>
        <w:t xml:space="preserve">IN WITNESS WHEREOF</w:t>
      </w:r>
      <w:r>
        <w:t xml:space="preserve">, the Parties hereto, by their duly authorized representatives, have executed and agreed to this Website Development Agreement as of the date first written above.</w:t>
      </w:r>
    </w:p>
    <w:p>
      <w:pPr>
        <w:pStyle w:val="BodyText"/>
      </w:pPr>
      <w:r>
        <w:t xml:space="preserve">&lt;table&gt;</w:t>
      </w:r>
      <w:r>
        <w:t xml:space="preserve"> </w:t>
      </w:r>
      <w:r>
        <w:t xml:space="preserve">&lt;tr&gt;</w:t>
      </w:r>
      <w:r>
        <w:t xml:space="preserve"> </w:t>
      </w:r>
      <w:r>
        <w:t xml:space="preserve">&lt;td&gt;</w:t>
      </w:r>
      <w:r>
        <w:rPr>
          <w:b/>
          <w:bCs/>
        </w:rPr>
        <w:t xml:space="preserve">Client (Authorized Signatory):</w:t>
      </w:r>
      <w:r>
        <w:t xml:space="preserve">&lt;br&gt;&lt;br&gt;</w:t>
      </w:r>
      <w:r>
        <w:rPr>
          <w:b/>
          <w:bCs/>
          <w:i/>
          <w:iCs/>
        </w:rPr>
        <w:t xml:space="preserve">_</w:t>
      </w:r>
      <w:r>
        <w:rPr>
          <w:b/>
          <w:bCs/>
          <w:i/>
          <w:iCs/>
        </w:rPr>
        <w:t xml:space="preserve">_</w:t>
      </w:r>
      <w:r>
        <w:rPr>
          <w:b/>
          <w:bCs/>
          <w:i/>
          <w:iCs/>
        </w:rPr>
        <w:t xml:space="preserve">_</w:t>
      </w:r>
      <w:r>
        <w:rPr>
          <w:b/>
          <w:bCs/>
          <w:i/>
          <w:iCs/>
        </w:rPr>
        <w:t xml:space="preserve">_</w:t>
      </w:r>
      <w:r>
        <w:rPr>
          <w:b/>
          <w:bCs/>
        </w:rPr>
        <w:t xml:space="preserve">&lt;br&gt;Name: [Client Name]&lt;br&gt;Title: [if applicable]&lt;br&gt;Date:</w:t>
      </w:r>
      <w:r>
        <w:t xml:space="preserve"> </w:t>
      </w:r>
      <w:r>
        <w:t xml:space="preserve">/</w:t>
      </w:r>
      <w:r>
        <w:t xml:space="preserve"> </w:t>
      </w:r>
      <w:r>
        <w:rPr>
          <w:b/>
          <w:bCs/>
        </w:rPr>
        <w:t xml:space="preserve">/____&lt;/td&gt;</w:t>
      </w:r>
      <w:r>
        <w:rPr>
          <w:b/>
          <w:bCs/>
        </w:rPr>
        <w:t xml:space="preserve"> </w:t>
      </w:r>
      <w:r>
        <w:rPr>
          <w:b/>
          <w:bCs/>
        </w:rPr>
        <w:t xml:space="preserve">&lt;td&gt;</w:t>
      </w:r>
      <w:r>
        <w:rPr>
          <w:b/>
          <w:b/>
          <w:bCs/>
          <w:bCs/>
        </w:rPr>
        <w:t xml:space="preserve">Developer (Authorized Signatory):</w:t>
      </w:r>
      <w:r>
        <w:rPr>
          <w:b/>
          <w:bCs/>
        </w:rPr>
        <w:t xml:space="preserve">&lt;br&gt;&lt;br&gt;</w:t>
      </w:r>
      <w:r>
        <w:rPr>
          <w:b/>
          <w:b/>
          <w:bCs/>
          <w:bCs/>
          <w:i/>
          <w:iCs/>
        </w:rPr>
        <w:t xml:space="preserve">_</w:t>
      </w:r>
      <w:r>
        <w:rPr>
          <w:b/>
          <w:b/>
          <w:bCs/>
          <w:bCs/>
          <w:i/>
          <w:iCs/>
        </w:rPr>
        <w:t xml:space="preserve">_</w:t>
      </w:r>
      <w:r>
        <w:rPr>
          <w:b/>
          <w:b/>
          <w:bCs/>
          <w:bCs/>
          <w:i/>
          <w:iCs/>
        </w:rPr>
        <w:t xml:space="preserve">_</w:t>
      </w:r>
      <w:r>
        <w:rPr>
          <w:b/>
          <w:b/>
          <w:bCs/>
          <w:bCs/>
          <w:i/>
          <w:iCs/>
        </w:rPr>
        <w:t xml:space="preserve">_</w:t>
      </w:r>
      <w:r>
        <w:rPr>
          <w:b/>
          <w:bCs/>
        </w:rPr>
        <w:t xml:space="preserve">__&lt;br&gt;Name: [Your Name]&lt;br&gt;Title: [Web Developer]&lt;br&gt;Date:</w:t>
      </w:r>
      <w:r>
        <w:t xml:space="preserve"> </w:t>
      </w:r>
      <w:r>
        <w:t xml:space="preserve">/__ /____&lt;/td&gt;</w:t>
      </w:r>
      <w:r>
        <w:t xml:space="preserve"> </w:t>
      </w:r>
      <w:r>
        <w:t xml:space="preserve">&lt;/tr&gt;</w:t>
      </w:r>
      <w:r>
        <w:t xml:space="preserve"> </w:t>
      </w:r>
      <w:r>
        <w:t xml:space="preserve">&lt;/table&gt;</w:t>
      </w:r>
    </w:p>
    <w:p>
      <w:r>
        <w:pict>
          <v:rect style="width:0;height:1.5pt" o:hralign="center" o:hrstd="t" o:hr="t"/>
        </w:pict>
      </w:r>
    </w:p>
    <w:bookmarkEnd w:id="24"/>
    <w:bookmarkStart w:id="25" w:name="hebrew-עברית-1"/>
    <w:p>
      <w:pPr>
        <w:pStyle w:val="Heading3"/>
      </w:pPr>
      <w:r>
        <w:t xml:space="preserve">Hebrew / עברית</w:t>
      </w:r>
    </w:p>
    <w:p>
      <w:pPr>
        <w:pStyle w:val="FirstParagraph"/>
      </w:pPr>
      <w:r>
        <w:rPr>
          <w:b/>
          <w:bCs/>
        </w:rPr>
        <w:t xml:space="preserve">הסכם לפיתוח אתר אינטרנט</w:t>
      </w:r>
    </w:p>
    <w:p>
      <w:pPr>
        <w:pStyle w:val="BodyText"/>
      </w:pPr>
      <w:r>
        <w:t xml:space="preserve">הסכם זה נערך ונחתם בתאריך ___ יום</w:t>
      </w:r>
      <w:r>
        <w:t xml:space="preserve"> </w:t>
      </w:r>
      <w:r>
        <w:rPr>
          <w:b/>
          <w:bCs/>
          <w:i/>
          <w:iCs/>
        </w:rPr>
        <w:t xml:space="preserve">_</w:t>
      </w:r>
      <w:r>
        <w:rPr>
          <w:b/>
          <w:bCs/>
        </w:rPr>
        <w:t xml:space="preserve">, שנת 20</w:t>
      </w:r>
      <w:r>
        <w:t xml:space="preserve"> </w:t>
      </w:r>
      <w:r>
        <w:t xml:space="preserve">(להלן: "מועד החתימה"), בין:</w:t>
      </w:r>
      <w:r>
        <w:t xml:space="preserve"> </w:t>
      </w:r>
      <w:r>
        <w:rPr>
          <w:b/>
          <w:bCs/>
        </w:rPr>
        <w:t xml:space="preserve">[שם הבונה]</w:t>
      </w:r>
      <w:r>
        <w:t xml:space="preserve">, ת.ז. ________, מכתובת [כתובת מלאה] (להלן: "</w:t>
      </w:r>
      <w:r>
        <w:rPr>
          <w:b/>
          <w:bCs/>
        </w:rPr>
        <w:t xml:space="preserve">בונה האתר</w:t>
      </w:r>
      <w:r>
        <w:t xml:space="preserve">") מצד אחד; לבין:</w:t>
      </w:r>
      <w:r>
        <w:t xml:space="preserve"> </w:t>
      </w:r>
      <w:r>
        <w:rPr>
          <w:b/>
          <w:bCs/>
        </w:rPr>
        <w:t xml:space="preserve">[שם הלקוח]</w:t>
      </w:r>
      <w:r>
        <w:t xml:space="preserve">, ת.ז./ח.פ ________, מכתובת [כתובת מלאה] (להלן: "</w:t>
      </w:r>
      <w:r>
        <w:rPr>
          <w:b/>
          <w:bCs/>
        </w:rPr>
        <w:t xml:space="preserve">המזמין</w:t>
      </w:r>
      <w:r>
        <w:t xml:space="preserve">") מהצד השני. בונה האתר והמזמין ייקראו יחד להלן: "</w:t>
      </w:r>
      <w:r>
        <w:rPr>
          <w:b/>
          <w:bCs/>
        </w:rPr>
        <w:t xml:space="preserve">הצדדים</w:t>
      </w:r>
      <w:r>
        <w:t xml:space="preserve">".</w:t>
      </w:r>
    </w:p>
    <w:p>
      <w:pPr>
        <w:pStyle w:val="BodyText"/>
      </w:pPr>
      <w:r>
        <w:rPr>
          <w:b/>
          <w:bCs/>
        </w:rPr>
        <w:t xml:space="preserve">והואיל</w:t>
      </w:r>
      <w:r>
        <w:t xml:space="preserve"> </w:t>
      </w:r>
      <w:r>
        <w:t xml:space="preserve">ובונה האתר עוסק במתן שירותי עיצוב, בנייה ופיתוח של אתרי אינטרנט, וכן שירותי ייעוץ בקשר לפרויקטי אינטרנט;</w:t>
      </w:r>
    </w:p>
    <w:p>
      <w:pPr>
        <w:pStyle w:val="BodyText"/>
      </w:pPr>
      <w:r>
        <w:rPr>
          <w:b/>
          <w:bCs/>
        </w:rPr>
        <w:t xml:space="preserve">והואיל</w:t>
      </w:r>
      <w:r>
        <w:t xml:space="preserve"> </w:t>
      </w:r>
      <w:r>
        <w:t xml:space="preserve">והמזמין מעוניין כי בונה האתר יעצב, יפתח ויקים עבורו אתר אינטרנט חדש, ויספק שירותים נלווים בקשר לכך, ובונה האתר מעוניין לבצע פרויקט זה עבור המזמין, הכל בהתאם לתנאי הסכם זה;</w:t>
      </w:r>
    </w:p>
    <w:p>
      <w:pPr>
        <w:pStyle w:val="BodyText"/>
      </w:pPr>
      <w:r>
        <w:rPr>
          <w:b/>
          <w:bCs/>
        </w:rPr>
        <w:t xml:space="preserve">לפיכך הוסכם, הותנה והוצהר בין הצדדים כדלקמן:</w:t>
      </w:r>
    </w:p>
    <w:p>
      <w:pPr>
        <w:numPr>
          <w:ilvl w:val="0"/>
          <w:numId w:val="1021"/>
        </w:numPr>
      </w:pPr>
      <w:r>
        <w:rPr>
          <w:b/>
          <w:bCs/>
        </w:rPr>
        <w:t xml:space="preserve">היקף השירותים (תכולת הפרויקט).</w:t>
      </w:r>
      <w:r>
        <w:t xml:space="preserve"> </w:t>
      </w:r>
      <w:r>
        <w:t xml:space="preserve">בונה האתר מתחייב לספק למזמין שירותי עיצוב, פיתוח והקמה של אתר אינטרנט (להלן: "</w:t>
      </w:r>
      <w:r>
        <w:rPr>
          <w:b/>
          <w:bCs/>
        </w:rPr>
        <w:t xml:space="preserve">הפרויקט</w:t>
      </w:r>
      <w:r>
        <w:t xml:space="preserve">") בהתאם לדרישות המוסכמות של המזמין. שירותים אלה יכללו, לפי הצורך, עיצוב גרפי וממשק משתמש, פיתוח קוד צד-לקוח וצד-שרת, בדיקות, הטמעה ועלייה לאוויר של האתר, וכן ייעוץ נלווה הנדרש לשם יצירת אתר אינטרנט פונקציונלי העונה על צרכי המזמין. המאפיינים, הפונקציונליות ועיצוב האתר יפורטו במפרט פרויקט ו/או בהצעת מחיר נפרדת שעליה יוסכם בין הצדדים בכתב, ונספח כזה (להלן: "מסמך אפיון" או "הצעת מחיר") יהווה חלק בלתי נפרד מהסכם זה. כל שירות, משימה או תכונה שלא הוזכרו במפורש בהיקף הפרויקט המוסכם ייחשבו לחריגה מהיקף (Out of Scope) ואינם כלולים בתמורה המוסכמת בפרויקט זה, וייתכן שיידרשו בגינם הזמנה ותשלום נוספים (כמפורט בסעיף 4 להלן בדבר שינויים). למען הסר ספק, אלא אם הוסכם במפורש אחרת, הסכם זה</w:t>
      </w:r>
      <w:r>
        <w:t xml:space="preserve"> </w:t>
      </w:r>
      <w:r>
        <w:rPr>
          <w:b/>
          <w:bCs/>
        </w:rPr>
        <w:t xml:space="preserve">אינו כולל</w:t>
      </w:r>
      <w:r>
        <w:t xml:space="preserve"> </w:t>
      </w:r>
      <w:r>
        <w:t xml:space="preserve">שירותים כגון רישום שם מתחם (דומיין), שירותי אחסון אתרים, יצירת תוכן שוטף לאתר, או שירותי קידום אתרים (SEO) מתקדמים. שירותים כאלה, אם יידרשו, יידונו ויתומחרו בנפרד.</w:t>
      </w:r>
    </w:p>
    <w:p>
      <w:pPr>
        <w:numPr>
          <w:ilvl w:val="0"/>
          <w:numId w:val="1021"/>
        </w:numPr>
      </w:pPr>
      <w:r>
        <w:rPr>
          <w:b/>
          <w:bCs/>
        </w:rPr>
        <w:t xml:space="preserve">לוח זמנים ואבני דרך.</w:t>
      </w:r>
      <w:r>
        <w:t xml:space="preserve"> </w:t>
      </w:r>
      <w:r>
        <w:t xml:space="preserve">הצדדים יקבעו במשותף לוח זמנים משוער לפרויקט ואבני דרך מרכזיות להשלמתו. בונה האתר יעשה מאמצים סבירים (Commercially Reasonable Efforts) לעמוד בתאריך היעד להשלמת הפרויקט, שהוא נכון למועד החתימה</w:t>
      </w:r>
      <w:r>
        <w:t xml:space="preserve"> </w:t>
      </w:r>
      <w:r>
        <w:rPr>
          <w:b/>
          <w:bCs/>
        </w:rPr>
        <w:t xml:space="preserve">[תאריך היעד]</w:t>
      </w:r>
      <w:r>
        <w:t xml:space="preserve">, או לפי המועדים המפורטים במסמך האפיון. אבני דרך אפשריות עשויות לכלול, בין היתר: השלמת אפיון/סקיצה ראשונית עד ל-</w:t>
      </w:r>
      <w:r>
        <w:t xml:space="preserve"> </w:t>
      </w:r>
      <w:r>
        <w:rPr>
          <w:b/>
          <w:bCs/>
        </w:rPr>
        <w:t xml:space="preserve">(תאריך), הצגת עיצוב גרפי לאישור עד</w:t>
      </w:r>
      <w:r>
        <w:t xml:space="preserve"> </w:t>
      </w:r>
      <w:r>
        <w:t xml:space="preserve">, סיום פיתוח ראשוני (בטא) עד</w:t>
      </w:r>
      <w:r>
        <w:t xml:space="preserve"> </w:t>
      </w:r>
      <w:r>
        <w:rPr>
          <w:b/>
          <w:bCs/>
        </w:rPr>
        <w:t xml:space="preserve">, והשקת האתר עד</w:t>
      </w:r>
      <w:r>
        <w:t xml:space="preserve"> </w:t>
      </w:r>
      <w:r>
        <w:t xml:space="preserve">. עמידה בלוחות הזמנים מותנית בשיתוף הפעולה של המזמין. המזמין מתחייב להעביר לבונה האתר</w:t>
      </w:r>
      <w:r>
        <w:t xml:space="preserve"> </w:t>
      </w:r>
      <w:r>
        <w:rPr>
          <w:b/>
          <w:bCs/>
        </w:rPr>
        <w:t xml:space="preserve">במועד</w:t>
      </w:r>
      <w:r>
        <w:t xml:space="preserve"> </w:t>
      </w:r>
      <w:r>
        <w:t xml:space="preserve">כל תוכן, חומר, מידע ואישור הנדרשים מבעליו לצורך מימוש הפרויקט (כגון טקסטים לאתר, תמונות, לוגו, פרטי גישה לחשבונות נחוצים וכו'), וכן להגיב לבקשות לאישור עיצובים או אב-טיפוס בפרק זמן סביר, על מנת לאפשר לבונה האתר לעמוד בלוח הזמנים. עיכובים במסירת חומרים או אישורים מצד המזמין יגררו התארכות של לוח הזמנים בהתאמה, ולא ייחשבו כהפרת ההסכם מצד בונה האתר. בונה האתר יידע את המזמין בהקדם האפשרי במקרה שמתעורר צורך בעדכון לוח הזמנים או במקרה של עיכוב.</w:t>
      </w:r>
    </w:p>
    <w:p>
      <w:pPr>
        <w:numPr>
          <w:ilvl w:val="0"/>
          <w:numId w:val="1000"/>
        </w:numPr>
      </w:pPr>
      <w:r>
        <w:t xml:space="preserve">אם מתרחש עיכוב בלוחות הזמנים שהוסכמו, אשר נגרם</w:t>
      </w:r>
      <w:r>
        <w:t xml:space="preserve"> </w:t>
      </w:r>
      <w:r>
        <w:rPr>
          <w:b/>
          <w:bCs/>
        </w:rPr>
        <w:t xml:space="preserve">באופן בלעדי</w:t>
      </w:r>
      <w:r>
        <w:t xml:space="preserve"> </w:t>
      </w:r>
      <w:r>
        <w:t xml:space="preserve">עקב בונה האתר ולא בשל כל איחור, שינוי או חוסר מסירה מצד המזמין, יחולו הסעיפים הבאים לעניין פיצוי/קנסות: במידה ובונה האתר לא עומד בתאריך היעד הסופי שנקבע, ועיכוב זה חורג מעבר ל-</w:t>
      </w:r>
      <w:r>
        <w:rPr>
          <w:b/>
          <w:bCs/>
        </w:rPr>
        <w:t xml:space="preserve">7 ימים (שבוע אחד)</w:t>
      </w:r>
      <w:r>
        <w:t xml:space="preserve"> </w:t>
      </w:r>
      <w:r>
        <w:t xml:space="preserve">מעבר לתאריך היעד, כי אז עבור כל שבוע איחור מלא מעבר לשבוע הראשון, יסכים בונה האתר להפחית</w:t>
      </w:r>
      <w:r>
        <w:t xml:space="preserve"> </w:t>
      </w:r>
      <w:r>
        <w:rPr>
          <w:b/>
          <w:bCs/>
        </w:rPr>
        <w:t xml:space="preserve">5%</w:t>
      </w:r>
      <w:r>
        <w:t xml:space="preserve"> </w:t>
      </w:r>
      <w:r>
        <w:t xml:space="preserve">מהתשלום הסופי שהמזמין חייב בו (או ממחיר הפרויקט הכולל, לפי העניין) כפיצוי מוסכם מראש על האיחור. סך ההפחתה בגין איחורים לא יעלה על</w:t>
      </w:r>
      <w:r>
        <w:t xml:space="preserve"> </w:t>
      </w:r>
      <w:r>
        <w:rPr>
          <w:b/>
          <w:bCs/>
        </w:rPr>
        <w:t xml:space="preserve">20%</w:t>
      </w:r>
      <w:r>
        <w:t xml:space="preserve"> </w:t>
      </w:r>
      <w:r>
        <w:t xml:space="preserve">ממחיר הפרויקט (כלומר מקסימום 4 שבועות עיכוב מעבר לשבוע הראשון). אם האיחור בהשלמת הפרויקט, שמקורו באשמת בונה האתר בלבד, עולה על</w:t>
      </w:r>
      <w:r>
        <w:t xml:space="preserve"> </w:t>
      </w:r>
      <w:r>
        <w:rPr>
          <w:b/>
          <w:bCs/>
        </w:rPr>
        <w:t xml:space="preserve">4 שבועות</w:t>
      </w:r>
      <w:r>
        <w:t xml:space="preserve"> </w:t>
      </w:r>
      <w:r>
        <w:t xml:space="preserve">מעבר לתאריך היעד המוסכם, תהיה למזמין הזכות לבטל את ההסכם בשל הפרת בונה האתר. במקרה כזה, בונה האתר יחזיר למזמין</w:t>
      </w:r>
      <w:r>
        <w:t xml:space="preserve"> </w:t>
      </w:r>
      <w:r>
        <w:rPr>
          <w:b/>
          <w:bCs/>
        </w:rPr>
        <w:t xml:space="preserve">כל תשלום</w:t>
      </w:r>
      <w:r>
        <w:t xml:space="preserve"> </w:t>
      </w:r>
      <w:r>
        <w:t xml:space="preserve">שהמזמין שילם במסגרת פרויקט זה, והמזמין לא יהיה מחויב לשלם את היתרה (ובונה האתר לא יהיה זכאי לכל יתרת תשלום). מובהר בזאת כי אם עיכוב בהתקדמות נגרם בשל מעשי או מחדלי המזמין (לדוגמה: מסירת חומרים באיחור, אי-מתן משוב במועד, שינויים מהותיים שמבקש המזמין וכו') או עקב אירועים שאינם בשליטת בונה האתר (כגון כוח עליון או תלות בצדדים שלישיים), אזי אותן תקופות עיכוב</w:t>
      </w:r>
      <w:r>
        <w:t xml:space="preserve"> </w:t>
      </w:r>
      <w:r>
        <w:rPr>
          <w:b/>
          <w:bCs/>
        </w:rPr>
        <w:t xml:space="preserve">יאריכו</w:t>
      </w:r>
      <w:r>
        <w:t xml:space="preserve"> </w:t>
      </w:r>
      <w:r>
        <w:t xml:space="preserve">את לוח הזמנים בהתאמה, ולא ייספרו במסגרת חישוב איחור מצדו של בונה האתר לצורך סעיף זה.</w:t>
      </w:r>
    </w:p>
    <w:p>
      <w:pPr>
        <w:numPr>
          <w:ilvl w:val="0"/>
          <w:numId w:val="1021"/>
        </w:numPr>
      </w:pPr>
      <w:r>
        <w:rPr>
          <w:b/>
          <w:bCs/>
        </w:rPr>
        <w:t xml:space="preserve">תנאי תשלום.</w:t>
      </w:r>
      <w:r>
        <w:t xml:space="preserve"> </w:t>
      </w:r>
      <w:r>
        <w:t xml:space="preserve">התמורה הכוללת עבור ביצוע הפרויקט על-ידי בונה האתר, כפי שהוגדרה בהצעת המחיר, הינה</w:t>
      </w:r>
      <w:r>
        <w:t xml:space="preserve"> </w:t>
      </w:r>
      <w:r>
        <w:rPr>
          <w:b/>
          <w:bCs/>
        </w:rPr>
        <w:t xml:space="preserve">____</w:t>
      </w:r>
      <w:r>
        <w:t xml:space="preserve"> </w:t>
      </w:r>
      <w:r>
        <w:t xml:space="preserve">(ש"ח/דולר) בתוספת מע"מ אם חל (להלן: "התמורה" או "מחיר הפרויקט"). הצדדים מסכימים כי התשלומים יבוצעו בשני חלקים, כדלהלן:</w:t>
      </w:r>
      <w:r>
        <w:t xml:space="preserve"> </w:t>
      </w:r>
      <w:r>
        <w:rPr>
          <w:b/>
          <w:bCs/>
        </w:rPr>
        <w:t xml:space="preserve">(א)</w:t>
      </w:r>
      <w:r>
        <w:t xml:space="preserve"> </w:t>
      </w:r>
      <w:r>
        <w:t xml:space="preserve">מקדמה בשיעור</w:t>
      </w:r>
      <w:r>
        <w:t xml:space="preserve"> </w:t>
      </w:r>
      <w:r>
        <w:rPr>
          <w:b/>
          <w:bCs/>
        </w:rPr>
        <w:t xml:space="preserve">50%</w:t>
      </w:r>
      <w:r>
        <w:t xml:space="preserve"> </w:t>
      </w:r>
      <w:r>
        <w:t xml:space="preserve">מהתמורה, שתשולם עם חתימת הסכם זה ולפני תחילת עבודת הפיתוח (מוסכם כי מקדמה זו לא תוחזר למזמין אלא במקרים המפורטים בהסכם זה, ראו למשל סעיף 8 – המקדמה תשמש בין היתר לכיסוי הכנת אפיון, שריון זמני עבודה, והתחלת העבודה בפועל);</w:t>
      </w:r>
      <w:r>
        <w:t xml:space="preserve"> </w:t>
      </w:r>
      <w:r>
        <w:rPr>
          <w:b/>
          <w:bCs/>
        </w:rPr>
        <w:t xml:space="preserve">(ב)</w:t>
      </w:r>
      <w:r>
        <w:t xml:space="preserve"> </w:t>
      </w:r>
      <w:r>
        <w:t xml:space="preserve">יתרת</w:t>
      </w:r>
      <w:r>
        <w:t xml:space="preserve"> </w:t>
      </w:r>
      <w:r>
        <w:rPr>
          <w:b/>
          <w:bCs/>
        </w:rPr>
        <w:t xml:space="preserve">50%</w:t>
      </w:r>
      <w:r>
        <w:t xml:space="preserve"> </w:t>
      </w:r>
      <w:r>
        <w:t xml:space="preserve">מהתמורה תשולם עם סיום הפרויקט,</w:t>
      </w:r>
      <w:r>
        <w:t xml:space="preserve"> </w:t>
      </w:r>
      <w:r>
        <w:rPr>
          <w:b/>
          <w:bCs/>
        </w:rPr>
        <w:t xml:space="preserve">לפני</w:t>
      </w:r>
      <w:r>
        <w:t xml:space="preserve"> </w:t>
      </w:r>
      <w:r>
        <w:t xml:space="preserve">מסירת הקבצים הסופיים של האתר ו/או העלאתו לאוויר באופן סופי.</w:t>
      </w:r>
    </w:p>
    <w:p>
      <w:pPr>
        <w:numPr>
          <w:ilvl w:val="0"/>
          <w:numId w:val="1000"/>
        </w:numPr>
      </w:pPr>
      <w:r>
        <w:t xml:space="preserve">מובהר כי בונה האתר אינו מחויב להתחיל בעבודות הפרויקט בטרם שולמה המקדמה במלואה. עם התקרבות סיום הפרויקט, בונה האתר תודיע למזמין שהאתר מוכן לסקירה סופית או לעלייה לאוויר. המזמין יבחן את האתר המוגמר (באתר דמו/סביבת בדיקה או באופן אחר כפי שיוצג על-ידי בונה האתר) ויאשר כי הוא תואם באופן מהותי את הדרישות. המזמין לא יתמהמה או ימנע שלא בתום-לב ממתן אישור סופי אם האתר תואם את המפרט המוסכם, בכפוף לביצוע תיקונים קלים ככל שיידרשו. מיד עם האישור הסופי, או לא יאוחר מ-</w:t>
      </w:r>
      <w:r>
        <w:rPr>
          <w:b/>
          <w:bCs/>
        </w:rPr>
        <w:t xml:space="preserve">__</w:t>
      </w:r>
      <w:r>
        <w:t xml:space="preserve"> </w:t>
      </w:r>
      <w:r>
        <w:t xml:space="preserve">ימים ממועד הודעת בונה האתר על השלמת הפרויקט (לפי המוקדם), ישלם המזמין את התשלום הסופי במלואו. לאחר קבלת התשלום הסופי, בונה האתר יבצע את מסירת הקבצים והקוד, והאתר יוכל לעבור לשליטת המזמין באופן מלא (לרבות העלאה לאחסון/דומיין של המזמין). אם המזמין מתמהמה בתשלום הסופי מעבר למועד שנקבע, רשאי בונה האתר, לפי שיקול דעתו, לעכב את העלאת האתר לאוויר אצל המזמין, או לעכב העברת השליטה/הקוד למזמין, עד לקבלת התשלום במלואו. במקרה של איחור בתשלום מצד המזמין, המזמין יחויב בנוסף ב</w:t>
      </w:r>
      <w:r>
        <w:rPr>
          <w:b/>
          <w:bCs/>
        </w:rPr>
        <w:t xml:space="preserve">ריבית פיגורים</w:t>
      </w:r>
      <w:r>
        <w:t xml:space="preserve"> </w:t>
      </w:r>
      <w:r>
        <w:t xml:space="preserve">בשיעור של</w:t>
      </w:r>
      <w:r>
        <w:t xml:space="preserve"> </w:t>
      </w:r>
      <w:r>
        <w:rPr>
          <w:b/>
          <w:bCs/>
        </w:rPr>
        <w:t xml:space="preserve">% לשבוע /</w:t>
      </w:r>
      <w:r>
        <w:t xml:space="preserve"> </w:t>
      </w:r>
      <w:r>
        <w:t xml:space="preserve">% לחודש (או בשיעור הריבית המקסימלי הקבוע בדין, לפי הנמוך מביניהם) על כל סכום שאיחר בתשלומו, וזאת החל ממועד הפירעון המקורי ועד למועד התשלום בפועל. כמו כן, כל עיכוב מהותי בתשלום עשוי לגרום לעצירת עבודה על הפרויקט עד להסדרת התשלום, מבלי שהדבר ייחשב כהפרת לוח הזמנים מצד בונה האתר.</w:t>
      </w:r>
    </w:p>
    <w:p>
      <w:pPr>
        <w:numPr>
          <w:ilvl w:val="0"/>
          <w:numId w:val="1000"/>
        </w:numPr>
      </w:pPr>
      <w:r>
        <w:t xml:space="preserve">בכל מקרה של</w:t>
      </w:r>
      <w:r>
        <w:t xml:space="preserve"> </w:t>
      </w:r>
      <w:r>
        <w:rPr>
          <w:b/>
          <w:bCs/>
        </w:rPr>
        <w:t xml:space="preserve">עבודה נוספת או שינוי מהותי</w:t>
      </w:r>
      <w:r>
        <w:t xml:space="preserve"> </w:t>
      </w:r>
      <w:r>
        <w:t xml:space="preserve">שיבקש המזמין במהלך הפרויקט, אשר חורגים מתכולת העבודה המוסכמת, ייתכן וידרשו תשלום נוסף ומנגנון תשלום שיתואם בין הצדדים (כגון חשבונית נפרדת או הרחבת התמורה המוסכמת). סעיף 4 שלהלן מפרט את תהליך ההתמודדות עם שינויים כאלה. בונה האתר יידע את המזמין מבעוד מועד ויקבל אישורו לפני ביצוע כל עבודה נוספת שתגרור חיוב נוסף מעבר למחיר הפרויקט שסוכם.</w:t>
      </w:r>
      <w:r>
        <w:t xml:space="preserve"> </w:t>
      </w:r>
      <w:r>
        <w:rPr>
          <w:b/>
          <w:bCs/>
        </w:rPr>
        <w:t xml:space="preserve">כל המחירים המצוינים בהסכם זה, אלא אם צוין אחרת, אינם כוללים מע"מ.</w:t>
      </w:r>
      <w:r>
        <w:t xml:space="preserve"> </w:t>
      </w:r>
      <w:r>
        <w:t xml:space="preserve">אם חל מע"מ על העסקה, הוא יתווסף כדין.</w:t>
      </w:r>
    </w:p>
    <w:p>
      <w:pPr>
        <w:numPr>
          <w:ilvl w:val="0"/>
          <w:numId w:val="1021"/>
        </w:numPr>
      </w:pPr>
      <w:r>
        <w:rPr>
          <w:b/>
          <w:bCs/>
        </w:rPr>
        <w:t xml:space="preserve">שינויים ותיקונים (Change Requests).</w:t>
      </w:r>
      <w:r>
        <w:t xml:space="preserve"> </w:t>
      </w:r>
      <w:r>
        <w:t xml:space="preserve">שני הצדדים מכירים בכך שייתכנו בקשות לשינויים או תיקונים במהלך ביצוע הפרויקט. התמורה המוסכמת עבור הפרויקט כוללת עד</w:t>
      </w:r>
      <w:r>
        <w:t xml:space="preserve"> </w:t>
      </w:r>
      <w:r>
        <w:rPr>
          <w:b/>
          <w:bCs/>
        </w:rPr>
        <w:t xml:space="preserve">3 סבבי תיקונים קלים</w:t>
      </w:r>
      <w:r>
        <w:t xml:space="preserve"> </w:t>
      </w:r>
      <w:r>
        <w:t xml:space="preserve">או שינויים שהמזמין רשאי לבקש מבונה האתר, ללא תוספת תשלום, וזאת במהלך שלבי העיצוב והפיתוח.</w:t>
      </w:r>
      <w:r>
        <w:t xml:space="preserve"> </w:t>
      </w:r>
      <w:r>
        <w:rPr>
          <w:b/>
          <w:bCs/>
        </w:rPr>
        <w:t xml:space="preserve">"תיקונים קלים"</w:t>
      </w:r>
      <w:r>
        <w:t xml:space="preserve"> </w:t>
      </w:r>
      <w:r>
        <w:t xml:space="preserve">משמעותם שינויים מינוריים שאינם משנים באופן מהותי את המפרט או ההיקף המקורי של הפרויקט, כגון התאמות צבעים, שינויי טקסט קלים, הזזת אלמנטים בעיצוב, תיקוני באגים קטנים וכו'. שינויים מהותיים לעומת זאת (כגון הוספת פונקציונליות חדשה משמעותית, עיצוב מחדש של חלקים גדולים מהאתר, שינוי כולל בקונספט לאחר שאושר, או כל שינוי הדורש זמן עבודה ניכר)</w:t>
      </w:r>
      <w:r>
        <w:t xml:space="preserve"> </w:t>
      </w:r>
      <w:r>
        <w:rPr>
          <w:b/>
          <w:bCs/>
        </w:rPr>
        <w:t xml:space="preserve">אינם נכללים</w:t>
      </w:r>
      <w:r>
        <w:t xml:space="preserve"> </w:t>
      </w:r>
      <w:r>
        <w:t xml:space="preserve">במחיר שסוכם.</w:t>
      </w:r>
    </w:p>
    <w:p>
      <w:pPr>
        <w:numPr>
          <w:ilvl w:val="0"/>
          <w:numId w:val="1000"/>
        </w:numPr>
      </w:pPr>
      <w:r>
        <w:t xml:space="preserve">כל בקשה של המזמין לשינוי מהותי או לכל שינוי החורג ממכסת</w:t>
      </w:r>
      <w:r>
        <w:t xml:space="preserve"> </w:t>
      </w:r>
      <w:r>
        <w:rPr>
          <w:b/>
          <w:bCs/>
        </w:rPr>
        <w:t xml:space="preserve">3 סבבי התיקונים הקלים</w:t>
      </w:r>
      <w:r>
        <w:t xml:space="preserve"> </w:t>
      </w:r>
      <w:r>
        <w:t xml:space="preserve">הכלולים, תטופל באמצעות</w:t>
      </w:r>
      <w:r>
        <w:t xml:space="preserve"> </w:t>
      </w:r>
      <w:r>
        <w:rPr>
          <w:b/>
          <w:bCs/>
        </w:rPr>
        <w:t xml:space="preserve">הזמנת שינוי בכתב ("Change Order")</w:t>
      </w:r>
      <w:r>
        <w:t xml:space="preserve">. המזמין יגיש בקשה כזו בכתב (בדוא"ל או מערכת ניהול פרויקט), המפרטת את השינויים הרצויים. בונה האתר יעריך את הבקשה, וימסור למזמין הצעה בכתב הכוללת: תיאור העבודה הנוספת, עלות נוספת (אם רלוונטי), והשפעה משוערת על לוח הזמנים. תעריף השעה הרגיל של בונה האתר לעבודות נוספות הוא</w:t>
      </w:r>
      <w:r>
        <w:t xml:space="preserve"> </w:t>
      </w:r>
      <w:r>
        <w:rPr>
          <w:b/>
          <w:bCs/>
        </w:rPr>
        <w:t xml:space="preserve">___ ש"ח לשעה</w:t>
      </w:r>
      <w:r>
        <w:t xml:space="preserve"> </w:t>
      </w:r>
      <w:r>
        <w:t xml:space="preserve">(או סכום אחר שיוסכם), או שבונה האתר יספק הצעת מחיר גלובלית לשינוי המבוקש. רק לאחר שהצדדים יגיעו להסכמה בכתב (לרבות בתכתובת דוא"ל) על התנאים (תכולה, עלות, וזמן) של השינויים הנדרשים, יבצע בונה האתר את אותם שינויים. מובהר כי זמני הפיתוח עשויים להתארך בעקבות שינויים כאמור, ויתווספו ללוח הזמנים בהתאם למה שייקבע בהזמנת השינוי, מבלי שייחשבו לאיחור של בונה האתר.</w:t>
      </w:r>
    </w:p>
    <w:p>
      <w:pPr>
        <w:numPr>
          <w:ilvl w:val="0"/>
          <w:numId w:val="1021"/>
        </w:numPr>
      </w:pPr>
      <w:r>
        <w:rPr>
          <w:b/>
          <w:bCs/>
        </w:rPr>
        <w:t xml:space="preserve">זכויות קניין רוחני ובעלות בתוצרים.</w:t>
      </w:r>
      <w:r>
        <w:t xml:space="preserve"> </w:t>
      </w:r>
      <w:r>
        <w:t xml:space="preserve">להלן התנאים בנוגע לזכויות בתוצרי הפרויקט (קוד, עיצוב, וכיוצא בזה):</w:t>
      </w:r>
    </w:p>
    <w:p>
      <w:pPr>
        <w:numPr>
          <w:ilvl w:val="1"/>
          <w:numId w:val="1022"/>
        </w:numPr>
      </w:pPr>
      <w:r>
        <w:rPr>
          <w:b/>
          <w:bCs/>
        </w:rPr>
        <w:t xml:space="preserve">בעלות בקוד ובתוצרים; העברה עם תשלום מלא:</w:t>
      </w:r>
      <w:r>
        <w:t xml:space="preserve"> </w:t>
      </w:r>
      <w:r>
        <w:t xml:space="preserve">זכויות הקניין הרוחני (ובכלל זה זכויות היוצרים) בכל התוצרים המקוריים שיפותחו על-ידי בונה האתר במסגרת פרויקט זה (כגון קוד המקור של האתר, עיצוביו הגרפיים הייחודיים וכו'), יהיו בבעלות</w:t>
      </w:r>
      <w:r>
        <w:t xml:space="preserve"> </w:t>
      </w:r>
      <w:r>
        <w:rPr>
          <w:b/>
          <w:bCs/>
        </w:rPr>
        <w:t xml:space="preserve">בונה האתר</w:t>
      </w:r>
      <w:r>
        <w:t xml:space="preserve"> </w:t>
      </w:r>
      <w:r>
        <w:t xml:space="preserve">עד לקבלת התשלום המלא של כל הסכומים המגיעים לבונה האתר לפי הסכם זה. עם קבלת מלוא התשלומים על-ידי בונה האתר (קרי, לאחר שהמזמין שילם את מלוא התמורה וכל תשלום נוסף אם סוכם כזה),</w:t>
      </w:r>
      <w:r>
        <w:t xml:space="preserve"> </w:t>
      </w:r>
      <w:r>
        <w:rPr>
          <w:b/>
          <w:bCs/>
        </w:rPr>
        <w:t xml:space="preserve">יעברו</w:t>
      </w:r>
      <w:r>
        <w:t xml:space="preserve"> </w:t>
      </w:r>
      <w:r>
        <w:t xml:space="preserve">באופן אוטומטי הבעלות וזכויות הקניין הרוחני בתוצרים הסופיים שפותחו עבור הפרויקט לידי המזמין. משמעות הדבר היא שלאחר תשלום מלא, המזמין יהיה הבעלים של קוד המקור והעיצובים שנוצרו במיוחד במסגרת הפרויקט עבורו, בכפוף להוראות להלן.</w:t>
      </w:r>
    </w:p>
    <w:p>
      <w:pPr>
        <w:numPr>
          <w:ilvl w:val="1"/>
          <w:numId w:val="1022"/>
        </w:numPr>
      </w:pPr>
      <w:r>
        <w:rPr>
          <w:b/>
          <w:bCs/>
        </w:rPr>
        <w:t xml:space="preserve">רישיון שימוש اففד למזמין (ברירת מחדל):</w:t>
      </w:r>
      <w:r>
        <w:t xml:space="preserve"> </w:t>
      </w:r>
      <w:r>
        <w:t xml:space="preserve">אלא אם הוסכם אחרת בכתב, וכברירת מחדל, בונה האתר שומר לעצמו את הבעלות על קוד המקור, הקבצים והתוצרים שפיתח, אך מקנה בזאת למזמין</w:t>
      </w:r>
      <w:r>
        <w:t xml:space="preserve"> </w:t>
      </w:r>
      <w:r>
        <w:rPr>
          <w:b/>
          <w:bCs/>
        </w:rPr>
        <w:t xml:space="preserve">רישיון שימוש בלתי מוגבל בזמן, בלתי מוגבל טריטוריאלית (כלל עולמי), בלתי חוזר, ולא-בלעדי</w:t>
      </w:r>
      <w:r>
        <w:t xml:space="preserve"> </w:t>
      </w:r>
      <w:r>
        <w:t xml:space="preserve">להשתמש בתוצרים שסופקו (האתר, הקוד, העיצוב וכד') לצרכיו העסקיים של המזמין. רישיון זה יהיה בתוקף מרגע שהמזמין שילם לבונה האתר את כל התשלומים המגיעים לו בגין הפרויקט. משמעות "רישיון לא-בלעדי" היא שבונה האתר רשאי לעשות שימוש חוזר בחלקים כלליים מהקוד, ברעיונות, בטכניקות או ברכיבים שפיתח במסגרת פרויקט זה בפרויקטים אחרים בעתיד,</w:t>
      </w:r>
      <w:r>
        <w:t xml:space="preserve"> </w:t>
      </w:r>
      <w:r>
        <w:rPr>
          <w:b/>
          <w:bCs/>
        </w:rPr>
        <w:t xml:space="preserve">כל עוד אין בכך חשיפה של מידע סודי של המזמין או שימוש ישיר בנכסים ייחודיים של המזמין (כגון לוגו המזמין, תכנים סיפציפיים וכו')</w:t>
      </w:r>
      <w:r>
        <w:t xml:space="preserve">. המטרה בסעיף זה היא לאפשר לבונה האתר להמשיך להשתמש בניסיון ובספריות שפיתח, מחד, ולאפשר למזמין שימוש מלא באתר שלו, מאידך.</w:t>
      </w:r>
    </w:p>
    <w:p>
      <w:pPr>
        <w:numPr>
          <w:ilvl w:val="1"/>
          <w:numId w:val="1022"/>
        </w:numPr>
      </w:pPr>
      <w:r>
        <w:rPr>
          <w:b/>
          <w:bCs/>
        </w:rPr>
        <w:t xml:space="preserve">אופציה להעברת בעלות מלאה (המחאת זכויות יוצרים):</w:t>
      </w:r>
      <w:r>
        <w:t xml:space="preserve"> </w:t>
      </w:r>
      <w:r>
        <w:t xml:space="preserve">המזמין רשאי לבחור לרכוש מבונה האתר את</w:t>
      </w:r>
      <w:r>
        <w:t xml:space="preserve"> </w:t>
      </w:r>
      <w:r>
        <w:rPr>
          <w:b/>
          <w:bCs/>
        </w:rPr>
        <w:t xml:space="preserve">הבעלות המלאה והבלעדית</w:t>
      </w:r>
      <w:r>
        <w:t xml:space="preserve"> </w:t>
      </w:r>
      <w:r>
        <w:t xml:space="preserve">בכל זכויות הקניין הרוחני בתוצרי הפרויקט (כלומר, לקבל מבונה האתר המחאה של זכויות היוצרים, כך שהמזמין יהפוך לבעלים של הקוד והעיצוב באופן בלעדי). במידה והמזמין מעוניין באפשרות זו, הוא יודיע על כך לבונה האתר, והדבר יהיה כרוך בתשלום נוסף מוסכם. לדוגמה, הצדדים יכולים להסכים כי בעבור תשלום נוסף בסך</w:t>
      </w:r>
      <w:r>
        <w:t xml:space="preserve"> </w:t>
      </w:r>
      <w:r>
        <w:rPr>
          <w:b/>
          <w:bCs/>
        </w:rPr>
        <w:t xml:space="preserve">____ ש"ח</w:t>
      </w:r>
      <w:r>
        <w:t xml:space="preserve"> </w:t>
      </w:r>
      <w:r>
        <w:t xml:space="preserve">(מעבר לתמורה הבסיסית), יעביר בונה האתר למזמין את מלוא זכויות היוצרים והקניין הרוחני בקוד, בעיצוב ובתוצרים שפותחו. עם תשלום הסכום הנוסף על-ידי המזמין,</w:t>
      </w:r>
      <w:r>
        <w:t xml:space="preserve"> </w:t>
      </w:r>
      <w:r>
        <w:rPr>
          <w:b/>
          <w:bCs/>
        </w:rPr>
        <w:t xml:space="preserve">יעביר וימחה</w:t>
      </w:r>
      <w:r>
        <w:t xml:space="preserve"> </w:t>
      </w:r>
      <w:r>
        <w:t xml:space="preserve">בונה האתר למזמין את כל הזכויות, הבעלות והקניין הרוחני בתוצרי העבודה של הפרויקט. בונה האתר יחתום על כל מסמך סביר שיידרש כדי לאשר או לתעד העברה זו של זכויות הקניין הרוחני, לבקשת המזמין. לאחר העברה כזו, המזמין יהיה בעל הזכויות הבלעדי בתוצרים, ובונה האתר לא ישתמש או ימכור אותם לאחרים (למעט רכיבים של צד שלישי ורכיבים של בונה האתר שהוגדרו להלן כפטורים).</w:t>
      </w:r>
    </w:p>
    <w:p>
      <w:pPr>
        <w:numPr>
          <w:ilvl w:val="1"/>
          <w:numId w:val="1022"/>
        </w:numPr>
      </w:pPr>
      <w:r>
        <w:rPr>
          <w:b/>
          <w:bCs/>
        </w:rPr>
        <w:t xml:space="preserve">רכיבים קיימים ורכיבי צד שלישי:</w:t>
      </w:r>
      <w:r>
        <w:t xml:space="preserve"> </w:t>
      </w:r>
      <w:r>
        <w:t xml:space="preserve">על אף האמור, מובהר כי בונה האתר שומר בבעלותו את כל הזכויות בכלים, בתוכנות, בקוד, בתבניות, בסקריפטים או בספריות קוד שהיו קיימים ברשותו לפני תחילת הפרויקט, או שפותחו על ידו באופן כללי במהלך עבודתו ולא הוכנו במיוחד עבור הפרויקט הנוכחי (להלן: "רכיבים קיימים של בונה האתר"). אם נעשה שימוש ברכיבים כאלה במסגרת הפרויקט (לדוגמה: תבניות עיצוב כלליות, מודולים שפיתח בונה האתר בעבר, וכדומה), המזמין מקבל רישיון להשתמש בהם כחלק מהאתר, אך אין בכך כדי להעביר למזמין בעלות גורפת עליהם. כמו כן, האתר עשוי לכלול</w:t>
      </w:r>
      <w:r>
        <w:t xml:space="preserve"> </w:t>
      </w:r>
      <w:r>
        <w:rPr>
          <w:b/>
          <w:bCs/>
        </w:rPr>
        <w:t xml:space="preserve">רכיבי צד שלישי</w:t>
      </w:r>
      <w:r>
        <w:t xml:space="preserve"> </w:t>
      </w:r>
      <w:r>
        <w:t xml:space="preserve">– כגון מערכת ניהול תוכן (למשל, WordPress או פלאגינים), ספריות קוד פתוח, גופנים, תמונות ממאגרים, וכד'. לגבי כל רכיב צד שלישי כזה, המזמין יקבל זכות שימוש בהתאם לתנאי הרישיון של אותו רכיב (כגון רישיון GPL עבור וורדפרס ותוספיו, רישיון MIT/SPL עבור ספריות קוד מסוימות, וכו'). בונה האתר יספק מידע למזמין לגבי רישיונות רלוונטיים לפי דרישה.</w:t>
      </w:r>
      <w:r>
        <w:t xml:space="preserve"> </w:t>
      </w:r>
      <w:r>
        <w:rPr>
          <w:b/>
          <w:bCs/>
        </w:rPr>
        <w:t xml:space="preserve">תכנים שסיפק המזמין</w:t>
      </w:r>
      <w:r>
        <w:t xml:space="preserve"> </w:t>
      </w:r>
      <w:r>
        <w:t xml:space="preserve">(למשל טקסטים, לוגו, תמונות שהמזמין העביר לבונה האתר לצורך שילוב באתר) היו ויישארו בבעלות המזמין; המזמין מצהיר שיש לו כל הזכויות הדרושות בחומרים אלו (כנזכר גם בסעיף "חובות המזמין").</w:t>
      </w:r>
    </w:p>
    <w:p>
      <w:pPr>
        <w:numPr>
          <w:ilvl w:val="1"/>
          <w:numId w:val="1022"/>
        </w:numPr>
      </w:pPr>
      <w:r>
        <w:rPr>
          <w:b/>
          <w:bCs/>
        </w:rPr>
        <w:t xml:space="preserve">שימוש בתוצרים וקרדיט לבונה האתר:</w:t>
      </w:r>
      <w:r>
        <w:t xml:space="preserve"> </w:t>
      </w:r>
      <w:r>
        <w:t xml:space="preserve">המזמין מסכים לכך שבונה האתר יהיה רשאי להציג את האתר המוגמר (או תמונות מסך ממנו) במסגרת תיק העבודות שלו, אתר האינטרנט שלו, או חומרי שיווק שלו, לצורך הדגמת כישוריו ונסיונו. בונה האתר גם יהיה רשאי לכלול בשולי האתר (כגון בכותרת התחתונה – "footer") קרדיט דיסקרטי הכולל את שם או שם העסק של בונה האתר וקישור לאתרו (לדוגמה: "פותח על-ידי [שם הבונה]" עם קישור),</w:t>
      </w:r>
      <w:r>
        <w:t xml:space="preserve"> </w:t>
      </w:r>
      <w:r>
        <w:rPr>
          <w:b/>
          <w:bCs/>
        </w:rPr>
        <w:t xml:space="preserve">אלא אם</w:t>
      </w:r>
      <w:r>
        <w:t xml:space="preserve"> </w:t>
      </w:r>
      <w:r>
        <w:t xml:space="preserve">המזמין ביקש מראש ובכתב להסיר קרדיט זה. מובהר כי הסרת הקרדיט לבונה האתר לפי בקשת המזמין עשויה להיות כרוכה בתשלום נוסף, אלא אם סוכם שהקרדיט יוסר ללא עלות (לדוגמה, אם המזמין רכש העברת בעלות מלאה או מטעמים עסקיים שסוכמו בין הצדדים). המזמין מתחייב שלא להסיר בעצמו את קרדיט בונה האתר מהאתר בתקופת האחריות או טרם השלמת מלוא התשלום, ללא הסכמת בונה האתר, למעט במקרה של העברת הבעלות המלאה כאמור לעיל, אז רשאי המזמין להסיר את הקרדיט בעצמו אם ירצה בכך.</w:t>
      </w:r>
    </w:p>
    <w:p>
      <w:pPr>
        <w:numPr>
          <w:ilvl w:val="0"/>
          <w:numId w:val="1021"/>
        </w:numPr>
      </w:pPr>
      <w:r>
        <w:rPr>
          <w:b/>
          <w:bCs/>
        </w:rPr>
        <w:t xml:space="preserve">תחזוקה ותמיכה לאחר מסירה.</w:t>
      </w:r>
      <w:r>
        <w:t xml:space="preserve"> </w:t>
      </w:r>
      <w:r>
        <w:t xml:space="preserve">הסכם זה מתייחס בעיקרו לתכנון, עיצוב ובניית האתר עד למסירתו/עלייתו לאוויר. תחזוקה שוטפת, שדרוגים או תמיכה מתמשכת לאחר השלמת האתר</w:t>
      </w:r>
      <w:r>
        <w:t xml:space="preserve"> </w:t>
      </w:r>
      <w:r>
        <w:rPr>
          <w:b/>
          <w:bCs/>
        </w:rPr>
        <w:t xml:space="preserve">אינם נכללים</w:t>
      </w:r>
      <w:r>
        <w:t xml:space="preserve"> </w:t>
      </w:r>
      <w:r>
        <w:t xml:space="preserve">בתמורה, אלא אם צוין במפורש להלן או בהסכם נוסף. עם זאת, בונה האתר יספק</w:t>
      </w:r>
      <w:r>
        <w:t xml:space="preserve"> </w:t>
      </w:r>
      <w:r>
        <w:rPr>
          <w:b/>
          <w:bCs/>
        </w:rPr>
        <w:t xml:space="preserve">תקופת אחריות</w:t>
      </w:r>
      <w:r>
        <w:t xml:space="preserve"> </w:t>
      </w:r>
      <w:r>
        <w:t xml:space="preserve">לתיקון באגים למשך</w:t>
      </w:r>
      <w:r>
        <w:t xml:space="preserve"> </w:t>
      </w:r>
      <w:r>
        <w:rPr>
          <w:b/>
          <w:bCs/>
        </w:rPr>
        <w:t xml:space="preserve">60 ימים</w:t>
      </w:r>
      <w:r>
        <w:t xml:space="preserve"> </w:t>
      </w:r>
      <w:r>
        <w:t xml:space="preserve">לאחר השקת האתר (דהיינו, 60 ימים מיום עליית האתר לאוויר באופן רשמי או מסירת הקוד למזמין, המוקדם מביניהם). במסגרת תקופת האחריות, אם יתגלו תקלות, שגיאות או "באגים" בקוד או בפונקציונליות של האתר, אשר נובעים באופן ישיר מעבודת הפיתוח של בונה האתר ואינם תוצאה של שינויים או שימוש לא נכון על-ידי המזמין או צד ג', בונה האתר יתקן אותם ללא עלות נוספת. תקופת האחריות נועדה להבטיח שהאתר שהופק בהתאם למסמך האפיון פועל באופן תקין כפי שיועד. תקופת האחריות</w:t>
      </w:r>
      <w:r>
        <w:t xml:space="preserve"> </w:t>
      </w:r>
      <w:r>
        <w:rPr>
          <w:b/>
          <w:bCs/>
        </w:rPr>
        <w:t xml:space="preserve">אינה</w:t>
      </w:r>
      <w:r>
        <w:t xml:space="preserve"> </w:t>
      </w:r>
      <w:r>
        <w:t xml:space="preserve">מכסה שינויים או תוספות חדשות שמעבר למה שסוכם, אינה מכסה בקשות לשיפור או שינוי דעת מצד המזמין לאחר השלמה, ואינה מכסה תקלות שנגרמו עקב גורמים חיצוניים (כגון שינויים שביצע המזמין בעצמו, בעיות הנובעות משדרוגי גרסאות של תוכנות צד שלישי, כשלים של חברת אחסון, פריצה לאתר בשל היעדר תחזוקה לאחר התקופה, וכדומה).</w:t>
      </w:r>
    </w:p>
    <w:p>
      <w:pPr>
        <w:numPr>
          <w:ilvl w:val="0"/>
          <w:numId w:val="1000"/>
        </w:numPr>
      </w:pPr>
      <w:r>
        <w:t xml:space="preserve">המזמין יכול, אם ירצה, להתקשר עם בונה האתר בהסכם נפרד עבור</w:t>
      </w:r>
      <w:r>
        <w:t xml:space="preserve"> </w:t>
      </w:r>
      <w:r>
        <w:rPr>
          <w:b/>
          <w:bCs/>
        </w:rPr>
        <w:t xml:space="preserve">שירותי תחזוקה ותמיכה שוטפת</w:t>
      </w:r>
      <w:r>
        <w:t xml:space="preserve"> </w:t>
      </w:r>
      <w:r>
        <w:t xml:space="preserve">לאחר תום הפרויקט. שירותי תחזוקה עשויים לכלול: עדכוני תוכן תקופתיים באתר, עדכוני תוכנה/פלאגינים, גיבויים, ניטור אבטחה, טיפול בתקלות טכניות שעלולות לצוץ, מענה לשאלות, שינויים קלים מעת לעת, וכדומה – הכול לפי מה שיוסכם בין הצדדים. אם המזמין מעוניין בכך, הצדדים יסכמו את תנאי התחזוקה במסגרת נספח תחזוקה או חוזה נפרד.</w:t>
      </w:r>
      <w:r>
        <w:t xml:space="preserve"> </w:t>
      </w:r>
      <w:r>
        <w:rPr>
          <w:b/>
          <w:bCs/>
        </w:rPr>
        <w:t xml:space="preserve">לשם ההמחשה</w:t>
      </w:r>
      <w:r>
        <w:t xml:space="preserve"> </w:t>
      </w:r>
      <w:r>
        <w:t xml:space="preserve">(ולא כמחייב בהכרח את הצדדים אלא אם יסכימו עליו), נציין כי חבילת תחזוקה חודשית טיפוסית שמציע בונה האתר עשויה להיות בעלות של כ-</w:t>
      </w:r>
      <w:r>
        <w:rPr>
          <w:b/>
          <w:bCs/>
        </w:rPr>
        <w:t xml:space="preserve">500 ש"ח לחודש</w:t>
      </w:r>
      <w:r>
        <w:t xml:space="preserve"> </w:t>
      </w:r>
      <w:r>
        <w:t xml:space="preserve">(בתוספת מע"מ), בתשלום מראש, ומספקת עד</w:t>
      </w:r>
      <w:r>
        <w:t xml:space="preserve"> </w:t>
      </w:r>
      <w:r>
        <w:rPr>
          <w:b/>
          <w:bCs/>
        </w:rPr>
        <w:t xml:space="preserve">3 שעות</w:t>
      </w:r>
      <w:r>
        <w:t xml:space="preserve"> </w:t>
      </w:r>
      <w:r>
        <w:t xml:space="preserve">של עדכונים/תמיכה טכנית בחודש, כולל ביצוע גיבוי חודשי, עדכוני אבטחה לכלים ופלאגינים, ניטור זמינות האתר, ותמיכה שוטפת באמצעות דוא"ל. הפרטים המדויקים של כל חבילת תחזוקה ייקבעו בכתב, אם המזמין יבחר באפשרות זו.</w:t>
      </w:r>
    </w:p>
    <w:p>
      <w:pPr>
        <w:numPr>
          <w:ilvl w:val="0"/>
          <w:numId w:val="1000"/>
        </w:numPr>
      </w:pPr>
      <w:r>
        <w:t xml:space="preserve">אם המזמין</w:t>
      </w:r>
      <w:r>
        <w:t xml:space="preserve"> </w:t>
      </w:r>
      <w:r>
        <w:rPr>
          <w:b/>
          <w:bCs/>
        </w:rPr>
        <w:t xml:space="preserve">אינו מעוניין בחבילת תחזוקה שוטפת</w:t>
      </w:r>
      <w:r>
        <w:t xml:space="preserve">, לאחר תום תקופת האחריות כמפורט לעיל, תחול אחריות תחזוקת האתר על המזמין עצמו. המזמין יוכל תמיד לפנות לבונה האתר בבקשה לטיפול נקודתי או שדרוג בעתיד, ובונה האתר יעשה מאמץ להיענות בהתאם לזמינות ובתעריפים הנהוגים באותה עת (למשל, לפי תעריף שעתי של</w:t>
      </w:r>
      <w:r>
        <w:t xml:space="preserve"> </w:t>
      </w:r>
      <w:r>
        <w:rPr>
          <w:b/>
          <w:bCs/>
        </w:rPr>
        <w:t xml:space="preserve">___ ש"ח לשעה</w:t>
      </w:r>
      <w:r>
        <w:t xml:space="preserve"> </w:t>
      </w:r>
      <w:r>
        <w:t xml:space="preserve">אלא אם יסוכם אחרת). במידה והמזמין או צד ג' מטעמו מבצע שינויים באתר לאחר המסירה, בונה האתר לא יהיה אחראי לתקלות שינבעו משינויים אלה. המזמין מודע לכך שאתר אינטרנט דורש תחזוקה שוטפת (כגון עדכוני אבטחה, טיפול בתוספים, ושמירת גיבויים);</w:t>
      </w:r>
      <w:r>
        <w:t xml:space="preserve"> </w:t>
      </w:r>
      <w:r>
        <w:rPr>
          <w:b/>
          <w:bCs/>
        </w:rPr>
        <w:t xml:space="preserve">אי ביצוע תחזוקה</w:t>
      </w:r>
      <w:r>
        <w:t xml:space="preserve"> </w:t>
      </w:r>
      <w:r>
        <w:t xml:space="preserve">באופן קבוע עלול לחשוף את האתר לבעיות אבטחה או תקלות עם הזמן, ובונה האתר לא יישא באחריות לנזק שייגרם עקב היעדר תחזוקה לאחר שתקופת האחריות חלפה.</w:t>
      </w:r>
    </w:p>
    <w:p>
      <w:pPr>
        <w:numPr>
          <w:ilvl w:val="0"/>
          <w:numId w:val="1021"/>
        </w:numPr>
      </w:pPr>
      <w:r>
        <w:rPr>
          <w:b/>
          <w:bCs/>
        </w:rPr>
        <w:t xml:space="preserve">חובות המזמין.</w:t>
      </w:r>
      <w:r>
        <w:t xml:space="preserve"> </w:t>
      </w:r>
      <w:r>
        <w:t xml:space="preserve">המזמין מצידו מתחייב לשתף פעולה באופן מלא עם בונה האתר להצלחת הפרויקט, ובכלל זה:</w:t>
      </w:r>
    </w:p>
    <w:p>
      <w:pPr>
        <w:numPr>
          <w:ilvl w:val="1"/>
          <w:numId w:val="1023"/>
        </w:numPr>
      </w:pPr>
      <w:r>
        <w:rPr>
          <w:b/>
          <w:bCs/>
        </w:rPr>
        <w:t xml:space="preserve">מסירת תכנים ומידע:</w:t>
      </w:r>
      <w:r>
        <w:t xml:space="preserve"> </w:t>
      </w:r>
      <w:r>
        <w:t xml:space="preserve">המזמין יספק לבונה האתר, באופן מסודר ובזמן, את כל המידע, התכנים והחומרים הנדרשים לביצוע הפרויקט. בכלל זה, המזמין מתחייב למסור לבונה האתר תוכן מילולי לאתר (טקסטים לעמודים, תיאורי מוצרים/שירותים, פרטי יצירת קשר וכיו"ב), תמונות וגרפיקות שבבעלותו (ככל שברצונו שישולבו באתר), לוגואים, קווי מותג וכל הנחיה עיצובית אחרת, וכן פרטי גישה למערכות רלוונטיות (למשל, חשבון אחסון אתרים, ספק דומיין, חשבון Google Analytics, חשבונות מדיה חברתית, או כל מערכת אחרת שיש לשלב). המזמין ימנה</w:t>
      </w:r>
      <w:r>
        <w:t xml:space="preserve"> </w:t>
      </w:r>
      <w:r>
        <w:rPr>
          <w:b/>
          <w:bCs/>
        </w:rPr>
        <w:t xml:space="preserve">איש קשר אחראי</w:t>
      </w:r>
      <w:r>
        <w:t xml:space="preserve"> </w:t>
      </w:r>
      <w:r>
        <w:t xml:space="preserve">מטעמו, אשר יהיה מוסמך לקבל החלטות בפרויקט (כגון אישור עיצוב, אישור תכנים) ויהווה נקודת קשר עיקרית לתקשורת עם בונה האתר. איש הקשר יהיה זמין במידת הסביר כדי לספק משוב, לענות על שאלות ולאשר שלבים שונים, במסגרת לוחות הזמנים המוסכמים.</w:t>
      </w:r>
    </w:p>
    <w:p>
      <w:pPr>
        <w:numPr>
          <w:ilvl w:val="1"/>
          <w:numId w:val="1023"/>
        </w:numPr>
      </w:pPr>
      <w:r>
        <w:rPr>
          <w:b/>
          <w:bCs/>
        </w:rPr>
        <w:t xml:space="preserve">זכויות בחומרים שמוסר המזמין:</w:t>
      </w:r>
      <w:r>
        <w:t xml:space="preserve"> </w:t>
      </w:r>
      <w:r>
        <w:t xml:space="preserve">המזמין מצהיר ומתחייב שכל תוכן, חומר או מידע שהוא מעביר לבונה האתר לצורך שילובו באתר</w:t>
      </w:r>
      <w:r>
        <w:t xml:space="preserve"> </w:t>
      </w:r>
      <w:r>
        <w:rPr>
          <w:b/>
          <w:bCs/>
        </w:rPr>
        <w:t xml:space="preserve">מצוי בבעלותו החוקית או ברשותו עם זכות שימוש</w:t>
      </w:r>
      <w:r>
        <w:t xml:space="preserve">, וששימוש של בונה האתר בחומרים אלו במסגרת הפרויקט לא יפר כל זכות יוצרים, סימן מסחר, סוד מסחרי או זכות קניין רוחני אחרת של שום צד שלישי. האחריות לבדוק ולהבטיח זכויות שימוש בחומרים (כגון תמונות ממאגרי תמונות, גופנים מיוחדים, לוגו ששייך לאחר, טקסט שמקורו מצד שלישי וכו') היא על המזמין. ככל שחלה חובה לציין קרדיט או לייחס קרדיט לבעל זכויות של חומר מסוים שמסר המזמין, המזמין יידע את בונה האתר ויעביר את הנוסח הדרוש לקרדיט. המזמין ישפה ויפצה את בונה האתר בגין כל הפסד, נזק, הוצאה או תביעה (לרבות שכר טרחת עו"ד) שייגרמו לבונה האתר עקב טענה או תביעה של צד שלישי לפיה חומרים שהמזמין סיפק או הורה לשלב באתר מפרים את זכויותיו של אותו צד שלישי.</w:t>
      </w:r>
    </w:p>
    <w:p>
      <w:pPr>
        <w:numPr>
          <w:ilvl w:val="1"/>
          <w:numId w:val="1023"/>
        </w:numPr>
      </w:pPr>
      <w:r>
        <w:rPr>
          <w:b/>
          <w:bCs/>
        </w:rPr>
        <w:t xml:space="preserve">תאימות לחוק ותוכן האתר:</w:t>
      </w:r>
      <w:r>
        <w:t xml:space="preserve"> </w:t>
      </w:r>
      <w:r>
        <w:t xml:space="preserve">אחריות התוכן הסופי של האתר חלה על המזמין. המזמין ידאג שהאתר ותוכנו יעמדו בכל דין החל על פעילותו. בכלל זה, המזמין יהיה אחראי (אלא אם צוין במפורש אחרת בהיקף השירותים) להכנת תכנים משפטיים נדרשים לאתר, כגון תנאי שימוש, מדיניות פרטיות, הודעת זכויות יוצרים, הצהרת נגישות וכיו"ב, במידה והם נדרשים. כמו כן, המזמין אחראי שהאתר יעמוד בדרישות חוקיות החלות עליו (לדוגמה: אם האתר אוסף מידע אישי, עמידה בהוראות חוק הגנת הפרטיות או תקנות GDPR; אם האתר מציע רכישות – עמידה בחוקי הגנת הצרכן; אם המזמין מבקש לעמוד בתקני נגישות אתרים לפי החוק בישראל, עליו לידע את בונה האתר ולכלול זאת במפרט). אלא אם הוסכם אחרת במפורש ובתוספת תשלום, בונה האתר אינו מספק ייעוץ משפטי או שירותי התאמה משפטית של האתר.</w:t>
      </w:r>
    </w:p>
    <w:p>
      <w:pPr>
        <w:numPr>
          <w:ilvl w:val="1"/>
          <w:numId w:val="1023"/>
        </w:numPr>
      </w:pPr>
      <w:r>
        <w:rPr>
          <w:b/>
          <w:bCs/>
        </w:rPr>
        <w:t xml:space="preserve">בדיקות ואישורים:</w:t>
      </w:r>
      <w:r>
        <w:t xml:space="preserve"> </w:t>
      </w:r>
      <w:r>
        <w:t xml:space="preserve">המזמין יבחן את התקדמות העבודה בהתאם לאבני הדרך, יעבור על דוגמאות/סקיצות/גרסאות שהוגשו לו, ויגיב עם הערות או אישור</w:t>
      </w:r>
      <w:r>
        <w:t xml:space="preserve"> </w:t>
      </w:r>
      <w:r>
        <w:rPr>
          <w:b/>
          <w:bCs/>
        </w:rPr>
        <w:t xml:space="preserve">בתוך פרק זמן סביר</w:t>
      </w:r>
      <w:r>
        <w:t xml:space="preserve"> </w:t>
      </w:r>
      <w:r>
        <w:t xml:space="preserve">מכל שלב. כדוגמה, המזמין ישתדל להעביר התייחסות (אישור או בקשת תיקונים) לכל טיוטת עיצוב או גרסת דמו שיוצגו לו,</w:t>
      </w:r>
      <w:r>
        <w:t xml:space="preserve"> </w:t>
      </w:r>
      <w:r>
        <w:rPr>
          <w:b/>
          <w:bCs/>
        </w:rPr>
        <w:t xml:space="preserve">תוך כ-5 ימי עסקים</w:t>
      </w:r>
      <w:r>
        <w:t xml:space="preserve"> </w:t>
      </w:r>
      <w:r>
        <w:t xml:space="preserve">ממועד קבלתן, אלא אם הוסכם על פרק זמן אחר. שיתוף הפעולה והמשוב בזמן של המזמין חיוניים לעמידה בלוחות הזמנים. אם המזמין לא יספק משוב, תכנים או החלטות הנדרשות ממנו בתוך זמן סביר, הפרויקט עלול להתעכב – במקרה כזה העיכוב ייחשב כעיכוב מצדו של המזמין לעניין סעיף 2. במידה והמזמין אינו מגיב או משתף פעולה במשך תקופה ממושכת (למשל, מעבר ל-10 ימי עסקים ללא תגובה אף לאחר תזכורות), רשאי בונה האתר להשהות את העבודה עד לחידוש יצירת הקשר, ולדחות בהתאמה את המועדים. אם העיכוב מטעם המזמין נמשך מעל 30 יום ללא הסכמה מראש, בונה האתר יהיה רשאי לראות בכך</w:t>
      </w:r>
      <w:r>
        <w:t xml:space="preserve"> </w:t>
      </w:r>
      <w:r>
        <w:rPr>
          <w:b/>
          <w:bCs/>
        </w:rPr>
        <w:t xml:space="preserve">הפסקה יזומה</w:t>
      </w:r>
      <w:r>
        <w:t xml:space="preserve"> </w:t>
      </w:r>
      <w:r>
        <w:t xml:space="preserve">מצד המזמין; במצב כזה, בונה האתר עשוי לדרוש תשלום עבור חלק העבודה שבוצע עד אותו שלב, או תשלום נוסף עבור חידוש הפעילות במועד מאוחר יותר, וכן להתאים את לוחות הזמנים החדשים בהתאם לזמינותו.</w:t>
      </w:r>
    </w:p>
    <w:p>
      <w:pPr>
        <w:numPr>
          <w:ilvl w:val="1"/>
          <w:numId w:val="1023"/>
        </w:numPr>
      </w:pPr>
      <w:r>
        <w:rPr>
          <w:b/>
          <w:bCs/>
        </w:rPr>
        <w:t xml:space="preserve">שימוש המזמין באתר ומדיניות אבטחה:</w:t>
      </w:r>
      <w:r>
        <w:t xml:space="preserve"> </w:t>
      </w:r>
      <w:r>
        <w:t xml:space="preserve">לאחר השקת האתר, המזמין יהיה בעל השליטה על ניהולו. המזמין אחראי לשמור באופן מאובטח על פרטי הגישה שיימסרו לו (כגון סיסמאות לחשבון ניהול האתר, חשבון אחסון, וכד'). המזמין ינקוט אמצעים סבירים לשמור על אבטחת האתר לאחר המסירה, כגון שינוי סיסמאות שהועברו אליו, עדכון תוכנה במועד, ושמירה על מערכות מוגנות. בונה האתר לא יישא באחריות לנזקים או פריצות שייגרמו עקב הזנחת אבטחה או שינויים שבוצעו באתר על ידי המזמין או מי מטעמו לאחר המסירה.</w:t>
      </w:r>
    </w:p>
    <w:p>
      <w:pPr>
        <w:numPr>
          <w:ilvl w:val="0"/>
          <w:numId w:val="1021"/>
        </w:numPr>
      </w:pPr>
      <w:r>
        <w:rPr>
          <w:b/>
          <w:bCs/>
        </w:rPr>
        <w:t xml:space="preserve">ביטול ההתקשרות (סיום חוזה לפני סיום הפרויקט).</w:t>
      </w:r>
      <w:r>
        <w:t xml:space="preserve"> </w:t>
      </w:r>
      <w:r>
        <w:t xml:space="preserve">שני הצדדים מקווים להשלים בהצלחה את הפרויקט, אך מוסכם על מנגנון לביטול מוקדם אם יידרש:</w:t>
      </w:r>
    </w:p>
    <w:p>
      <w:pPr>
        <w:numPr>
          <w:ilvl w:val="1"/>
          <w:numId w:val="1024"/>
        </w:numPr>
      </w:pPr>
      <w:r>
        <w:rPr>
          <w:b/>
          <w:bCs/>
        </w:rPr>
        <w:t xml:space="preserve">ביטול על-ידי המזמין (ללא הפרה מצד בונה האתר):</w:t>
      </w:r>
      <w:r>
        <w:t xml:space="preserve"> </w:t>
      </w:r>
      <w:r>
        <w:t xml:space="preserve">המזמין רשאי, מכל סיבה שהיא, לבטל את הפרויקט ולהפסיק את ההתקשרות עם בונה האתר בכל עת לפני השלמת הפרויקט, באמצעות מתן הודעה בכתב לבונה האתר. במקרה כזה, המזמין מסכים כי</w:t>
      </w:r>
      <w:r>
        <w:t xml:space="preserve"> </w:t>
      </w:r>
      <w:r>
        <w:rPr>
          <w:b/>
          <w:bCs/>
        </w:rPr>
        <w:t xml:space="preserve">דמי המקדמה (50%) לא יוחזרו</w:t>
      </w:r>
      <w:r>
        <w:t xml:space="preserve"> </w:t>
      </w:r>
      <w:r>
        <w:t xml:space="preserve">ויישארו בידי בונה האתר כדמי ביטול מוסכמים וקבועים מראש, בכדי לפצות את בונה האתר על הזמן והמשאבים שהושקעו בתחילת הפרויקט ועל אובדן פרויקטים אחרים שייתכן וסורבו עקב שריון זמן לפרויקט זה. אם המזמין שילם תשלומים נוספים מעבר למקדמה, בונה האתר יהיה זכאי לתשלום עבור העבודה שביצע עד למועד הביטול. בונה האתר ימסור למזמין דוח או פירוט, במידה ויידרש, של חלקי הפרויקט שהושלמו עד הביטול. אם תשלומי המזמין (כולל המקדמה)</w:t>
      </w:r>
      <w:r>
        <w:t xml:space="preserve"> </w:t>
      </w:r>
      <w:r>
        <w:rPr>
          <w:b/>
          <w:bCs/>
        </w:rPr>
        <w:t xml:space="preserve">עולים</w:t>
      </w:r>
      <w:r>
        <w:t xml:space="preserve"> </w:t>
      </w:r>
      <w:r>
        <w:t xml:space="preserve">על שווי העבודה שבוצעה עד הביטול, בונה האתר ישיב למזמין את ההפרש עבור עבודה שטרם בוצעה ולא שולמה. אם תשלומי המזמין עד אותו מועד</w:t>
      </w:r>
      <w:r>
        <w:t xml:space="preserve"> </w:t>
      </w:r>
      <w:r>
        <w:rPr>
          <w:b/>
          <w:bCs/>
        </w:rPr>
        <w:t xml:space="preserve">נמוכים</w:t>
      </w:r>
      <w:r>
        <w:t xml:space="preserve"> </w:t>
      </w:r>
      <w:r>
        <w:t xml:space="preserve">משווי העבודה שבוצעה (מעבר למקדמה), המזמין ישלם לבונה האתר את ההפרש עבור העבודה שהושלמה (אך בשום מקרה המזמין לא ישלם בסך הכול יותר ממחיר הפרויקט המלא אילו הושלם כולו). עם ביטול על-ידי המזמין, בונה האתר יספק למזמין כל חלק מהתוצרים שהושלם במלואו ואשר המזמין שילם עבורו עד אותו מועד (לדוגמה: קבצי עיצוב גרפי שהושלמו ואושרו; קוד שפותח ומשולם). לגבי חלקי עבודה שהיו בתהליך ושטרם הושלמו או שולמו, המזמין לא יהיה זכאי לעשות בהם שימוש ללא הסכמה מפורשת של בונה האתר ובלא תשלום יחסי. ביטול הפרויקט על-ידי המזמין לפי סעיף זה אינו ייחשב כהפרת חוזה, אך התנאים הכספיים ייושמו כאמור.</w:t>
      </w:r>
    </w:p>
    <w:p>
      <w:pPr>
        <w:numPr>
          <w:ilvl w:val="1"/>
          <w:numId w:val="1024"/>
        </w:numPr>
      </w:pPr>
      <w:r>
        <w:rPr>
          <w:b/>
          <w:bCs/>
        </w:rPr>
        <w:t xml:space="preserve">ביטול על-ידי בונה האתר (ללא הפרת המזמין):</w:t>
      </w:r>
      <w:r>
        <w:t xml:space="preserve"> </w:t>
      </w:r>
      <w:r>
        <w:t xml:space="preserve">בונה האתר רשאי לבטל את ההתקשרות ולפרוש מהפרויקט מכל סיבה מוצדקת (כגון אילוצים אישיים, שינוי נסיבות, וכד'), ובלבד שיספק למזמין</w:t>
      </w:r>
      <w:r>
        <w:t xml:space="preserve"> </w:t>
      </w:r>
      <w:r>
        <w:rPr>
          <w:b/>
          <w:bCs/>
        </w:rPr>
        <w:t xml:space="preserve">הודעה מוקדמת סבירה</w:t>
      </w:r>
      <w:r>
        <w:t xml:space="preserve"> </w:t>
      </w:r>
      <w:r>
        <w:t xml:space="preserve">בכתב (ככל הניתן 14 ימים לפחות מראש). במקרה כזה, בונה האתר יחזיר למזמין, בתוך 7 ימי עסקים ממועד הביטול, את כל התשלומים שקיבל ** بالنוגע לחלקי הפרויקט שטרם בוצעו או סופקו**. אם בוצעו כבר חלקים מהעבודה שלגביהם שולמו תשלומים, בונה האתר רשאי לשמור את החלק היחסי של התשלום עבור אותו חלק עבודה שבוצע. כמו כן, לפי בחירת המזמין, בונה האתר יעביר לידיו את כל התוצרים החלקיים או המלאים שנוצרו עד למועד הביטול (גם אם הם במצב טיוטה או לא הושלמו סופית), כדי שהמזמין יוכל, אם ירצה, להמשיך את הפרויקט באופן עצמאי או עם ספק אחר. אם הביטול על-ידי בונה האתר נעשה מסיבה שאינה תלויה בהפרה או התנהלות רעה של המזמין (כלומר, ביטול ביוזמת בונה האתר ללא עילת הפרה מצד המזמין), בונה האתר מתחייב לסייע באופן סביר בהעברת המידע ושיתוף הפעולה הדרוש למזמין או למי מטעמו, כדי שהפרויקט יוכל להתמשך בצורה חלקה ככל האפשר. ביטול מצד בונה האתר לפי סעיף זה אינו מהווה הפרת חוזה מצדו, ובלבד שעמד בתנאים של החזרת תשלומים על עבודה לא מבוצעת ומתן שיתוף פעולה במידת הסביר.</w:t>
      </w:r>
    </w:p>
    <w:p>
      <w:pPr>
        <w:numPr>
          <w:ilvl w:val="1"/>
          <w:numId w:val="1024"/>
        </w:numPr>
      </w:pPr>
      <w:r>
        <w:rPr>
          <w:b/>
          <w:bCs/>
        </w:rPr>
        <w:t xml:space="preserve">ביטול ההסכם עקב הפרת צד (ביטול "בעקבות הפרה"):</w:t>
      </w:r>
      <w:r>
        <w:t xml:space="preserve"> </w:t>
      </w:r>
      <w:r>
        <w:t xml:space="preserve">אם אחד הצדדים מפר באופן מהותי התחייבות או תנאי מהותי בהסכם זה, והצד השני (הנפגע) שלח לצד המפר הודעה בכתב המפרטת את ההפרה ודורשת תיקונה, והצד המפר לא תיקן את ההפרה או לא בא על סידורה</w:t>
      </w:r>
      <w:r>
        <w:t xml:space="preserve"> </w:t>
      </w:r>
      <w:r>
        <w:rPr>
          <w:b/>
          <w:bCs/>
        </w:rPr>
        <w:t xml:space="preserve">תוך 14 ימים</w:t>
      </w:r>
      <w:r>
        <w:t xml:space="preserve"> </w:t>
      </w:r>
      <w:r>
        <w:t xml:space="preserve">מקבלת ההודעה, יהיה הצד הנפגע רשאי לבטל את ההסכם לאלתר באמצעות מתן הודעת ביטול נוספת בכתב לצד המפר. במקרה של ביטול עקב הפרה, יחולו ההוראות הבאות:</w:t>
      </w:r>
      <w:r>
        <w:br/>
      </w:r>
      <w:r>
        <w:rPr>
          <w:b/>
          <w:bCs/>
        </w:rPr>
        <w:t xml:space="preserve">אם המזמין הוא הצד המפר (למשל, אי-תשלום או אי-שיתוף פעולה המסכל את השלמת הפרויקט)</w:t>
      </w:r>
      <w:r>
        <w:t xml:space="preserve"> </w:t>
      </w:r>
      <w:r>
        <w:t xml:space="preserve">– בונה האתר יהיה זכאי לעצור את העבודה לאלתר, לשמור לעצמו את כל התשלומים ששולמו עד אותו מועד (כהתגוננות בפני נזקיו), ולדרוש תשלום עבור עבודה שהושלמה אך טרם שולמה (אם ישנה כזו). בונה האתר יספק למזמין, לבקשתו, את התוצרים שהושלמו ושולמו עד אותו מועד, אך יהיה רשאי להפסיק כל שימוש נוסף בקוד או בעיצוב עד לקבלת התשלום המלא המגיע לו. בנוסף, בונה האתר שומר לעצמו את הזכות לתבוע כל סעד זמין אחר על פי דין בגין הנזק שנגרם לו כתוצאה מההפרה (כגון תשלומי יתרה, או נזקים עקב ביטול).</w:t>
      </w:r>
      <w:r>
        <w:br/>
      </w:r>
      <w:r>
        <w:rPr>
          <w:b/>
          <w:bCs/>
        </w:rPr>
        <w:t xml:space="preserve">אם בונה האתר הוא הצד המפר (למשל, נטישה של הפרויקט ללא סיבה, סירוב בלתי מוצדק להשלים את העבודה, או פיגור קיצוני ללא פתרון)</w:t>
      </w:r>
      <w:r>
        <w:t xml:space="preserve"> </w:t>
      </w:r>
      <w:r>
        <w:t xml:space="preserve">– המזמין יהיה רשאי לבטל את ההסכם ולדרוש מבונה האתר להחזיר לו כל תשלום ששילם בגין חלקי פרויקט שלא סופקו, ולזכות בשיפוי על עלויות סבירות להשגת השלמת הפרויקט על-ידי גורם חלופי, אם נגרמו כאלה, בכפוף למגבלות האחריות שבהסכם (ראו סעיף 10). בונה האתר, מצידו, יספק למזמין את כל החומרים והתוצרים שבוצעו עד מועד הביטול, וישתף פעולה באופן סביר כדי לסייע למזמין או למי מטעמו להמשיך את פיתוח האתר. המזמין יוכל לעשות שימוש בתוצרים שנמסרו אליו על-ידי בונה האתר עד אותו שלב, ללא עלות נוספת פרט לסכומים שכבר שולמו, לצורך השלמת האתר אצל גורם אחר. שמורה למזמין הזכות לתבוע סעדים משפטיים נוספים אם נגרמו לו נזקים העולים על סכום ההחזר, בכפוף להגבלת האחריות שסוכמה.</w:t>
      </w:r>
    </w:p>
    <w:p>
      <w:pPr>
        <w:numPr>
          <w:ilvl w:val="1"/>
          <w:numId w:val="1024"/>
        </w:numPr>
      </w:pPr>
      <w:r>
        <w:rPr>
          <w:b/>
          <w:bCs/>
        </w:rPr>
        <w:t xml:space="preserve">הוראות כלליות במקרה של ביטול:</w:t>
      </w:r>
      <w:r>
        <w:t xml:space="preserve"> </w:t>
      </w:r>
      <w:r>
        <w:t xml:space="preserve">עם ביטול ההסכם מכל סיבה שהיא, על כל צד להחזיר לצד השני, או להשמיד לפי בקשת הצד השני, כל מידע סודי שהתקבל במסגרת ההסכם, למעט עותק אחד שניתן לשמור לצרכים משפטיים או כחלק מגיבויים ארכיוניים, בהתאם לדין (ראו סעיף 9 בנושא סודיות). כמו כן, ייפסקו הרישיונות שניתנו למזמין להשתמש בתוצרים שטרם שילם עבורם, אלא אם הוסכם אחרת בין הצדדים. סעיפים אשר מטבעם נועדו להמשיך ולשרוד את תוקף ההסכם, כמו למשל סעיפים הנוגעים לתשלומים המגיעים, זכויות קניין רוחני (כגון רישיונות או בעלויות שכבר הועברו), סודיות, שיפוי, והגבלת אחריות – ימשיכו לעמוד בתקפם גם לאחר ביטול או פקיעת ההסכם.</w:t>
      </w:r>
    </w:p>
    <w:p>
      <w:pPr>
        <w:numPr>
          <w:ilvl w:val="0"/>
          <w:numId w:val="1021"/>
        </w:numPr>
      </w:pPr>
      <w:r>
        <w:rPr>
          <w:b/>
          <w:bCs/>
        </w:rPr>
        <w:t xml:space="preserve">סודיות.</w:t>
      </w:r>
      <w:r>
        <w:t xml:space="preserve"> </w:t>
      </w:r>
      <w:r>
        <w:t xml:space="preserve">במהלך ההתקשרות ובהכנת הפרויקט, ייתכן שכל אחד מהצדדים (להלן בסעיף זה: "הצד החושף") יגלה לצד השני ("הצד המקבל") מידע מסחרי, טכני או עסקי סודי ורגיש.</w:t>
      </w:r>
      <w:r>
        <w:t xml:space="preserve"> </w:t>
      </w:r>
      <w:r>
        <w:rPr>
          <w:b/>
          <w:bCs/>
        </w:rPr>
        <w:t xml:space="preserve">"מידע סודי"</w:t>
      </w:r>
      <w:r>
        <w:t xml:space="preserve"> </w:t>
      </w:r>
      <w:r>
        <w:t xml:space="preserve">משמעו כל מידע שאינו נחלת הכלל אשר נוגע לעסקיו, לקוחותיו, מוצריו, או שיטותיו של הצד החושף, וכולל, בין היתר: סודות מסחריים, תכניות עסקיות, רשימות לקוחות, נתונים פיננסיים, תמחורים, קוד מקור או תכנוני תוכנה, סיסמאות ופרטי גישה, ועוד – בין אם סומן בכתב כ"סודי" ובין אם לאו, ובלבד שמטבעו של המידע או נסיבות גילויו, הצד המקבל צריך היה להבין כי הוא סודי. הצד המקבל מתחייב (א) לשמור על סודיותו המוחלטת של כל מידע סודי שקיבל מאת הצד החושף; (ב) לא למסור, להפיץ או לגלות את המידע הסודי לשום אדם או גוף אחר, זולת לעובדיו או קבלני המשנה שלו הזקוקים למידע לשם קיום הסכם זה (ובתנאי שגם הם מחויבים לסודיות לא פחות מהמחויבות לפי סעיף זה); (ג) להשתמש במידע הסודי אך ורק למטרות ביצוע התחייבויותיו וזכויותיו במסגרת הסכם זה, ולא לכל מטרה אחרת; וכן (ד) לנקוט אמצעי זהירות סבירים ומקובלים כדי למנוע גישה או גילוי לא מורשים של המידע הסודי, לפחות באותה רמה שהיה מגן על מידע סודי משלו.</w:t>
      </w:r>
    </w:p>
    <w:p>
      <w:pPr>
        <w:numPr>
          <w:ilvl w:val="0"/>
          <w:numId w:val="1000"/>
        </w:numPr>
      </w:pPr>
      <w:r>
        <w:t xml:space="preserve">ההתחייבויות שלעיל אינן חלות על מידע שלגביו יכול הצד המקבל להוכיח, על סמך מסמכים בכתב: (1) שהמידע היה בידיעתו או ברשותו לפני שנמסר לו על-ידי הצד החושף, ללא חובת סודיות; (2) שהמידע מצוי או הפך נחלת הציבור ללא שהצד המקבל הפר התחייבות כלשהי (כלומר, לא עקב מעשה או מחדל של הצד המקבל); (3) שהמידע התקבל מצד שלישי</w:t>
      </w:r>
      <w:r>
        <w:t xml:space="preserve"> </w:t>
      </w:r>
      <w:r>
        <w:rPr>
          <w:b/>
          <w:bCs/>
        </w:rPr>
        <w:t xml:space="preserve">שלא</w:t>
      </w:r>
      <w:r>
        <w:t xml:space="preserve"> </w:t>
      </w:r>
      <w:r>
        <w:t xml:space="preserve">קיבל אותו תוך הפרת חובת סודיות כלפי הצד החושף, ובלא שהצד המקבל ידע על הגבלת סודיות לגביו; או (4) שהמידע פותח באופן עצמאי על-ידי הצד המקבל בלי שימוש במידע הסודי של הצד החושף. בנוסף, מותר לצד המקבל לגלות מידע סודי אם הוא מחויב על פי חוק, צו בית משפט או רגולציה ממשלתית לגלותו – ובלבד, ככל שהדבר מותר, שהצד המקבל הודיע מיד עם קבלת הדרישה לצד החושף על הדרישה, כדי לאפשר לצד החושף לנקוט בצעדים להגבלת הגילוי, וכי הצד המקבל יחשוף רק את חלק המידע המינימלי הנדרש על פי חוק לאחר שנקט במאמץ סביר לקבל סעד המגביל את היקף הגילוי.</w:t>
      </w:r>
    </w:p>
    <w:p>
      <w:pPr>
        <w:numPr>
          <w:ilvl w:val="0"/>
          <w:numId w:val="1000"/>
        </w:numPr>
      </w:pPr>
      <w:r>
        <w:t xml:space="preserve">כל מידע סודי שהועבר יישאר בכל עת בבעלותו הבלעדית של הצד החושף. עם סיום ההסכם (או לבקשת הצד החושף בכל עת), הצד המקבל ישיב לצד החושף או ישמיד כל מסמך או קובץ המכיל מידע סודי של הצד החושף, לרבות עותקים, ולא ישמור ברשותו מידע סודי כלשהו (למעט בהתאם לחריג ההשבה שבסעיף 8 לעיל או עותקי גיבוי המאוחסנים אוטומטית, ובלבד שמידע כזה ימשיך להיות מוגן לפי התחייבויות הסודיות). חובות הסודיות לפי סעיף זה יישארו בתוקף לאורך תקופת ההסכם</w:t>
      </w:r>
      <w:r>
        <w:t xml:space="preserve"> </w:t>
      </w:r>
      <w:r>
        <w:rPr>
          <w:b/>
          <w:bCs/>
        </w:rPr>
        <w:t xml:space="preserve">ולאחר סיומו</w:t>
      </w:r>
      <w:r>
        <w:t xml:space="preserve">, וימשיכו לחייב את הצד המקבל אף לאחר סיום הפרויקט או ביטול ההסכם, לתקופה שאינה מוגבלת בזמן (או לכל הפחות ל-5 שנים לאחר הסיום, בהתאם לדין ולמהות המידע).</w:t>
      </w:r>
    </w:p>
    <w:p>
      <w:pPr>
        <w:numPr>
          <w:ilvl w:val="0"/>
          <w:numId w:val="1021"/>
        </w:numPr>
      </w:pPr>
      <w:r>
        <w:rPr>
          <w:b/>
          <w:bCs/>
        </w:rPr>
        <w:t xml:space="preserve">אחריות מוגבלת; הצהרות ואי-התאמות.</w:t>
      </w:r>
      <w:r>
        <w:t xml:space="preserve"> </w:t>
      </w:r>
      <w:r>
        <w:t xml:space="preserve">בונה האתר יפעל במסגרת יכולתו וניסיונו לספק שירות מקצועי ואיכותי. בונה האתר מצהיר כי הוא בעל המיומנויות הנדרשות לביצוע הפרויקט, וכי יפעל במיומנות, בזהירות, ובמקצועיות. כמו כן, בונה האתר מצהיר כי התוצרים שיסופקו (האתר) יתאימו, בעת המסירה, באופן מהותי למפרט שגובש ואושר על-ידי הצדדים. אם, במעמד המסירה, האתר</w:t>
      </w:r>
      <w:r>
        <w:t xml:space="preserve"> </w:t>
      </w:r>
      <w:r>
        <w:rPr>
          <w:b/>
          <w:bCs/>
        </w:rPr>
        <w:t xml:space="preserve">אינו תואם</w:t>
      </w:r>
      <w:r>
        <w:t xml:space="preserve"> </w:t>
      </w:r>
      <w:r>
        <w:t xml:space="preserve">את הדרישות המוסכמות, בונה האתר יתקן את הדרוש תיקון כדי להתאים את האתר למוסכם, במסגרת מאמציו בתום-לב, וזאת מבלי חיוב נוסף על חשבון המזמין (בהתאם למגבלות האחריות והאחריות לתיקון באגים בתקופת האחריות, כפי שפורטו בסעיף 6 לעיל).</w:t>
      </w:r>
    </w:p>
    <w:p>
      <w:pPr>
        <w:numPr>
          <w:ilvl w:val="0"/>
          <w:numId w:val="1000"/>
        </w:numPr>
      </w:pPr>
      <w:r>
        <w:rPr>
          <w:b/>
          <w:bCs/>
        </w:rPr>
        <w:t xml:space="preserve">אלא אם נאמר מפורשות אחרת בהסכם זה,</w:t>
      </w:r>
      <w:r>
        <w:t xml:space="preserve"> </w:t>
      </w:r>
      <w:r>
        <w:t xml:space="preserve">בונה האתר</w:t>
      </w:r>
      <w:r>
        <w:t xml:space="preserve"> </w:t>
      </w:r>
      <w:r>
        <w:rPr>
          <w:b/>
          <w:bCs/>
        </w:rPr>
        <w:t xml:space="preserve">לא נותן כל מצג או אחריות אחרת, במפורש או במשתמע.</w:t>
      </w:r>
      <w:r>
        <w:t xml:space="preserve"> </w:t>
      </w:r>
      <w:r>
        <w:t xml:space="preserve">כל אחריות משתמעת בהתאם לדין – לרבות, אך לא רק, אחריות משתמעת לגבי סחירות (Merchantability) או התאמה למטרה מסוימת – מוחרגת בזאת מפורשות. האתר (והתוכנות המרכיבות אותו) מסופקים "כפי שהם" (as-is) בנקודת זמן המסירה, והמזמין מקבל אותם במצבם באותה עת, בכפוף לזכותו לבקש תיקונים בגדר האחריות ולבדיקות המקובלות. בונה האתר</w:t>
      </w:r>
      <w:r>
        <w:t xml:space="preserve"> </w:t>
      </w:r>
      <w:r>
        <w:rPr>
          <w:b/>
          <w:bCs/>
        </w:rPr>
        <w:t xml:space="preserve">אינו מתחייב</w:t>
      </w:r>
      <w:r>
        <w:t xml:space="preserve"> </w:t>
      </w:r>
      <w:r>
        <w:t xml:space="preserve">שהאתר יפעל ללא כל שגיאה, הפרעה, או תקלה בכל שילוב אפשרי של נסיבות, מכשירים, דפדפנים וכד' (למרות מאמציו לבחון תאימות רחבה), ואינו מתחייב שהאתר יהיה חסין לחלוטין מפני פריצות אבטחה או פגמים – אך כן מתחייב שעבודתו תיעשה בהתאם לסטנדרטים מקצועיים, וכי לא יותיר במכוון פרצות או כשלים ידועים ללא טיפול.</w:t>
      </w:r>
    </w:p>
    <w:p>
      <w:pPr>
        <w:numPr>
          <w:ilvl w:val="0"/>
          <w:numId w:val="1000"/>
        </w:numPr>
      </w:pPr>
      <w:r>
        <w:t xml:space="preserve">המזמין מודע לכך שקיימים</w:t>
      </w:r>
      <w:r>
        <w:t xml:space="preserve"> </w:t>
      </w:r>
      <w:r>
        <w:rPr>
          <w:b/>
          <w:bCs/>
        </w:rPr>
        <w:t xml:space="preserve">סיכונים טבעיים בפיתוח תוכנה ובשימוש באינטרנט</w:t>
      </w:r>
      <w:r>
        <w:t xml:space="preserve">, כגון: תקלות שעלולות להתגלות רק בשימוש נרחב, שינויים ועדכוני תוכנה מצד שלישי שעלולים לגרום לאי-התאמות בעתיד, או ניסיונות תקיפה מצד גורמים זדוניים. כל אלה נמצאים בדרך כלל</w:t>
      </w:r>
      <w:r>
        <w:t xml:space="preserve"> </w:t>
      </w:r>
      <w:r>
        <w:rPr>
          <w:b/>
          <w:bCs/>
        </w:rPr>
        <w:t xml:space="preserve">מחוץ לשליטתו הישירה</w:t>
      </w:r>
      <w:r>
        <w:t xml:space="preserve"> </w:t>
      </w:r>
      <w:r>
        <w:t xml:space="preserve">של בונה האתר (במיוחד לאחר שהאתר הועבר לניהול המזמין). לפיכך, החל מתום תקופת האחריות, האחריות לתפעול השוטף של האתר (לרבות עדכוני תוכנה שיידרשו, תיקון תקלות הנובעות מסביבה משתנה, וכו') חלה על המזמין, אלא אם נחתם חוזה תחזוקה כנזכר לעיל.</w:t>
      </w:r>
    </w:p>
    <w:p>
      <w:pPr>
        <w:numPr>
          <w:ilvl w:val="0"/>
          <w:numId w:val="1000"/>
        </w:numPr>
      </w:pPr>
      <w:r>
        <w:rPr>
          <w:b/>
          <w:bCs/>
        </w:rPr>
        <w:t xml:space="preserve">הגבלת אחריות:</w:t>
      </w:r>
      <w:r>
        <w:t xml:space="preserve"> </w:t>
      </w:r>
      <w:r>
        <w:t xml:space="preserve">בהיקף המרבי המותר על-פי דין, שום צד לא יהיה אחראי כלפי הצד השני בגין</w:t>
      </w:r>
      <w:r>
        <w:t xml:space="preserve"> </w:t>
      </w:r>
      <w:r>
        <w:rPr>
          <w:b/>
          <w:bCs/>
        </w:rPr>
        <w:t xml:space="preserve">נזקים עקיפים או תוצאתיים</w:t>
      </w:r>
      <w:r>
        <w:t xml:space="preserve"> </w:t>
      </w:r>
      <w:r>
        <w:t xml:space="preserve">הנובעים מהסכם זה, כגון אובדן הכנסות, אובדן רווחים, אובדן לקוחות, אובדן נתונים, פגיעה במוניטין, השבתת עסק, וכדומה – אפילו אם אותו צד צפה או יכול היה לצפות את אפשרות התרחשותם. הגבלת אחריות זו תחול בין אם האחריות הנטענת נובעת מהפרת חוזה, מרשלנות, מאחריות מוחלטת, או מכל עילה אחרת.</w:t>
      </w:r>
    </w:p>
    <w:p>
      <w:pPr>
        <w:numPr>
          <w:ilvl w:val="0"/>
          <w:numId w:val="1000"/>
        </w:numPr>
      </w:pPr>
      <w:r>
        <w:t xml:space="preserve">האחריות המצטברת והכוללת של בונה האתר כלפי המזמין בגין כל התביעות, הנזקים או ההפסדים הנובעים מהסכם זה או קשורים בו, מכל סיבה שהיא ובכל עילה משפטית,</w:t>
      </w:r>
      <w:r>
        <w:t xml:space="preserve"> </w:t>
      </w:r>
      <w:r>
        <w:rPr>
          <w:b/>
          <w:bCs/>
        </w:rPr>
        <w:t xml:space="preserve">לא תעלה על סך התשלומים</w:t>
      </w:r>
      <w:r>
        <w:t xml:space="preserve"> </w:t>
      </w:r>
      <w:r>
        <w:t xml:space="preserve">ששילם המזמין לבונה האתר בפועל במסגרת הסכם זה (כלומר, הסכום המצטבר ששולם עבור הפרויקט). הצדדים מסכימים כי סעיף זה מהווה סיכון מוסכם ומחולק ביניהם, וכי התמורה שסוכמה שיקפה בחשבון את הגבלת האחריות הנ"ל.</w:t>
      </w:r>
    </w:p>
    <w:p>
      <w:pPr>
        <w:numPr>
          <w:ilvl w:val="0"/>
          <w:numId w:val="1000"/>
        </w:numPr>
      </w:pPr>
      <w:r>
        <w:rPr>
          <w:b/>
          <w:bCs/>
        </w:rPr>
        <w:t xml:space="preserve">חריגים:</w:t>
      </w:r>
      <w:r>
        <w:t xml:space="preserve"> </w:t>
      </w:r>
      <w:r>
        <w:t xml:space="preserve">הגבלת האחריות והוויתור על נזקים עקיפים לא יחולו במקרים של</w:t>
      </w:r>
      <w:r>
        <w:t xml:space="preserve"> </w:t>
      </w:r>
      <w:r>
        <w:rPr>
          <w:b/>
          <w:bCs/>
        </w:rPr>
        <w:t xml:space="preserve">רשלנות פושעת, תרמית או הפרה ביודעין</w:t>
      </w:r>
      <w:r>
        <w:t xml:space="preserve"> </w:t>
      </w:r>
      <w:r>
        <w:t xml:space="preserve">מצד אחד הצדדים, וכן לא יגרעו מחבותו של המזמין לפצות/לשפות את בונה האתר לפי סעיף 7 בגין הפרת זכויות צד שלישי עקב תכנים שמסר המזמין (חבות שכזו של המזמין לא הוגבלה בסכום בהסכם זה), ולא יגבילו זכות של צד לקבל צו עשה או צו מניעה במידת הצורך (סעד לא כספי) להגנה על זכויותיו הקנייניות.</w:t>
      </w:r>
    </w:p>
    <w:p>
      <w:pPr>
        <w:numPr>
          <w:ilvl w:val="0"/>
          <w:numId w:val="1021"/>
        </w:numPr>
      </w:pPr>
      <w:r>
        <w:rPr>
          <w:b/>
          <w:bCs/>
        </w:rPr>
        <w:t xml:space="preserve">דין וסמכות שיפוט; יישוב סכסוכים.</w:t>
      </w:r>
      <w:r>
        <w:t xml:space="preserve"> </w:t>
      </w:r>
      <w:r>
        <w:t xml:space="preserve">פרשנותו וביצועו של הסכם זה יהיו כפופים ל</w:t>
      </w:r>
      <w:r>
        <w:rPr>
          <w:b/>
          <w:bCs/>
        </w:rPr>
        <w:t xml:space="preserve">דיני מדינת ישראל</w:t>
      </w:r>
      <w:r>
        <w:t xml:space="preserve">, מבלי שיחולו כללי ברירת הדין (Conflict of Laws) שלה. הצדדים מסכימים כי כל סכסוך, מחלוקת, או תביעה הנובעים מהסכם זה או קשורים אליו, יובאו להכרעה בלעדית בפני בתי המשפט המוסמכים</w:t>
      </w:r>
      <w:r>
        <w:t xml:space="preserve"> </w:t>
      </w:r>
      <w:r>
        <w:rPr>
          <w:b/>
          <w:bCs/>
        </w:rPr>
        <w:t xml:space="preserve">בתל אביב-יפו, ישראל</w:t>
      </w:r>
      <w:r>
        <w:t xml:space="preserve">. שני הצדדים כפופים בזאת לסמכות השיפוט האישית של בתי המשפט הללו ומסכימים כי כל תביעה תתברר שם ולא בבתי משפט אחרים.</w:t>
      </w:r>
    </w:p>
    <w:p>
      <w:pPr>
        <w:numPr>
          <w:ilvl w:val="0"/>
          <w:numId w:val="1000"/>
        </w:numPr>
      </w:pPr>
      <w:r>
        <w:t xml:space="preserve">על אף האמור, הצדדים ינסו ככל האפשר לפתור</w:t>
      </w:r>
      <w:r>
        <w:t xml:space="preserve"> </w:t>
      </w:r>
      <w:r>
        <w:rPr>
          <w:b/>
          <w:bCs/>
        </w:rPr>
        <w:t xml:space="preserve">בדרכי נועם ובמשא ומתן</w:t>
      </w:r>
      <w:r>
        <w:t xml:space="preserve"> </w:t>
      </w:r>
      <w:r>
        <w:t xml:space="preserve">כל חילוקי דעות שיעלו ביניהם בקשר להסכם זה, לפני פנייה לערכאות. צד הטוען שיש לו סכסוך עם הצד השני יודיע על כך בכתב לצד השני, וייתן תיאור של הנושא השנוי במחלוקת. בתוך פרק זמן סביר (עד 10 ימים אם ניתן) ממועד ההודעה, הצדדים (או נציגים בכירים מוסמכים מטעמם) ייפגשו או ישוחחו (פנים אל פנים או באמצעות שיחת וידאו/טלפון) וינסו להגיע לפתרון מוסכם. אם בתוך 30 יום ממועד ההודעה לא מגיעים הצדדים להסכמה, יהיה כל צד רשאי לפנות לסעד משפטי בבית המשפט כמפורט לעיל.</w:t>
      </w:r>
    </w:p>
    <w:p>
      <w:pPr>
        <w:numPr>
          <w:ilvl w:val="0"/>
          <w:numId w:val="1000"/>
        </w:numPr>
      </w:pPr>
      <w:r>
        <w:t xml:space="preserve">במקרה בו הסכם זה נערך בשתי שפות (למשל באנגלית ובעברית), שתי הגרסאות יהיו מחייבות את הצדדים. עם זאת, למען הסר ספק, הצדדים מסכימים כי</w:t>
      </w:r>
      <w:r>
        <w:t xml:space="preserve"> </w:t>
      </w:r>
      <w:r>
        <w:rPr>
          <w:b/>
          <w:bCs/>
        </w:rPr>
        <w:t xml:space="preserve">במקרה של סתירה או אי-התאמה</w:t>
      </w:r>
      <w:r>
        <w:t xml:space="preserve"> </w:t>
      </w:r>
      <w:r>
        <w:t xml:space="preserve">בין הנוסח האנגלי לנוסח העברי של הסכם זה, יגבר וייחשב כמחייב לכל דבר ועניין</w:t>
      </w:r>
      <w:r>
        <w:t xml:space="preserve"> </w:t>
      </w:r>
      <w:r>
        <w:rPr>
          <w:b/>
          <w:bCs/>
        </w:rPr>
        <w:t xml:space="preserve">הנוסח העברי</w:t>
      </w:r>
      <w:r>
        <w:t xml:space="preserve"> </w:t>
      </w:r>
      <w:r>
        <w:t xml:space="preserve">(גרסה זו בשפה העברית).</w:t>
      </w:r>
    </w:p>
    <w:p>
      <w:pPr>
        <w:numPr>
          <w:ilvl w:val="0"/>
          <w:numId w:val="1021"/>
        </w:numPr>
      </w:pPr>
      <w:r>
        <w:rPr>
          <w:b/>
          <w:bCs/>
        </w:rPr>
        <w:t xml:space="preserve">הסכם כולל ושונות; חתימה.</w:t>
      </w:r>
      <w:r>
        <w:t xml:space="preserve"> </w:t>
      </w:r>
      <w:r>
        <w:t xml:space="preserve">הסכם זה (לרבות נספחיו, אם מצורפים, כגון הצעת המחיר/אפיון, הסכם תחזוקה וכד') ממצה במלואו את ההבנות וההסכמות בין הצדדים בנוגע לנושאו, ומחליף כל מסמך, דיון, הבטחה, מצג או הסכמה קודמים בין הצדדים, בין בכתב ובין בעל-פה, בנוגע לאותו נושא. כל שינוי, תיקון, תוספת או ויתור על כל תנאי מהסכם זה יהיה תקף</w:t>
      </w:r>
      <w:r>
        <w:t xml:space="preserve"> </w:t>
      </w:r>
      <w:r>
        <w:rPr>
          <w:b/>
          <w:bCs/>
        </w:rPr>
        <w:t xml:space="preserve">רק בהתקיים מסמך בכתב</w:t>
      </w:r>
      <w:r>
        <w:t xml:space="preserve"> </w:t>
      </w:r>
      <w:r>
        <w:t xml:space="preserve">שנחתם על-ידי שני הצדדים. ויתור של אחד הצדדים על זכויותיו במקרה מסוים או הימנעות ממימוש זכות או סעד המגיעים לו במקרה של הפרת ההסכם על-ידי הצד השני, לא ייחשבו כויתור כללי על אותה זכות ולא ימנעו מאותו צד מלתבוע או לממש את זכויותיו במקרה של הפרה דומה או אחרת בהמשך.</w:t>
      </w:r>
    </w:p>
    <w:p>
      <w:pPr>
        <w:numPr>
          <w:ilvl w:val="0"/>
          <w:numId w:val="1000"/>
        </w:numPr>
      </w:pPr>
      <w:r>
        <w:t xml:space="preserve">מובהר כי הצדדים מתקשרים בהסכם זה כקבלנים עצמאיים. אין בהסכם זה כדי ליצור בין הצדדים יחסי עובד-מעביד, שותפות, מיזם משותף, סוכנות, זכיינות או כל יחסים אחרים מלבד יחסי ספק-לקוח עצמאיים.</w:t>
      </w:r>
    </w:p>
    <w:p>
      <w:pPr>
        <w:numPr>
          <w:ilvl w:val="0"/>
          <w:numId w:val="1000"/>
        </w:numPr>
      </w:pPr>
      <w:r>
        <w:t xml:space="preserve">אף אחד מהצדדים אינו רשאי להסב או להעביר לאחר (Assign) את זכויותיו או חובותיו לפי הסכם זה, למעט בהסכמת הצד השני מראש ובכתב,</w:t>
      </w:r>
      <w:r>
        <w:t xml:space="preserve"> </w:t>
      </w:r>
      <w:r>
        <w:rPr>
          <w:b/>
          <w:bCs/>
        </w:rPr>
        <w:t xml:space="preserve">למעט</w:t>
      </w:r>
      <w:r>
        <w:t xml:space="preserve"> </w:t>
      </w:r>
      <w:r>
        <w:t xml:space="preserve">שלמזמין מותר להסב את זכויותיו במסגרת מכירת כלל נכסיו או מיזוגו עם חברה אחרת, ולבונה האתר מותר להעביר את זכויותיו והתחייבויותיו תחת הסכם זה לחברה בבעלותו או במסגרת העברת עסקיו ליורש עסקי, וכן רשאי בונה האתר להעסיק קבלני משנה תחתיו לצורך ביצוע חלק מהעבודה (לדוגמה, מפתח נוסף או מעצב), ובלבד שבונה האתר יישא באחריות מלאה למעשי קבלני המשנה כלפי המזמין כאילו היו מעשיו שלו. תנאי הסכם זה יחולו על ויחייבו כל צד מתחייב, יורשיו, ונמחליו המורשים.</w:t>
      </w:r>
    </w:p>
    <w:p>
      <w:pPr>
        <w:numPr>
          <w:ilvl w:val="0"/>
          <w:numId w:val="1000"/>
        </w:numPr>
      </w:pPr>
      <w:r>
        <w:t xml:space="preserve">אם ייקבע על-ידי בית משפט מוסמך שסעיף כלשהו בהסכם זה בלתי חוקי או בלתי אכיף, תבוטל הוראה זו או תפורש מחדש (במידת הצורך) כדי להתאימה לכוונת הצדדים באופן חוקי, כך שהוראה זו תיאכף במידה המרבית המותרת, ושאר הוראות ההסכם יישארו בתוקף מלא.</w:t>
      </w:r>
    </w:p>
    <w:p>
      <w:pPr>
        <w:numPr>
          <w:ilvl w:val="0"/>
          <w:numId w:val="1000"/>
        </w:numPr>
      </w:pPr>
      <w:r>
        <w:t xml:space="preserve">סעיפים וכותרות בהסכם זה נועדו לנוחות הקריאה בלבד, ואין לייחס להם משמעות פרשנית.</w:t>
      </w:r>
    </w:p>
    <w:p>
      <w:pPr>
        <w:numPr>
          <w:ilvl w:val="0"/>
          <w:numId w:val="1000"/>
        </w:numPr>
      </w:pPr>
      <w:r>
        <w:t xml:space="preserve">הסכם זה יכול להיחתם במספר עותקים, ועותקים הנשלחים באמצעות</w:t>
      </w:r>
      <w:r>
        <w:t xml:space="preserve"> </w:t>
      </w:r>
      <w:r>
        <w:rPr>
          <w:b/>
          <w:bCs/>
        </w:rPr>
        <w:t xml:space="preserve">פקס, דואר אלקטרוני (כקובץ PDF סרוק/חתום)</w:t>
      </w:r>
      <w:r>
        <w:t xml:space="preserve"> </w:t>
      </w:r>
      <w:r>
        <w:t xml:space="preserve">או באמצעות מערכת חתימה אלקטרונית מוסכמת – ייחשבו כהעתקים מקוריים ותקפים לכל דבר. החתימות על העותקים הנפרדים יחד יהוו חתימה אחת מחייבת של ההסכם.</w:t>
      </w:r>
    </w:p>
    <w:p>
      <w:pPr>
        <w:pStyle w:val="FirstParagraph"/>
      </w:pPr>
      <w:r>
        <w:rPr>
          <w:b/>
          <w:bCs/>
        </w:rPr>
        <w:t xml:space="preserve">ולראיה באו הצדדים על החתום</w:t>
      </w:r>
      <w:r>
        <w:t xml:space="preserve"> </w:t>
      </w:r>
      <w:r>
        <w:t xml:space="preserve">ביום ובשנה שצוינו בתחילת ההסכם:</w:t>
      </w:r>
    </w:p>
    <w:p>
      <w:pPr>
        <w:pStyle w:val="BodyText"/>
      </w:pPr>
      <w:r>
        <w:t xml:space="preserve">&lt;table&gt;</w:t>
      </w:r>
      <w:r>
        <w:t xml:space="preserve"> </w:t>
      </w:r>
      <w:r>
        <w:t xml:space="preserve">&lt;tr&gt;</w:t>
      </w:r>
      <w:r>
        <w:t xml:space="preserve"> </w:t>
      </w:r>
      <w:r>
        <w:t xml:space="preserve">&lt;td&gt;</w:t>
      </w:r>
      <w:r>
        <w:rPr>
          <w:b/>
          <w:bCs/>
        </w:rPr>
        <w:t xml:space="preserve">המזמין:</w:t>
      </w:r>
      <w:r>
        <w:t xml:space="preserve">&lt;br&gt;&lt;br&gt;</w:t>
      </w:r>
      <w:r>
        <w:rPr>
          <w:b/>
          <w:bCs/>
          <w:i/>
          <w:iCs/>
        </w:rPr>
        <w:t xml:space="preserve">_</w:t>
      </w:r>
      <w:r>
        <w:rPr>
          <w:b/>
          <w:bCs/>
          <w:i/>
          <w:iCs/>
        </w:rPr>
        <w:t xml:space="preserve">_</w:t>
      </w:r>
      <w:r>
        <w:rPr>
          <w:b/>
          <w:bCs/>
          <w:i/>
          <w:iCs/>
        </w:rPr>
        <w:t xml:space="preserve">_</w:t>
      </w:r>
      <w:r>
        <w:rPr>
          <w:b/>
          <w:bCs/>
          <w:i/>
          <w:iCs/>
        </w:rPr>
        <w:t xml:space="preserve">_</w:t>
      </w:r>
      <w:r>
        <w:rPr>
          <w:b/>
          <w:bCs/>
        </w:rPr>
        <w:t xml:space="preserve">&lt;br&gt;חתימה&lt;br&gt;שם מלא: [שם הלקוח]&lt;br&gt;תפקיד: [מוסמך מטעם המזמין]&lt;br&gt;תאריך:</w:t>
      </w:r>
      <w:r>
        <w:rPr>
          <w:b/>
          <w:bCs/>
        </w:rPr>
        <w:t xml:space="preserve"> </w:t>
      </w:r>
      <w:r>
        <w:rPr>
          <w:b/>
          <w:b/>
          <w:bCs/>
          <w:bCs/>
          <w:i/>
          <w:iCs/>
        </w:rPr>
        <w:t xml:space="preserve">_</w:t>
      </w:r>
      <w:r>
        <w:t xml:space="preserve">&lt;/td&gt;</w:t>
      </w:r>
      <w:r>
        <w:t xml:space="preserve"> </w:t>
      </w:r>
      <w:r>
        <w:t xml:space="preserve">&lt;td&gt;</w:t>
      </w:r>
      <w:r>
        <w:rPr>
          <w:b/>
          <w:bCs/>
        </w:rPr>
        <w:t xml:space="preserve">בונה האתר:</w:t>
      </w:r>
      <w:r>
        <w:t xml:space="preserve">&lt;br&gt;&lt;br&gt;</w:t>
      </w:r>
      <w:r>
        <w:rPr>
          <w:b/>
          <w:bCs/>
          <w:i/>
          <w:iCs/>
        </w:rPr>
        <w:t xml:space="preserve">_</w:t>
      </w:r>
      <w:r>
        <w:rPr>
          <w:b/>
          <w:bCs/>
          <w:i/>
          <w:iCs/>
        </w:rPr>
        <w:t xml:space="preserve">_</w:t>
      </w:r>
      <w:r>
        <w:rPr>
          <w:b/>
          <w:bCs/>
          <w:i/>
          <w:iCs/>
        </w:rPr>
        <w:t xml:space="preserve">_</w:t>
      </w:r>
      <w:r>
        <w:rPr>
          <w:b/>
          <w:bCs/>
          <w:i/>
          <w:iCs/>
        </w:rPr>
        <w:t xml:space="preserve">_</w:t>
      </w:r>
      <w:r>
        <w:rPr>
          <w:b/>
          <w:bCs/>
        </w:rPr>
        <w:t xml:space="preserve">&lt;br&gt;חתימה&lt;br&gt;שם מלא: [שם הבונה]&lt;br&gt;תפקיד: מפתח/בונה אתרים&lt;br&gt;תאריך:</w:t>
      </w:r>
      <w:r>
        <w:rPr>
          <w:b/>
          <w:bCs/>
        </w:rPr>
        <w:t xml:space="preserve"> </w:t>
      </w:r>
      <w:r>
        <w:rPr>
          <w:b/>
          <w:b/>
          <w:bCs/>
          <w:bCs/>
          <w:i/>
          <w:iCs/>
        </w:rPr>
        <w:t xml:space="preserve">_</w:t>
      </w:r>
      <w:r>
        <w:t xml:space="preserve">&lt;/td&gt;</w:t>
      </w:r>
      <w:r>
        <w:t xml:space="preserve"> </w:t>
      </w:r>
      <w:r>
        <w:t xml:space="preserve">&lt;/tr&gt;</w:t>
      </w:r>
      <w:r>
        <w:t xml:space="preserve"> </w:t>
      </w:r>
      <w:r>
        <w:t xml:space="preserve">&lt;/table&gt;</w:t>
      </w:r>
    </w:p>
    <w:bookmarkEnd w:id="25"/>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18:56:21Z</dcterms:created>
  <dcterms:modified xsi:type="dcterms:W3CDTF">2025-10-30T18: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